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05D5D" w:rsidRPr="00E64093" w:rsidRDefault="00CD0DE5" w:rsidP="00C018C4">
      <w:pPr>
        <w:jc w:val="center"/>
        <w:rPr>
          <w:rFonts w:ascii="Garamond" w:eastAsia="Garamond" w:hAnsi="Garamond" w:cs="Garamond"/>
          <w:b/>
          <w:sz w:val="36"/>
          <w:szCs w:val="36"/>
        </w:rPr>
      </w:pPr>
      <w:r w:rsidRPr="00E64093">
        <w:rPr>
          <w:rFonts w:ascii="Garamond" w:eastAsia="Garamond" w:hAnsi="Garamond" w:cs="Garamond"/>
          <w:b/>
          <w:sz w:val="36"/>
          <w:szCs w:val="36"/>
        </w:rPr>
        <w:t>Emmanuel Cannady</w:t>
      </w:r>
    </w:p>
    <w:p w14:paraId="54EC8802" w14:textId="70F413EA" w:rsidR="00235056" w:rsidRPr="00E64093" w:rsidRDefault="00235056" w:rsidP="00C018C4">
      <w:pPr>
        <w:jc w:val="center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>Department of Sociology and Anthropology</w:t>
      </w:r>
      <w:r w:rsidR="00C018C4" w:rsidRPr="00E64093">
        <w:rPr>
          <w:rFonts w:ascii="Garamond" w:eastAsia="Garamond" w:hAnsi="Garamond" w:cs="Garamond"/>
          <w:sz w:val="22"/>
          <w:szCs w:val="22"/>
        </w:rPr>
        <w:t xml:space="preserve">, </w:t>
      </w:r>
      <w:r w:rsidRPr="00E64093">
        <w:rPr>
          <w:rFonts w:ascii="Garamond" w:eastAsia="Garamond" w:hAnsi="Garamond" w:cs="Garamond"/>
          <w:sz w:val="22"/>
          <w:szCs w:val="22"/>
        </w:rPr>
        <w:t>Bucknell University</w:t>
      </w:r>
    </w:p>
    <w:p w14:paraId="00000004" w14:textId="5EACF224" w:rsidR="00D05D5D" w:rsidRPr="00E64093" w:rsidRDefault="00235056" w:rsidP="00C018C4">
      <w:pPr>
        <w:jc w:val="center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>One Dent Drive</w:t>
      </w:r>
      <w:r w:rsidR="00C018C4" w:rsidRPr="00E64093">
        <w:rPr>
          <w:rFonts w:ascii="Garamond" w:eastAsia="Garamond" w:hAnsi="Garamond" w:cs="Garamond"/>
          <w:sz w:val="22"/>
          <w:szCs w:val="22"/>
        </w:rPr>
        <w:t xml:space="preserve">, </w:t>
      </w:r>
      <w:r w:rsidRPr="00E64093">
        <w:rPr>
          <w:rFonts w:ascii="Garamond" w:eastAsia="Garamond" w:hAnsi="Garamond" w:cs="Garamond"/>
          <w:sz w:val="22"/>
          <w:szCs w:val="22"/>
        </w:rPr>
        <w:t>Lewisburg, PA 17</w:t>
      </w:r>
      <w:r w:rsidR="002224B6" w:rsidRPr="00E64093">
        <w:rPr>
          <w:rFonts w:ascii="Garamond" w:eastAsia="Garamond" w:hAnsi="Garamond" w:cs="Garamond"/>
          <w:sz w:val="22"/>
          <w:szCs w:val="22"/>
        </w:rPr>
        <w:t>837</w:t>
      </w:r>
    </w:p>
    <w:p w14:paraId="257D81EC" w14:textId="4CFEB9CD" w:rsidR="00C018C4" w:rsidRPr="00E64093" w:rsidRDefault="00C018C4" w:rsidP="00C018C4">
      <w:pPr>
        <w:jc w:val="center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>e.cannady@bucknell.edu</w:t>
      </w:r>
    </w:p>
    <w:p w14:paraId="050FF428" w14:textId="5016582E" w:rsidR="00DB29A3" w:rsidRPr="00E64093" w:rsidRDefault="00DB29A3" w:rsidP="00235056">
      <w:pPr>
        <w:rPr>
          <w:rFonts w:ascii="Garamond" w:eastAsia="Garamond" w:hAnsi="Garamond" w:cs="Garamond"/>
        </w:rPr>
      </w:pPr>
    </w:p>
    <w:p w14:paraId="35198F85" w14:textId="30A3BA08" w:rsidR="00DB29A3" w:rsidRPr="00E64093" w:rsidRDefault="00DB29A3" w:rsidP="00235056">
      <w:pPr>
        <w:rPr>
          <w:rFonts w:ascii="Garamond" w:eastAsia="Garamond" w:hAnsi="Garamond" w:cs="Garamond"/>
        </w:rPr>
      </w:pPr>
    </w:p>
    <w:p w14:paraId="6D222C1B" w14:textId="24E96F82" w:rsidR="00DB29A3" w:rsidRPr="00E64093" w:rsidRDefault="00DB29A3" w:rsidP="00DB29A3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E64093">
        <w:rPr>
          <w:rFonts w:ascii="Garamond" w:eastAsia="Garamond" w:hAnsi="Garamond" w:cs="Garamond"/>
          <w:b/>
        </w:rPr>
        <w:t xml:space="preserve">ACADEMIC </w:t>
      </w:r>
      <w:r w:rsidR="00F4319B" w:rsidRPr="00E64093">
        <w:rPr>
          <w:rFonts w:ascii="Garamond" w:eastAsia="Garamond" w:hAnsi="Garamond" w:cs="Garamond"/>
          <w:b/>
        </w:rPr>
        <w:t>EMPLOYMENT</w:t>
      </w:r>
    </w:p>
    <w:p w14:paraId="530301B7" w14:textId="77777777" w:rsidR="00DB29A3" w:rsidRPr="00E64093" w:rsidRDefault="00DB29A3" w:rsidP="00DB29A3">
      <w:pPr>
        <w:rPr>
          <w:rFonts w:ascii="Garamond" w:eastAsia="Garamond" w:hAnsi="Garamond" w:cs="Garamond"/>
        </w:rPr>
      </w:pPr>
    </w:p>
    <w:p w14:paraId="3565B7B3" w14:textId="400AE41A" w:rsidR="00DB29A3" w:rsidRPr="00E64093" w:rsidRDefault="00F4319B" w:rsidP="00DB29A3">
      <w:pPr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b/>
          <w:sz w:val="22"/>
          <w:szCs w:val="22"/>
        </w:rPr>
        <w:t>2022-present</w:t>
      </w:r>
      <w:r w:rsidR="00282D96" w:rsidRPr="00E64093">
        <w:rPr>
          <w:rFonts w:ascii="Garamond" w:eastAsia="Garamond" w:hAnsi="Garamond" w:cs="Garamond"/>
          <w:b/>
          <w:sz w:val="22"/>
          <w:szCs w:val="22"/>
        </w:rPr>
        <w:tab/>
      </w:r>
      <w:r w:rsidR="00DB29A3" w:rsidRPr="00E64093">
        <w:rPr>
          <w:rFonts w:ascii="Garamond" w:eastAsia="Garamond" w:hAnsi="Garamond" w:cs="Garamond"/>
          <w:b/>
          <w:sz w:val="22"/>
          <w:szCs w:val="22"/>
        </w:rPr>
        <w:t xml:space="preserve">Assistant Professor of Sociology, </w:t>
      </w:r>
      <w:r w:rsidR="00DB29A3" w:rsidRPr="00E64093">
        <w:rPr>
          <w:rFonts w:ascii="Garamond" w:eastAsia="Garamond" w:hAnsi="Garamond" w:cs="Garamond"/>
          <w:bCs/>
          <w:sz w:val="22"/>
          <w:szCs w:val="22"/>
        </w:rPr>
        <w:t>Bucknell University</w:t>
      </w:r>
    </w:p>
    <w:p w14:paraId="00000006" w14:textId="7749DEA0" w:rsidR="00D05D5D" w:rsidRPr="00E64093" w:rsidRDefault="00D05D5D">
      <w:pPr>
        <w:pBdr>
          <w:bottom w:val="single" w:sz="6" w:space="1" w:color="000000"/>
        </w:pBdr>
        <w:rPr>
          <w:rFonts w:ascii="Garamond" w:eastAsia="Garamond" w:hAnsi="Garamond" w:cs="Garamond"/>
          <w:b/>
          <w:bCs/>
        </w:rPr>
      </w:pPr>
    </w:p>
    <w:p w14:paraId="67EEA7AB" w14:textId="77777777" w:rsidR="00F3027A" w:rsidRPr="00E64093" w:rsidRDefault="00F3027A">
      <w:pPr>
        <w:pBdr>
          <w:bottom w:val="single" w:sz="6" w:space="1" w:color="000000"/>
        </w:pBdr>
        <w:rPr>
          <w:rFonts w:ascii="Garamond" w:eastAsia="Garamond" w:hAnsi="Garamond" w:cs="Garamond"/>
          <w:b/>
          <w:bCs/>
        </w:rPr>
      </w:pPr>
    </w:p>
    <w:p w14:paraId="67642FEE" w14:textId="77777777" w:rsidR="00F3027A" w:rsidRPr="00E64093" w:rsidRDefault="00F3027A" w:rsidP="00F3027A">
      <w:pPr>
        <w:pBdr>
          <w:bottom w:val="single" w:sz="6" w:space="1" w:color="000000"/>
        </w:pBdr>
        <w:spacing w:line="276" w:lineRule="auto"/>
        <w:rPr>
          <w:rFonts w:ascii="Garamond" w:eastAsia="Garamond" w:hAnsi="Garamond" w:cs="Garamond"/>
          <w:b/>
        </w:rPr>
      </w:pPr>
      <w:r w:rsidRPr="00E64093">
        <w:rPr>
          <w:rFonts w:ascii="Garamond" w:eastAsia="Garamond" w:hAnsi="Garamond" w:cs="Garamond"/>
          <w:b/>
        </w:rPr>
        <w:t>AREAS OF SPECIALIZATION</w:t>
      </w:r>
    </w:p>
    <w:p w14:paraId="098FA58A" w14:textId="77777777" w:rsidR="00F3027A" w:rsidRPr="00E64093" w:rsidRDefault="00F3027A" w:rsidP="00F3027A">
      <w:pPr>
        <w:rPr>
          <w:rFonts w:ascii="Garamond" w:eastAsia="Garamond" w:hAnsi="Garamond" w:cs="Garamond"/>
          <w:b/>
        </w:rPr>
      </w:pPr>
    </w:p>
    <w:p w14:paraId="66CE5E12" w14:textId="77777777" w:rsidR="00F3027A" w:rsidRPr="00E64093" w:rsidRDefault="00F3027A" w:rsidP="00F3027A">
      <w:pPr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>Race and Ethnicity, Social Movements and Collective Behavior, Sociology of Knowledge, Implicit Bias, Experimental Methods, Ethnography, Gender and Family, Stratification.</w:t>
      </w:r>
    </w:p>
    <w:p w14:paraId="15FBC88F" w14:textId="77777777" w:rsidR="00F3027A" w:rsidRPr="00E64093" w:rsidRDefault="00F3027A" w:rsidP="00F3027A">
      <w:pPr>
        <w:rPr>
          <w:rFonts w:ascii="Garamond" w:eastAsia="Garamond" w:hAnsi="Garamond" w:cs="Garamond"/>
        </w:rPr>
      </w:pPr>
    </w:p>
    <w:p w14:paraId="725C70D4" w14:textId="77777777" w:rsidR="00A93378" w:rsidRPr="00E64093" w:rsidRDefault="00A93378">
      <w:pPr>
        <w:pBdr>
          <w:bottom w:val="single" w:sz="6" w:space="1" w:color="000000"/>
        </w:pBdr>
        <w:rPr>
          <w:rFonts w:ascii="Garamond" w:eastAsia="Garamond" w:hAnsi="Garamond" w:cs="Garamond"/>
          <w:b/>
          <w:bCs/>
        </w:rPr>
      </w:pPr>
    </w:p>
    <w:p w14:paraId="00000007" w14:textId="77777777" w:rsidR="00D05D5D" w:rsidRPr="00E6409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E64093">
        <w:rPr>
          <w:rFonts w:ascii="Garamond" w:eastAsia="Garamond" w:hAnsi="Garamond" w:cs="Garamond"/>
          <w:b/>
        </w:rPr>
        <w:t>EDUCATION</w:t>
      </w:r>
      <w:r w:rsidRPr="00E64093">
        <w:rPr>
          <w:rFonts w:ascii="Garamond" w:eastAsia="Garamond" w:hAnsi="Garamond" w:cs="Garamond"/>
          <w:b/>
        </w:rPr>
        <w:tab/>
      </w:r>
      <w:r w:rsidRPr="00E64093">
        <w:rPr>
          <w:rFonts w:ascii="Garamond" w:eastAsia="Garamond" w:hAnsi="Garamond" w:cs="Garamond"/>
          <w:b/>
        </w:rPr>
        <w:tab/>
      </w:r>
    </w:p>
    <w:p w14:paraId="00000008" w14:textId="77777777" w:rsidR="00D05D5D" w:rsidRPr="00E64093" w:rsidRDefault="00D05D5D">
      <w:pPr>
        <w:rPr>
          <w:rFonts w:ascii="Garamond" w:eastAsia="Garamond" w:hAnsi="Garamond" w:cs="Garamond"/>
        </w:rPr>
      </w:pPr>
    </w:p>
    <w:p w14:paraId="3B07EA3D" w14:textId="39B1F6B5" w:rsidR="00BA70E3" w:rsidRPr="00E64093" w:rsidRDefault="00BA70E3" w:rsidP="00BA70E3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>PhD (2022)</w:t>
      </w:r>
      <w:r w:rsidRPr="00E64093">
        <w:rPr>
          <w:rFonts w:ascii="Garamond" w:eastAsia="Garamond" w:hAnsi="Garamond" w:cs="Garamond"/>
          <w:b/>
          <w:sz w:val="22"/>
          <w:szCs w:val="22"/>
        </w:rPr>
        <w:t xml:space="preserve"> </w:t>
      </w:r>
      <w:r w:rsidRPr="00E64093">
        <w:rPr>
          <w:rFonts w:ascii="Garamond" w:eastAsia="Garamond" w:hAnsi="Garamond" w:cs="Garamond"/>
          <w:b/>
          <w:sz w:val="22"/>
          <w:szCs w:val="22"/>
        </w:rPr>
        <w:tab/>
      </w:r>
      <w:r w:rsidR="00CD0DE5" w:rsidRPr="00E64093">
        <w:rPr>
          <w:rFonts w:ascii="Garamond" w:eastAsia="Garamond" w:hAnsi="Garamond" w:cs="Garamond"/>
          <w:b/>
          <w:sz w:val="22"/>
          <w:szCs w:val="22"/>
        </w:rPr>
        <w:t>University of Notre Dame</w:t>
      </w:r>
      <w:r w:rsidRPr="00E64093">
        <w:rPr>
          <w:rFonts w:ascii="Garamond" w:eastAsia="Garamond" w:hAnsi="Garamond" w:cs="Garamond"/>
          <w:sz w:val="22"/>
          <w:szCs w:val="22"/>
        </w:rPr>
        <w:t>,</w:t>
      </w:r>
      <w:r w:rsidRPr="00E64093">
        <w:rPr>
          <w:rFonts w:ascii="Garamond" w:eastAsia="Garamond" w:hAnsi="Garamond" w:cs="Garamond"/>
          <w:b/>
          <w:sz w:val="22"/>
          <w:szCs w:val="22"/>
        </w:rPr>
        <w:t xml:space="preserve"> </w:t>
      </w:r>
      <w:r w:rsidRPr="00E64093">
        <w:rPr>
          <w:rFonts w:ascii="Garamond" w:eastAsia="Garamond" w:hAnsi="Garamond" w:cs="Garamond"/>
          <w:sz w:val="22"/>
          <w:szCs w:val="22"/>
        </w:rPr>
        <w:t xml:space="preserve">Sociology, </w:t>
      </w:r>
      <w:r w:rsidRPr="00E64093">
        <w:rPr>
          <w:rFonts w:ascii="Garamond" w:eastAsia="Garamond" w:hAnsi="Garamond" w:cs="Garamond"/>
          <w:i/>
          <w:sz w:val="22"/>
          <w:szCs w:val="22"/>
        </w:rPr>
        <w:t>Graduate Minor:</w:t>
      </w:r>
      <w:r w:rsidRPr="00E64093">
        <w:rPr>
          <w:rFonts w:ascii="Garamond" w:eastAsia="Garamond" w:hAnsi="Garamond" w:cs="Garamond"/>
          <w:sz w:val="22"/>
          <w:szCs w:val="22"/>
        </w:rPr>
        <w:t xml:space="preserve"> Gender Studies</w:t>
      </w:r>
    </w:p>
    <w:p w14:paraId="5C036235" w14:textId="434ADDEA" w:rsidR="00BA70E3" w:rsidRPr="00E64093" w:rsidRDefault="00BA70E3">
      <w:pPr>
        <w:spacing w:line="276" w:lineRule="auto"/>
        <w:rPr>
          <w:rFonts w:ascii="Garamond" w:eastAsia="Garamond" w:hAnsi="Garamond" w:cs="Garamond"/>
          <w:i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ab/>
      </w:r>
      <w:r w:rsidRPr="00E64093">
        <w:rPr>
          <w:rFonts w:ascii="Garamond" w:eastAsia="Garamond" w:hAnsi="Garamond" w:cs="Garamond"/>
          <w:sz w:val="22"/>
          <w:szCs w:val="22"/>
        </w:rPr>
        <w:tab/>
      </w:r>
      <w:r w:rsidRPr="00E64093">
        <w:rPr>
          <w:rFonts w:ascii="Garamond" w:eastAsia="Garamond" w:hAnsi="Garamond" w:cs="Garamond"/>
          <w:i/>
          <w:sz w:val="22"/>
          <w:szCs w:val="22"/>
        </w:rPr>
        <w:t>Black Lives Matter University: How Activist Knowledge Affects Organizational Sustainability</w:t>
      </w:r>
    </w:p>
    <w:p w14:paraId="187FA4D0" w14:textId="5B609626" w:rsidR="00BA70E3" w:rsidRPr="00E64093" w:rsidRDefault="00BA70E3" w:rsidP="00BA70E3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ab/>
      </w:r>
      <w:r w:rsidRPr="00E64093">
        <w:rPr>
          <w:rFonts w:ascii="Garamond" w:eastAsia="Garamond" w:hAnsi="Garamond" w:cs="Garamond"/>
          <w:sz w:val="22"/>
          <w:szCs w:val="22"/>
        </w:rPr>
        <w:tab/>
        <w:t xml:space="preserve">Rory McVeigh (chair), Kraig Beyerlein, Jennifer Jones, Erika Summers-Effler, and Calvin </w:t>
      </w:r>
    </w:p>
    <w:p w14:paraId="73E2882A" w14:textId="7A984631" w:rsidR="00BA70E3" w:rsidRPr="00E64093" w:rsidRDefault="00BA70E3" w:rsidP="00BA70E3">
      <w:pPr>
        <w:spacing w:line="276" w:lineRule="auto"/>
        <w:ind w:left="720" w:firstLine="720"/>
        <w:rPr>
          <w:rFonts w:ascii="Garamond" w:eastAsia="Garamond" w:hAnsi="Garamond" w:cs="Garamond"/>
          <w:i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>Zimmerman</w:t>
      </w:r>
    </w:p>
    <w:p w14:paraId="2A303319" w14:textId="291B5459" w:rsidR="00BA70E3" w:rsidRPr="00E64093" w:rsidRDefault="00BA70E3">
      <w:pPr>
        <w:spacing w:line="276" w:lineRule="auto"/>
        <w:rPr>
          <w:rFonts w:ascii="Garamond" w:eastAsia="Garamond" w:hAnsi="Garamond" w:cs="Garamond"/>
          <w:sz w:val="22"/>
          <w:szCs w:val="22"/>
        </w:rPr>
      </w:pPr>
    </w:p>
    <w:p w14:paraId="0000000B" w14:textId="7B5261B4" w:rsidR="00D05D5D" w:rsidRPr="00E64093" w:rsidRDefault="00BA70E3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>MA (2018)</w:t>
      </w:r>
      <w:r w:rsidRPr="00E64093">
        <w:rPr>
          <w:rFonts w:ascii="Garamond" w:eastAsia="Garamond" w:hAnsi="Garamond" w:cs="Garamond"/>
          <w:sz w:val="22"/>
          <w:szCs w:val="22"/>
        </w:rPr>
        <w:tab/>
      </w:r>
      <w:r w:rsidRPr="00E64093">
        <w:rPr>
          <w:rFonts w:ascii="Garamond" w:eastAsia="Garamond" w:hAnsi="Garamond" w:cs="Garamond"/>
          <w:b/>
          <w:sz w:val="22"/>
          <w:szCs w:val="22"/>
        </w:rPr>
        <w:t xml:space="preserve">University of Notre </w:t>
      </w:r>
      <w:r w:rsidRPr="00E64093">
        <w:rPr>
          <w:rFonts w:ascii="Garamond" w:eastAsia="Garamond" w:hAnsi="Garamond" w:cs="Garamond"/>
          <w:sz w:val="22"/>
          <w:szCs w:val="22"/>
        </w:rPr>
        <w:t xml:space="preserve">Dame, </w:t>
      </w:r>
      <w:r w:rsidR="00CD0DE5" w:rsidRPr="00E64093">
        <w:rPr>
          <w:rFonts w:ascii="Garamond" w:eastAsia="Garamond" w:hAnsi="Garamond" w:cs="Garamond"/>
          <w:sz w:val="22"/>
          <w:szCs w:val="22"/>
        </w:rPr>
        <w:t>Sociology</w:t>
      </w:r>
    </w:p>
    <w:p w14:paraId="227B426F" w14:textId="17F26EC3" w:rsidR="00BA70E3" w:rsidRPr="00E64093" w:rsidRDefault="00BA70E3">
      <w:pPr>
        <w:spacing w:line="276" w:lineRule="auto"/>
        <w:rPr>
          <w:rFonts w:ascii="Garamond" w:eastAsia="Garamond" w:hAnsi="Garamond" w:cs="Garamond"/>
          <w:i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ab/>
      </w:r>
      <w:r w:rsidRPr="00E64093">
        <w:rPr>
          <w:rFonts w:ascii="Garamond" w:eastAsia="Garamond" w:hAnsi="Garamond" w:cs="Garamond"/>
          <w:sz w:val="22"/>
          <w:szCs w:val="22"/>
        </w:rPr>
        <w:tab/>
        <w:t xml:space="preserve">Thesis: </w:t>
      </w:r>
      <w:r w:rsidRPr="00E64093">
        <w:rPr>
          <w:rFonts w:ascii="Garamond" w:eastAsia="Garamond" w:hAnsi="Garamond" w:cs="Garamond"/>
          <w:i/>
          <w:sz w:val="22"/>
          <w:szCs w:val="22"/>
        </w:rPr>
        <w:t>To Help or Not to Help: Does Family Racial Configuration Matter?</w:t>
      </w:r>
    </w:p>
    <w:p w14:paraId="4A8FDA99" w14:textId="43C6240D" w:rsidR="00BA70E3" w:rsidRPr="00E64093" w:rsidRDefault="00BA70E3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i/>
          <w:sz w:val="22"/>
          <w:szCs w:val="22"/>
        </w:rPr>
        <w:tab/>
      </w:r>
      <w:r w:rsidRPr="00E64093">
        <w:rPr>
          <w:rFonts w:ascii="Garamond" w:eastAsia="Garamond" w:hAnsi="Garamond" w:cs="Garamond"/>
          <w:i/>
          <w:sz w:val="22"/>
          <w:szCs w:val="22"/>
        </w:rPr>
        <w:tab/>
      </w:r>
      <w:r w:rsidRPr="00E64093">
        <w:rPr>
          <w:rFonts w:ascii="Garamond" w:eastAsia="Garamond" w:hAnsi="Garamond" w:cs="Garamond"/>
          <w:sz w:val="22"/>
          <w:szCs w:val="22"/>
        </w:rPr>
        <w:t>Rory McVeigh (chair), Jennifer Jones, Jessica Collett</w:t>
      </w:r>
    </w:p>
    <w:p w14:paraId="0000000F" w14:textId="235F5A3F" w:rsidR="00D05D5D" w:rsidRPr="00E64093" w:rsidRDefault="00CD0DE5" w:rsidP="00F85B15">
      <w:pPr>
        <w:spacing w:line="276" w:lineRule="auto"/>
        <w:ind w:left="720" w:right="306" w:hanging="720"/>
        <w:rPr>
          <w:rFonts w:ascii="Garamond" w:eastAsia="Garamond" w:hAnsi="Garamond" w:cs="Garamond"/>
          <w:i/>
          <w:sz w:val="22"/>
          <w:szCs w:val="22"/>
        </w:rPr>
      </w:pPr>
      <w:r w:rsidRPr="00E64093">
        <w:rPr>
          <w:rFonts w:ascii="Garamond" w:eastAsia="Garamond" w:hAnsi="Garamond" w:cs="Garamond"/>
          <w:i/>
          <w:sz w:val="22"/>
          <w:szCs w:val="22"/>
        </w:rPr>
        <w:t xml:space="preserve">  </w:t>
      </w:r>
    </w:p>
    <w:p w14:paraId="00000013" w14:textId="7E053394" w:rsidR="00D05D5D" w:rsidRPr="00E64093" w:rsidRDefault="00D83671">
      <w:pPr>
        <w:rPr>
          <w:rFonts w:ascii="Garamond" w:eastAsia="Garamond" w:hAnsi="Garamond" w:cs="Garamond"/>
          <w:sz w:val="22"/>
          <w:szCs w:val="22"/>
        </w:rPr>
      </w:pPr>
      <w:proofErr w:type="spellStart"/>
      <w:r w:rsidRPr="00E64093">
        <w:rPr>
          <w:rFonts w:ascii="Garamond" w:eastAsia="Garamond" w:hAnsi="Garamond" w:cs="Garamond"/>
          <w:sz w:val="22"/>
          <w:szCs w:val="22"/>
        </w:rPr>
        <w:t>MSEd</w:t>
      </w:r>
      <w:proofErr w:type="spellEnd"/>
      <w:r w:rsidRPr="00E64093">
        <w:rPr>
          <w:rFonts w:ascii="Garamond" w:eastAsia="Garamond" w:hAnsi="Garamond" w:cs="Garamond"/>
          <w:sz w:val="22"/>
          <w:szCs w:val="22"/>
        </w:rPr>
        <w:t xml:space="preserve"> (2009)</w:t>
      </w:r>
      <w:r w:rsidRPr="00E64093">
        <w:rPr>
          <w:rFonts w:ascii="Garamond" w:eastAsia="Garamond" w:hAnsi="Garamond" w:cs="Garamond"/>
          <w:b/>
          <w:sz w:val="22"/>
          <w:szCs w:val="22"/>
        </w:rPr>
        <w:tab/>
      </w:r>
      <w:r w:rsidR="00CD0DE5" w:rsidRPr="00E64093">
        <w:rPr>
          <w:rFonts w:ascii="Garamond" w:eastAsia="Garamond" w:hAnsi="Garamond" w:cs="Garamond"/>
          <w:b/>
          <w:sz w:val="22"/>
          <w:szCs w:val="22"/>
        </w:rPr>
        <w:t>University of Wisconsin-La Cross</w:t>
      </w:r>
      <w:r w:rsidRPr="00E64093">
        <w:rPr>
          <w:rFonts w:ascii="Garamond" w:eastAsia="Garamond" w:hAnsi="Garamond" w:cs="Garamond"/>
          <w:b/>
          <w:sz w:val="22"/>
          <w:szCs w:val="22"/>
        </w:rPr>
        <w:t>e</w:t>
      </w:r>
      <w:r w:rsidRPr="00E64093">
        <w:rPr>
          <w:rFonts w:ascii="Garamond" w:eastAsia="Garamond" w:hAnsi="Garamond" w:cs="Garamond"/>
          <w:sz w:val="22"/>
          <w:szCs w:val="22"/>
        </w:rPr>
        <w:t>, Student Affairs Administration in Higher Education</w:t>
      </w:r>
    </w:p>
    <w:p w14:paraId="087FDFF2" w14:textId="0E7076BE" w:rsidR="00650D46" w:rsidRPr="00E64093" w:rsidRDefault="00650D46" w:rsidP="00650D46">
      <w:pPr>
        <w:ind w:left="1440" w:hanging="1440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i/>
          <w:sz w:val="22"/>
          <w:szCs w:val="22"/>
        </w:rPr>
        <w:tab/>
      </w:r>
      <w:r w:rsidRPr="00E64093">
        <w:rPr>
          <w:rFonts w:ascii="Garamond" w:eastAsia="Garamond" w:hAnsi="Garamond" w:cs="Garamond"/>
          <w:sz w:val="22"/>
          <w:szCs w:val="22"/>
        </w:rPr>
        <w:t xml:space="preserve">Thesis: </w:t>
      </w:r>
      <w:r w:rsidRPr="00E64093">
        <w:rPr>
          <w:rFonts w:ascii="Garamond" w:eastAsia="Garamond" w:hAnsi="Garamond" w:cs="Garamond"/>
          <w:i/>
          <w:sz w:val="22"/>
          <w:szCs w:val="22"/>
        </w:rPr>
        <w:t>The African-American College Student Experience: A Qualitative Approach at the University of Wisconsin-La Crosse</w:t>
      </w:r>
    </w:p>
    <w:p w14:paraId="0B880568" w14:textId="63DD155F" w:rsidR="00650D46" w:rsidRPr="00E64093" w:rsidRDefault="00650D46" w:rsidP="00650D46">
      <w:pPr>
        <w:ind w:left="1440" w:hanging="1440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ab/>
        <w:t>Larry Ringgenberg (</w:t>
      </w:r>
      <w:r w:rsidR="00062FE4" w:rsidRPr="00E64093">
        <w:rPr>
          <w:rFonts w:ascii="Garamond" w:eastAsia="Garamond" w:hAnsi="Garamond" w:cs="Garamond"/>
          <w:sz w:val="22"/>
          <w:szCs w:val="22"/>
        </w:rPr>
        <w:t>c</w:t>
      </w:r>
      <w:r w:rsidRPr="00E64093">
        <w:rPr>
          <w:rFonts w:ascii="Garamond" w:eastAsia="Garamond" w:hAnsi="Garamond" w:cs="Garamond"/>
          <w:sz w:val="22"/>
          <w:szCs w:val="22"/>
        </w:rPr>
        <w:t>hair), Barbara Stewart</w:t>
      </w:r>
    </w:p>
    <w:p w14:paraId="46829B6F" w14:textId="77777777" w:rsidR="00D83671" w:rsidRPr="00E64093" w:rsidRDefault="00D83671">
      <w:pPr>
        <w:spacing w:line="276" w:lineRule="auto"/>
        <w:rPr>
          <w:rFonts w:ascii="Garamond" w:eastAsia="Garamond" w:hAnsi="Garamond" w:cs="Garamond"/>
          <w:sz w:val="22"/>
          <w:szCs w:val="22"/>
        </w:rPr>
      </w:pPr>
    </w:p>
    <w:p w14:paraId="00000015" w14:textId="589352B9" w:rsidR="00D05D5D" w:rsidRPr="00E64093" w:rsidRDefault="00D83671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 xml:space="preserve">BS (2007) </w:t>
      </w:r>
      <w:r w:rsidRPr="00E64093">
        <w:rPr>
          <w:rFonts w:ascii="Garamond" w:eastAsia="Garamond" w:hAnsi="Garamond" w:cs="Garamond"/>
          <w:sz w:val="22"/>
          <w:szCs w:val="22"/>
        </w:rPr>
        <w:tab/>
      </w:r>
      <w:r w:rsidRPr="00E64093">
        <w:rPr>
          <w:rFonts w:ascii="Garamond" w:eastAsia="Garamond" w:hAnsi="Garamond" w:cs="Garamond"/>
          <w:b/>
          <w:sz w:val="22"/>
          <w:szCs w:val="22"/>
        </w:rPr>
        <w:t>University of Wisconsin-La Crosse</w:t>
      </w:r>
      <w:r w:rsidRPr="00E64093">
        <w:rPr>
          <w:rFonts w:ascii="Garamond" w:eastAsia="Garamond" w:hAnsi="Garamond" w:cs="Garamond"/>
          <w:sz w:val="22"/>
          <w:szCs w:val="22"/>
        </w:rPr>
        <w:t xml:space="preserve">, </w:t>
      </w:r>
      <w:r w:rsidR="00CD0DE5" w:rsidRPr="00E64093">
        <w:rPr>
          <w:rFonts w:ascii="Garamond" w:eastAsia="Garamond" w:hAnsi="Garamond" w:cs="Garamond"/>
          <w:sz w:val="22"/>
          <w:szCs w:val="22"/>
        </w:rPr>
        <w:t>Mathematics</w:t>
      </w:r>
    </w:p>
    <w:p w14:paraId="00000016" w14:textId="591232EA" w:rsidR="00D05D5D" w:rsidRPr="00E64093" w:rsidRDefault="00D05D5D">
      <w:pPr>
        <w:spacing w:line="276" w:lineRule="auto"/>
        <w:rPr>
          <w:rFonts w:ascii="Garamond" w:eastAsia="Garamond" w:hAnsi="Garamond" w:cs="Garamond"/>
        </w:rPr>
      </w:pPr>
    </w:p>
    <w:p w14:paraId="2A381E5D" w14:textId="77777777" w:rsidR="00F3027A" w:rsidRPr="00E64093" w:rsidRDefault="00F3027A">
      <w:pPr>
        <w:spacing w:line="276" w:lineRule="auto"/>
        <w:rPr>
          <w:rFonts w:ascii="Garamond" w:eastAsia="Garamond" w:hAnsi="Garamond" w:cs="Garamond"/>
        </w:rPr>
      </w:pPr>
    </w:p>
    <w:p w14:paraId="0000001B" w14:textId="1743EC83" w:rsidR="00D05D5D" w:rsidRPr="00E64093" w:rsidRDefault="008B1AA9">
      <w:pPr>
        <w:pBdr>
          <w:bottom w:val="single" w:sz="6" w:space="1" w:color="000000"/>
        </w:pBdr>
        <w:ind w:left="2160" w:hanging="2160"/>
        <w:rPr>
          <w:rFonts w:ascii="Garamond" w:eastAsia="Garamond" w:hAnsi="Garamond" w:cs="Garamond"/>
          <w:b/>
        </w:rPr>
      </w:pPr>
      <w:r>
        <w:rPr>
          <w:rFonts w:ascii="Garamond" w:eastAsia="Garamond" w:hAnsi="Garamond" w:cs="Garamond"/>
          <w:b/>
        </w:rPr>
        <w:t xml:space="preserve">TRADITIONAL </w:t>
      </w:r>
      <w:r w:rsidR="00CD0DE5" w:rsidRPr="00E64093">
        <w:rPr>
          <w:rFonts w:ascii="Garamond" w:eastAsia="Garamond" w:hAnsi="Garamond" w:cs="Garamond"/>
          <w:b/>
        </w:rPr>
        <w:t xml:space="preserve">PEER-REVIEWED PUBLICATIONS </w:t>
      </w:r>
    </w:p>
    <w:p w14:paraId="1A42EF25" w14:textId="2194A7BD" w:rsidR="0020262D" w:rsidRPr="00E64093" w:rsidRDefault="0020262D" w:rsidP="0020262D">
      <w:pPr>
        <w:rPr>
          <w:rFonts w:ascii="Garamond" w:eastAsia="Garamond" w:hAnsi="Garamond" w:cs="Garamond"/>
          <w:i/>
          <w:sz w:val="22"/>
          <w:szCs w:val="22"/>
        </w:rPr>
      </w:pPr>
    </w:p>
    <w:p w14:paraId="441BC7EA" w14:textId="688DE05D" w:rsidR="00611B41" w:rsidRDefault="00611B41" w:rsidP="00611B41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611B41">
        <w:rPr>
          <w:rFonts w:ascii="Garamond" w:eastAsia="Garamond" w:hAnsi="Garamond" w:cs="Garamond"/>
          <w:sz w:val="22"/>
          <w:szCs w:val="22"/>
        </w:rPr>
        <w:t xml:space="preserve">Cannady, Emmanuel, and Giger, Jorden. </w:t>
      </w:r>
      <w:r>
        <w:rPr>
          <w:rFonts w:ascii="Garamond" w:eastAsia="Garamond" w:hAnsi="Garamond" w:cs="Garamond"/>
          <w:sz w:val="22"/>
          <w:szCs w:val="22"/>
        </w:rPr>
        <w:t xml:space="preserve">2026. </w:t>
      </w:r>
      <w:r w:rsidRPr="00611B41">
        <w:rPr>
          <w:rFonts w:ascii="Garamond" w:eastAsia="Garamond" w:hAnsi="Garamond" w:cs="Garamond"/>
          <w:sz w:val="22"/>
          <w:szCs w:val="22"/>
        </w:rPr>
        <w:t xml:space="preserve">“Towards a Theory of Knowledge Convergence: Black Lives Matter Epistemologies and Sustained Resistance”. </w:t>
      </w:r>
      <w:r w:rsidRPr="00611B41">
        <w:rPr>
          <w:rFonts w:ascii="Garamond" w:eastAsia="Garamond" w:hAnsi="Garamond" w:cs="Garamond"/>
          <w:i/>
          <w:iCs/>
          <w:sz w:val="22"/>
          <w:szCs w:val="22"/>
        </w:rPr>
        <w:t>Humboldt Journal of Social Relations</w:t>
      </w:r>
      <w:r w:rsidRPr="00611B41">
        <w:rPr>
          <w:rFonts w:ascii="Garamond" w:eastAsia="Garamond" w:hAnsi="Garamond" w:cs="Garamond"/>
          <w:sz w:val="22"/>
          <w:szCs w:val="22"/>
        </w:rPr>
        <w:t xml:space="preserve">. Special Issue 48: </w:t>
      </w:r>
      <w:r w:rsidRPr="00611B41">
        <w:rPr>
          <w:rFonts w:ascii="Garamond" w:eastAsia="Garamond" w:hAnsi="Garamond" w:cs="Garamond"/>
          <w:i/>
          <w:iCs/>
          <w:sz w:val="22"/>
          <w:szCs w:val="22"/>
        </w:rPr>
        <w:t>Resistance to State Violence</w:t>
      </w:r>
      <w:r w:rsidRPr="00611B41">
        <w:rPr>
          <w:rFonts w:ascii="Garamond" w:eastAsia="Garamond" w:hAnsi="Garamond" w:cs="Garamond"/>
          <w:sz w:val="22"/>
          <w:szCs w:val="22"/>
        </w:rPr>
        <w:t>. (</w:t>
      </w:r>
      <w:r>
        <w:rPr>
          <w:rFonts w:ascii="Garamond" w:eastAsia="Garamond" w:hAnsi="Garamond" w:cs="Garamond"/>
          <w:sz w:val="22"/>
          <w:szCs w:val="22"/>
        </w:rPr>
        <w:t>Forthcoming Fall 2026</w:t>
      </w:r>
      <w:r w:rsidRPr="00611B41">
        <w:rPr>
          <w:rFonts w:ascii="Garamond" w:eastAsia="Garamond" w:hAnsi="Garamond" w:cs="Garamond"/>
          <w:sz w:val="22"/>
          <w:szCs w:val="22"/>
        </w:rPr>
        <w:t>)</w:t>
      </w:r>
      <w:r>
        <w:rPr>
          <w:rFonts w:ascii="Garamond" w:eastAsia="Garamond" w:hAnsi="Garamond" w:cs="Garamond"/>
          <w:sz w:val="22"/>
          <w:szCs w:val="22"/>
        </w:rPr>
        <w:t>.</w:t>
      </w:r>
    </w:p>
    <w:p w14:paraId="2109D242" w14:textId="77777777" w:rsidR="00CF4C63" w:rsidRDefault="00CF4C63" w:rsidP="00A96C4F">
      <w:pPr>
        <w:ind w:left="720" w:hanging="720"/>
        <w:rPr>
          <w:rFonts w:ascii="Garamond" w:eastAsia="Garamond" w:hAnsi="Garamond" w:cs="Garamond"/>
          <w:sz w:val="22"/>
          <w:szCs w:val="22"/>
        </w:rPr>
      </w:pPr>
    </w:p>
    <w:p w14:paraId="78627534" w14:textId="770161A3" w:rsidR="004315C1" w:rsidRDefault="00B54973" w:rsidP="00A96C4F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B54973">
        <w:rPr>
          <w:rFonts w:ascii="Garamond" w:eastAsia="Garamond" w:hAnsi="Garamond" w:cs="Garamond"/>
          <w:sz w:val="22"/>
          <w:szCs w:val="22"/>
        </w:rPr>
        <w:t xml:space="preserve">Zimmermann, Calvin </w:t>
      </w:r>
      <w:proofErr w:type="spellStart"/>
      <w:r w:rsidRPr="00B54973">
        <w:rPr>
          <w:rFonts w:ascii="Garamond" w:eastAsia="Garamond" w:hAnsi="Garamond" w:cs="Garamond"/>
          <w:sz w:val="22"/>
          <w:szCs w:val="22"/>
        </w:rPr>
        <w:t>Rashaud</w:t>
      </w:r>
      <w:proofErr w:type="spellEnd"/>
      <w:r w:rsidRPr="00B54973">
        <w:rPr>
          <w:rFonts w:ascii="Garamond" w:eastAsia="Garamond" w:hAnsi="Garamond" w:cs="Garamond"/>
          <w:sz w:val="22"/>
          <w:szCs w:val="22"/>
        </w:rPr>
        <w:t xml:space="preserve">, and Emmanuel Cannady. 2025. “More than Teacher Bias: A </w:t>
      </w:r>
      <w:proofErr w:type="spellStart"/>
      <w:r w:rsidRPr="00B54973">
        <w:rPr>
          <w:rFonts w:ascii="Garamond" w:eastAsia="Garamond" w:hAnsi="Garamond" w:cs="Garamond"/>
          <w:sz w:val="22"/>
          <w:szCs w:val="22"/>
        </w:rPr>
        <w:t>QuantCrit</w:t>
      </w:r>
      <w:proofErr w:type="spellEnd"/>
      <w:r w:rsidRPr="00B54973">
        <w:rPr>
          <w:rFonts w:ascii="Garamond" w:eastAsia="Garamond" w:hAnsi="Garamond" w:cs="Garamond"/>
          <w:sz w:val="22"/>
          <w:szCs w:val="22"/>
        </w:rPr>
        <w:t xml:space="preserve"> Analysis of Teachers’ Perceptions of Young Black Boys’ Noncognitive Skills.” Social Problems 72(1):145–58. </w:t>
      </w:r>
      <w:hyperlink r:id="rId8" w:history="1">
        <w:r w:rsidR="00836926" w:rsidRPr="00652B42">
          <w:rPr>
            <w:rStyle w:val="Hyperlink"/>
            <w:rFonts w:ascii="Garamond" w:eastAsia="Garamond" w:hAnsi="Garamond" w:cs="Garamond"/>
            <w:sz w:val="22"/>
            <w:szCs w:val="22"/>
          </w:rPr>
          <w:t>https://doi.org/10.1093/socpro/spad028</w:t>
        </w:r>
      </w:hyperlink>
      <w:r w:rsidRPr="00B54973">
        <w:rPr>
          <w:rFonts w:ascii="Garamond" w:eastAsia="Garamond" w:hAnsi="Garamond" w:cs="Garamond"/>
          <w:sz w:val="22"/>
          <w:szCs w:val="22"/>
        </w:rPr>
        <w:t>.</w:t>
      </w:r>
    </w:p>
    <w:p w14:paraId="5604883E" w14:textId="77777777" w:rsidR="00B54973" w:rsidRPr="00E64093" w:rsidRDefault="00B54973" w:rsidP="00A96C4F">
      <w:pPr>
        <w:ind w:left="720" w:hanging="720"/>
        <w:rPr>
          <w:rFonts w:ascii="Garamond" w:eastAsia="Garamond" w:hAnsi="Garamond" w:cs="Garamond"/>
          <w:sz w:val="22"/>
          <w:szCs w:val="22"/>
        </w:rPr>
      </w:pPr>
    </w:p>
    <w:p w14:paraId="1DB007B8" w14:textId="5D1CC1D7" w:rsidR="00A96C4F" w:rsidRPr="00E64093" w:rsidRDefault="00B040F5" w:rsidP="00A96C4F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lastRenderedPageBreak/>
        <w:t xml:space="preserve">McVeigh Rory, William Carbonaro, and </w:t>
      </w:r>
      <w:r w:rsidRPr="00E64093">
        <w:rPr>
          <w:rFonts w:ascii="Garamond" w:eastAsia="Garamond" w:hAnsi="Garamond" w:cs="Garamond"/>
          <w:b/>
          <w:sz w:val="22"/>
          <w:szCs w:val="22"/>
        </w:rPr>
        <w:t>Emmanuel Cannady</w:t>
      </w:r>
      <w:r w:rsidRPr="00E64093">
        <w:rPr>
          <w:rFonts w:ascii="Garamond" w:eastAsia="Garamond" w:hAnsi="Garamond" w:cs="Garamond"/>
          <w:sz w:val="22"/>
          <w:szCs w:val="22"/>
        </w:rPr>
        <w:t>. 202</w:t>
      </w:r>
      <w:r w:rsidR="00683592">
        <w:rPr>
          <w:rFonts w:ascii="Garamond" w:eastAsia="Garamond" w:hAnsi="Garamond" w:cs="Garamond"/>
          <w:sz w:val="22"/>
          <w:szCs w:val="22"/>
        </w:rPr>
        <w:t>3</w:t>
      </w:r>
      <w:r w:rsidRPr="00E64093">
        <w:rPr>
          <w:rFonts w:ascii="Garamond" w:eastAsia="Garamond" w:hAnsi="Garamond" w:cs="Garamond"/>
          <w:sz w:val="22"/>
          <w:szCs w:val="22"/>
        </w:rPr>
        <w:t xml:space="preserve">. "It’s Not the Message, It’s The Messenger: Organizational Identity and White Men’s Opposition to Women’s and African Americans’ Civic Participation." </w:t>
      </w:r>
      <w:r w:rsidRPr="00E64093">
        <w:rPr>
          <w:rFonts w:ascii="Garamond" w:eastAsia="Garamond" w:hAnsi="Garamond" w:cs="Garamond"/>
          <w:i/>
          <w:sz w:val="22"/>
          <w:szCs w:val="22"/>
        </w:rPr>
        <w:t>Social Forces</w:t>
      </w:r>
      <w:r w:rsidR="00582A12">
        <w:rPr>
          <w:rFonts w:ascii="Garamond" w:eastAsia="Garamond" w:hAnsi="Garamond" w:cs="Garamond"/>
          <w:sz w:val="22"/>
          <w:szCs w:val="22"/>
        </w:rPr>
        <w:t xml:space="preserve">. 102(1):92-115. </w:t>
      </w:r>
      <w:hyperlink r:id="rId9" w:history="1">
        <w:r w:rsidR="00836926" w:rsidRPr="00652B42">
          <w:rPr>
            <w:rStyle w:val="Hyperlink"/>
            <w:rFonts w:ascii="Garamond" w:eastAsia="Garamond" w:hAnsi="Garamond" w:cs="Garamond"/>
            <w:sz w:val="22"/>
            <w:szCs w:val="22"/>
          </w:rPr>
          <w:t>https://doi.org/10.1093/sf/soac124</w:t>
        </w:r>
      </w:hyperlink>
      <w:r w:rsidR="001C0A54">
        <w:rPr>
          <w:rFonts w:ascii="Garamond" w:eastAsia="Garamond" w:hAnsi="Garamond" w:cs="Garamond"/>
          <w:sz w:val="22"/>
          <w:szCs w:val="22"/>
        </w:rPr>
        <w:t>.</w:t>
      </w:r>
    </w:p>
    <w:p w14:paraId="178588FA" w14:textId="77777777" w:rsidR="0020262D" w:rsidRPr="00E64093" w:rsidRDefault="0020262D">
      <w:pPr>
        <w:rPr>
          <w:rFonts w:ascii="Garamond" w:eastAsia="Garamond" w:hAnsi="Garamond" w:cs="Garamond"/>
          <w:i/>
          <w:iCs/>
        </w:rPr>
      </w:pPr>
    </w:p>
    <w:p w14:paraId="09BFCE88" w14:textId="77777777" w:rsidR="0055189F" w:rsidRPr="00E64093" w:rsidRDefault="0055189F" w:rsidP="006245D0">
      <w:pPr>
        <w:rPr>
          <w:rFonts w:ascii="Garamond" w:eastAsia="Garamond" w:hAnsi="Garamond" w:cs="Garamond"/>
          <w:i/>
          <w:iCs/>
          <w:sz w:val="22"/>
          <w:szCs w:val="22"/>
        </w:rPr>
      </w:pPr>
    </w:p>
    <w:p w14:paraId="7F53EEA6" w14:textId="33100C97" w:rsidR="00DB29A3" w:rsidRPr="00E64093" w:rsidRDefault="00692D8E" w:rsidP="006245D0">
      <w:pPr>
        <w:rPr>
          <w:rFonts w:ascii="Garamond" w:eastAsia="Garamond" w:hAnsi="Garamond" w:cs="Garamond"/>
          <w:i/>
          <w:iCs/>
          <w:sz w:val="22"/>
          <w:szCs w:val="22"/>
        </w:rPr>
      </w:pPr>
      <w:r w:rsidRPr="00080983">
        <w:rPr>
          <w:rFonts w:ascii="Garamond" w:eastAsia="Garamond" w:hAnsi="Garamond" w:cs="Garamond"/>
          <w:i/>
          <w:iCs/>
          <w:sz w:val="22"/>
          <w:szCs w:val="22"/>
        </w:rPr>
        <w:t>In Progress</w:t>
      </w:r>
    </w:p>
    <w:p w14:paraId="303C5367" w14:textId="77777777" w:rsidR="00DB29A3" w:rsidRPr="00E64093" w:rsidRDefault="00DB29A3" w:rsidP="006245D0">
      <w:pPr>
        <w:rPr>
          <w:rFonts w:ascii="Garamond" w:eastAsia="Garamond" w:hAnsi="Garamond" w:cs="Garamond"/>
          <w:b/>
          <w:sz w:val="22"/>
          <w:szCs w:val="22"/>
        </w:rPr>
      </w:pPr>
    </w:p>
    <w:p w14:paraId="1C925B6A" w14:textId="0218D01D" w:rsidR="00AB4FBA" w:rsidRPr="00611B41" w:rsidRDefault="00AB4FBA" w:rsidP="00AB4FBA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611B41">
        <w:rPr>
          <w:rFonts w:ascii="Garamond" w:eastAsia="Garamond" w:hAnsi="Garamond" w:cs="Garamond"/>
          <w:sz w:val="22"/>
          <w:szCs w:val="22"/>
        </w:rPr>
        <w:t xml:space="preserve">Cannady, Emmanuel. </w:t>
      </w:r>
      <w:r w:rsidRPr="00611B41">
        <w:rPr>
          <w:rFonts w:ascii="Garamond" w:eastAsia="Garamond" w:hAnsi="Garamond" w:cs="Garamond"/>
          <w:i/>
          <w:sz w:val="22"/>
          <w:szCs w:val="22"/>
        </w:rPr>
        <w:t xml:space="preserve">Black Lives Matter University: How Activist Knowledge </w:t>
      </w:r>
      <w:r w:rsidR="00C12423" w:rsidRPr="00611B41">
        <w:rPr>
          <w:rFonts w:ascii="Garamond" w:eastAsia="Garamond" w:hAnsi="Garamond" w:cs="Garamond"/>
          <w:i/>
          <w:sz w:val="22"/>
          <w:szCs w:val="22"/>
        </w:rPr>
        <w:t>Generates</w:t>
      </w:r>
      <w:r w:rsidRPr="00611B41">
        <w:rPr>
          <w:rFonts w:ascii="Garamond" w:eastAsia="Garamond" w:hAnsi="Garamond" w:cs="Garamond"/>
          <w:i/>
          <w:sz w:val="22"/>
          <w:szCs w:val="22"/>
        </w:rPr>
        <w:t xml:space="preserve"> Organizational Sustainability </w:t>
      </w:r>
      <w:r w:rsidR="00004117" w:rsidRPr="00611B41">
        <w:rPr>
          <w:rFonts w:ascii="Garamond" w:eastAsia="Garamond" w:hAnsi="Garamond" w:cs="Garamond"/>
          <w:iCs/>
          <w:sz w:val="22"/>
          <w:szCs w:val="22"/>
        </w:rPr>
        <w:t>(</w:t>
      </w:r>
      <w:r w:rsidR="00004117" w:rsidRPr="00611B41">
        <w:rPr>
          <w:rFonts w:ascii="Garamond" w:eastAsia="Garamond" w:hAnsi="Garamond" w:cs="Garamond"/>
          <w:sz w:val="22"/>
          <w:szCs w:val="22"/>
        </w:rPr>
        <w:t xml:space="preserve">Under Full Contract with </w:t>
      </w:r>
      <w:r w:rsidR="00004117" w:rsidRPr="00611B41">
        <w:rPr>
          <w:rFonts w:ascii="Garamond" w:eastAsia="Garamond" w:hAnsi="Garamond" w:cs="Garamond"/>
          <w:i/>
          <w:iCs/>
          <w:sz w:val="22"/>
          <w:szCs w:val="22"/>
        </w:rPr>
        <w:t>NYU Press</w:t>
      </w:r>
      <w:r w:rsidR="00004117" w:rsidRPr="00611B41">
        <w:rPr>
          <w:rFonts w:ascii="Garamond" w:eastAsia="Garamond" w:hAnsi="Garamond" w:cs="Garamond"/>
          <w:sz w:val="22"/>
          <w:szCs w:val="22"/>
        </w:rPr>
        <w:t>)</w:t>
      </w:r>
      <w:r w:rsidRPr="00611B41">
        <w:rPr>
          <w:rFonts w:ascii="Garamond" w:eastAsia="Garamond" w:hAnsi="Garamond" w:cs="Garamond"/>
          <w:sz w:val="22"/>
          <w:szCs w:val="22"/>
        </w:rPr>
        <w:t>.</w:t>
      </w:r>
    </w:p>
    <w:p w14:paraId="1C7DAE3F" w14:textId="77777777" w:rsidR="00AB4FBA" w:rsidRPr="00611B41" w:rsidRDefault="00AB4FBA" w:rsidP="006245D0">
      <w:pPr>
        <w:rPr>
          <w:rFonts w:ascii="Garamond" w:eastAsia="Garamond" w:hAnsi="Garamond" w:cs="Garamond"/>
          <w:sz w:val="22"/>
          <w:szCs w:val="22"/>
        </w:rPr>
      </w:pPr>
    </w:p>
    <w:p w14:paraId="54E698DB" w14:textId="4F6BAE3F" w:rsidR="00EA6D0E" w:rsidRDefault="00EA6D0E" w:rsidP="00EA6D0E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611B41">
        <w:rPr>
          <w:rFonts w:ascii="Garamond" w:eastAsia="Garamond" w:hAnsi="Garamond" w:cs="Garamond"/>
          <w:sz w:val="22"/>
          <w:szCs w:val="22"/>
        </w:rPr>
        <w:t xml:space="preserve">Cannady, Emmanuel. “Racism's </w:t>
      </w:r>
      <w:proofErr w:type="spellStart"/>
      <w:r w:rsidRPr="00611B41">
        <w:rPr>
          <w:rFonts w:ascii="Garamond" w:eastAsia="Garamond" w:hAnsi="Garamond" w:cs="Garamond"/>
          <w:sz w:val="22"/>
          <w:szCs w:val="22"/>
        </w:rPr>
        <w:t>Spillover</w:t>
      </w:r>
      <w:proofErr w:type="spellEnd"/>
      <w:r w:rsidRPr="00611B41">
        <w:rPr>
          <w:rFonts w:ascii="Garamond" w:eastAsia="Garamond" w:hAnsi="Garamond" w:cs="Garamond"/>
          <w:sz w:val="22"/>
          <w:szCs w:val="22"/>
        </w:rPr>
        <w:t xml:space="preserve"> Effects on Black Men's Children: A Bystander Situation Analysis”– Formerly titled “To Help or Not to Help: Does Family Racial Configuration Matter?” (Under Review).</w:t>
      </w:r>
    </w:p>
    <w:p w14:paraId="7108921B" w14:textId="77777777" w:rsidR="00611B41" w:rsidRPr="00E64093" w:rsidRDefault="00611B41" w:rsidP="00EA6D0E">
      <w:pPr>
        <w:ind w:left="720" w:hanging="720"/>
        <w:rPr>
          <w:rFonts w:ascii="Garamond" w:eastAsia="Garamond" w:hAnsi="Garamond" w:cs="Garamond"/>
          <w:sz w:val="22"/>
          <w:szCs w:val="22"/>
        </w:rPr>
      </w:pPr>
    </w:p>
    <w:p w14:paraId="3A64FDDC" w14:textId="7E657E16" w:rsidR="00611B41" w:rsidRDefault="00611B41" w:rsidP="00611B41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>Cannady, Emmanuel, and Adrianna Rakauskas. “Racial Collateral: How Elite White People Sacrifice Poor and Working-Class White People to Uphold Racial Domination.</w:t>
      </w:r>
      <w:r>
        <w:rPr>
          <w:rFonts w:ascii="Garamond" w:eastAsia="Garamond" w:hAnsi="Garamond" w:cs="Garamond"/>
          <w:sz w:val="22"/>
          <w:szCs w:val="22"/>
        </w:rPr>
        <w:t xml:space="preserve"> (drafting)</w:t>
      </w:r>
    </w:p>
    <w:p w14:paraId="7920E7B2" w14:textId="77777777" w:rsidR="00611B41" w:rsidRDefault="00611B41" w:rsidP="00EA6D0E">
      <w:pPr>
        <w:ind w:left="720" w:hanging="720"/>
        <w:rPr>
          <w:rFonts w:ascii="Garamond" w:eastAsia="Garamond" w:hAnsi="Garamond" w:cs="Garamond"/>
          <w:sz w:val="22"/>
          <w:szCs w:val="22"/>
        </w:rPr>
      </w:pPr>
    </w:p>
    <w:p w14:paraId="796267E5" w14:textId="70DA133C" w:rsidR="00EA6D0E" w:rsidRPr="00E64093" w:rsidRDefault="00EA6D0E" w:rsidP="00EA6D0E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>Cannady, Emmanuel. “’Mo’ Money, Mo’ Problems’: New Challenges for Activist Organizations Getting Everything They Ever Wanted”</w:t>
      </w:r>
      <w:r>
        <w:rPr>
          <w:rFonts w:ascii="Garamond" w:eastAsia="Garamond" w:hAnsi="Garamond" w:cs="Garamond"/>
          <w:sz w:val="22"/>
          <w:szCs w:val="22"/>
        </w:rPr>
        <w:t xml:space="preserve"> (workshopping full draft).</w:t>
      </w:r>
    </w:p>
    <w:p w14:paraId="15B0F35E" w14:textId="77777777" w:rsidR="00AB4FBA" w:rsidRPr="00E64093" w:rsidRDefault="00AB4FBA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</w:p>
    <w:p w14:paraId="00000024" w14:textId="51EFEC51" w:rsidR="00D05D5D" w:rsidRPr="00E64093" w:rsidRDefault="00B54973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>
        <w:rPr>
          <w:rFonts w:ascii="Garamond" w:eastAsia="Garamond" w:hAnsi="Garamond" w:cs="Garamond"/>
          <w:b/>
        </w:rPr>
        <w:t xml:space="preserve">BOOK CHAPTERS, ENCYCLOPEDIA ENTRIES, AND BOOK REVIEWS </w:t>
      </w:r>
      <w:r w:rsidR="00CD0DE5" w:rsidRPr="00E64093">
        <w:rPr>
          <w:rFonts w:ascii="Garamond" w:eastAsia="Garamond" w:hAnsi="Garamond" w:cs="Garamond"/>
          <w:b/>
        </w:rPr>
        <w:tab/>
      </w:r>
    </w:p>
    <w:p w14:paraId="6316A85D" w14:textId="77777777" w:rsidR="00F3027A" w:rsidRPr="00E64093" w:rsidRDefault="00F3027A" w:rsidP="005D0599">
      <w:pPr>
        <w:ind w:left="720" w:hanging="720"/>
        <w:rPr>
          <w:rFonts w:ascii="Garamond" w:eastAsia="Garamond" w:hAnsi="Garamond" w:cs="Garamond"/>
          <w:color w:val="000000"/>
          <w:sz w:val="22"/>
          <w:szCs w:val="22"/>
        </w:rPr>
      </w:pPr>
    </w:p>
    <w:p w14:paraId="7BA56C46" w14:textId="0973DBF4" w:rsidR="006D3295" w:rsidRDefault="006D3295" w:rsidP="008252E2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611B41">
        <w:rPr>
          <w:rFonts w:ascii="Garamond" w:eastAsia="Garamond" w:hAnsi="Garamond" w:cs="Garamond"/>
          <w:sz w:val="22"/>
          <w:szCs w:val="22"/>
        </w:rPr>
        <w:t>Cannady, Emmanuel</w:t>
      </w:r>
      <w:r w:rsidR="00E83C18" w:rsidRPr="00611B41">
        <w:rPr>
          <w:rFonts w:ascii="Garamond" w:eastAsia="Garamond" w:hAnsi="Garamond" w:cs="Garamond"/>
          <w:sz w:val="22"/>
          <w:szCs w:val="22"/>
        </w:rPr>
        <w:t>,</w:t>
      </w:r>
      <w:r w:rsidRPr="00611B41">
        <w:rPr>
          <w:rFonts w:ascii="Garamond" w:eastAsia="Garamond" w:hAnsi="Garamond" w:cs="Garamond"/>
          <w:sz w:val="22"/>
          <w:szCs w:val="22"/>
        </w:rPr>
        <w:t xml:space="preserve"> and Elizabeth Jordie Davies. 2026. "Black Lives Matter in the United States and Around the World." Pp. 101-107 in Contemporary Social Movements: Historical and Descriptive Accounts, edited by D. A. Snow, D. McAdam, and D. M. Moss. Hoboken, NJ: Wiley. </w:t>
      </w:r>
      <w:hyperlink r:id="rId10" w:history="1">
        <w:r w:rsidRPr="00611B41">
          <w:rPr>
            <w:rStyle w:val="Hyperlink"/>
            <w:rFonts w:ascii="Garamond" w:eastAsia="Garamond" w:hAnsi="Garamond" w:cs="Garamond"/>
            <w:sz w:val="22"/>
            <w:szCs w:val="22"/>
          </w:rPr>
          <w:t>https://doi.org/10.1002/9781394300365.ch14</w:t>
        </w:r>
      </w:hyperlink>
      <w:r w:rsidRPr="00611B41">
        <w:rPr>
          <w:rFonts w:ascii="Garamond" w:eastAsia="Garamond" w:hAnsi="Garamond" w:cs="Garamond"/>
          <w:sz w:val="22"/>
          <w:szCs w:val="22"/>
        </w:rPr>
        <w:t>.</w:t>
      </w:r>
      <w:r>
        <w:rPr>
          <w:rFonts w:ascii="Garamond" w:eastAsia="Garamond" w:hAnsi="Garamond" w:cs="Garamond"/>
          <w:sz w:val="22"/>
          <w:szCs w:val="22"/>
        </w:rPr>
        <w:t xml:space="preserve"> </w:t>
      </w:r>
    </w:p>
    <w:p w14:paraId="39ED412F" w14:textId="77777777" w:rsidR="006D3295" w:rsidRDefault="006D3295" w:rsidP="008252E2">
      <w:pPr>
        <w:ind w:left="720" w:hanging="720"/>
        <w:rPr>
          <w:rFonts w:ascii="Garamond" w:eastAsia="Garamond" w:hAnsi="Garamond" w:cs="Garamond"/>
          <w:sz w:val="22"/>
          <w:szCs w:val="22"/>
        </w:rPr>
      </w:pPr>
    </w:p>
    <w:p w14:paraId="26A64BD9" w14:textId="0B751F5F" w:rsidR="00BC6CEC" w:rsidRDefault="000B1700" w:rsidP="001D546A">
      <w:pPr>
        <w:rPr>
          <w:rFonts w:ascii="Garamond" w:eastAsia="Garamond" w:hAnsi="Garamond" w:cs="Garamond"/>
          <w:color w:val="000000"/>
          <w:sz w:val="22"/>
          <w:szCs w:val="22"/>
        </w:rPr>
      </w:pPr>
      <w:r w:rsidRPr="00F41264">
        <w:rPr>
          <w:rFonts w:ascii="Garamond" w:eastAsia="Garamond" w:hAnsi="Garamond" w:cs="Garamond"/>
          <w:color w:val="000000"/>
          <w:sz w:val="22"/>
          <w:szCs w:val="22"/>
        </w:rPr>
        <w:t xml:space="preserve">Cannady, Emmanuel. 2025. “Book Review: </w:t>
      </w:r>
      <w:r w:rsidRPr="00F41264">
        <w:rPr>
          <w:rFonts w:ascii="Garamond" w:eastAsia="Garamond" w:hAnsi="Garamond" w:cs="Garamond"/>
          <w:i/>
          <w:iCs/>
          <w:color w:val="000000"/>
          <w:sz w:val="22"/>
          <w:szCs w:val="22"/>
        </w:rPr>
        <w:t>Funk the Clock: Transgressing Time While Young, Perceptive, and Black</w:t>
      </w:r>
      <w:r w:rsidRPr="00F41264">
        <w:rPr>
          <w:rFonts w:ascii="Garamond" w:eastAsia="Garamond" w:hAnsi="Garamond" w:cs="Garamond"/>
          <w:color w:val="000000"/>
          <w:sz w:val="22"/>
          <w:szCs w:val="22"/>
        </w:rPr>
        <w:t xml:space="preserve">. by Rahsaan Mahadeo.” Sociology of Race and Ethnicity, 0(0). </w:t>
      </w:r>
      <w:hyperlink r:id="rId11" w:history="1">
        <w:r w:rsidRPr="00F41264">
          <w:rPr>
            <w:rStyle w:val="Hyperlink"/>
            <w:rFonts w:ascii="Garamond" w:eastAsia="Garamond" w:hAnsi="Garamond" w:cs="Garamond"/>
            <w:sz w:val="22"/>
            <w:szCs w:val="22"/>
          </w:rPr>
          <w:t>https://doi.org/10.1177/23326492251340961</w:t>
        </w:r>
      </w:hyperlink>
      <w:r w:rsidRPr="00F41264">
        <w:rPr>
          <w:rFonts w:ascii="Garamond" w:eastAsia="Garamond" w:hAnsi="Garamond" w:cs="Garamond"/>
          <w:color w:val="000000"/>
          <w:sz w:val="22"/>
          <w:szCs w:val="22"/>
        </w:rPr>
        <w:t>.</w:t>
      </w:r>
    </w:p>
    <w:p w14:paraId="46389E2E" w14:textId="77777777" w:rsidR="00BC6CEC" w:rsidRDefault="00BC6CEC" w:rsidP="005D0599">
      <w:pPr>
        <w:ind w:left="720" w:hanging="720"/>
        <w:rPr>
          <w:rFonts w:ascii="Garamond" w:eastAsia="Garamond" w:hAnsi="Garamond" w:cs="Garamond"/>
          <w:color w:val="000000"/>
          <w:sz w:val="22"/>
          <w:szCs w:val="22"/>
        </w:rPr>
      </w:pPr>
    </w:p>
    <w:p w14:paraId="071F93A3" w14:textId="01B8B938" w:rsidR="00472A61" w:rsidRDefault="0038575E" w:rsidP="005D0599">
      <w:pPr>
        <w:ind w:left="720" w:hanging="720"/>
        <w:rPr>
          <w:rFonts w:ascii="Garamond" w:eastAsia="Garamond" w:hAnsi="Garamond" w:cs="Garamond"/>
          <w:color w:val="000000"/>
          <w:sz w:val="22"/>
          <w:szCs w:val="22"/>
        </w:rPr>
      </w:pPr>
      <w:r w:rsidRPr="0038575E">
        <w:rPr>
          <w:rFonts w:ascii="Garamond" w:eastAsia="Garamond" w:hAnsi="Garamond" w:cs="Garamond"/>
          <w:color w:val="000000"/>
          <w:sz w:val="22"/>
          <w:szCs w:val="22"/>
        </w:rPr>
        <w:t xml:space="preserve">Cannady, Emmanuel. </w:t>
      </w:r>
      <w:r>
        <w:rPr>
          <w:rFonts w:ascii="Garamond" w:eastAsia="Garamond" w:hAnsi="Garamond" w:cs="Garamond"/>
          <w:color w:val="000000"/>
          <w:sz w:val="22"/>
          <w:szCs w:val="22"/>
        </w:rPr>
        <w:t xml:space="preserve">2023. </w:t>
      </w:r>
      <w:r w:rsidRPr="0038575E">
        <w:rPr>
          <w:rFonts w:ascii="Garamond" w:eastAsia="Garamond" w:hAnsi="Garamond" w:cs="Garamond"/>
          <w:color w:val="000000"/>
          <w:sz w:val="22"/>
          <w:szCs w:val="22"/>
        </w:rPr>
        <w:t xml:space="preserve">"Black Lives Matter: Intersectional Activism and the Future of Black Liberation." </w:t>
      </w:r>
      <w:r w:rsidRPr="0038575E">
        <w:rPr>
          <w:rFonts w:ascii="Garamond" w:eastAsia="Garamond" w:hAnsi="Garamond" w:cs="Garamond"/>
          <w:i/>
          <w:color w:val="000000"/>
          <w:sz w:val="22"/>
          <w:szCs w:val="22"/>
        </w:rPr>
        <w:t>African American Activism and Political Engagement: An Encyclopedia of Empowerment</w:t>
      </w:r>
      <w:r>
        <w:rPr>
          <w:rFonts w:ascii="Garamond" w:eastAsia="Garamond" w:hAnsi="Garamond" w:cs="Garamond"/>
          <w:i/>
          <w:color w:val="000000"/>
          <w:sz w:val="22"/>
          <w:szCs w:val="22"/>
        </w:rPr>
        <w:t xml:space="preserve"> </w:t>
      </w:r>
      <w:r w:rsidRPr="0038575E">
        <w:rPr>
          <w:rFonts w:ascii="Garamond" w:eastAsia="Garamond" w:hAnsi="Garamond" w:cs="Garamond"/>
          <w:color w:val="000000"/>
          <w:sz w:val="22"/>
          <w:szCs w:val="22"/>
        </w:rPr>
        <w:t>p:52.</w:t>
      </w:r>
    </w:p>
    <w:p w14:paraId="49B4AB16" w14:textId="77777777" w:rsidR="0038575E" w:rsidRPr="00E64093" w:rsidRDefault="0038575E" w:rsidP="005D0599">
      <w:pPr>
        <w:ind w:left="720" w:hanging="720"/>
        <w:rPr>
          <w:rFonts w:ascii="Garamond" w:eastAsia="Garamond" w:hAnsi="Garamond" w:cs="Garamond"/>
          <w:color w:val="000000"/>
          <w:sz w:val="22"/>
          <w:szCs w:val="22"/>
        </w:rPr>
      </w:pPr>
    </w:p>
    <w:p w14:paraId="31DFF7D1" w14:textId="09E5CB05" w:rsidR="005D0599" w:rsidRPr="00E64093" w:rsidRDefault="005D0599" w:rsidP="005D0599">
      <w:pPr>
        <w:ind w:left="720" w:hanging="720"/>
        <w:rPr>
          <w:rFonts w:ascii="Garamond" w:eastAsia="Garamond" w:hAnsi="Garamond" w:cs="Garamond"/>
          <w:color w:val="000000"/>
          <w:sz w:val="22"/>
          <w:szCs w:val="22"/>
        </w:rPr>
      </w:pPr>
      <w:r w:rsidRPr="00E64093">
        <w:rPr>
          <w:rFonts w:ascii="Garamond" w:eastAsia="Garamond" w:hAnsi="Garamond" w:cs="Garamond"/>
          <w:color w:val="000000"/>
          <w:sz w:val="22"/>
          <w:szCs w:val="22"/>
        </w:rPr>
        <w:t>Cannady, Emmanuel</w:t>
      </w:r>
      <w:r w:rsidR="007F3B75" w:rsidRPr="00E64093">
        <w:rPr>
          <w:rFonts w:ascii="Garamond" w:eastAsia="Garamond" w:hAnsi="Garamond" w:cs="Garamond"/>
          <w:color w:val="000000"/>
          <w:sz w:val="22"/>
          <w:szCs w:val="22"/>
        </w:rPr>
        <w:t>.</w:t>
      </w:r>
      <w:r w:rsidRPr="00E64093">
        <w:rPr>
          <w:rFonts w:ascii="Garamond" w:eastAsia="Garamond" w:hAnsi="Garamond" w:cs="Garamond"/>
          <w:color w:val="000000"/>
          <w:sz w:val="22"/>
          <w:szCs w:val="22"/>
        </w:rPr>
        <w:t xml:space="preserve"> 2022</w:t>
      </w:r>
      <w:r w:rsidR="007F3B75" w:rsidRPr="00E64093">
        <w:rPr>
          <w:rFonts w:ascii="Garamond" w:eastAsia="Garamond" w:hAnsi="Garamond" w:cs="Garamond"/>
          <w:color w:val="000000"/>
          <w:sz w:val="22"/>
          <w:szCs w:val="22"/>
        </w:rPr>
        <w:t>.</w:t>
      </w:r>
      <w:r w:rsidRPr="00E64093">
        <w:rPr>
          <w:rFonts w:ascii="Garamond" w:eastAsia="Garamond" w:hAnsi="Garamond" w:cs="Garamond"/>
          <w:color w:val="000000"/>
          <w:sz w:val="22"/>
          <w:szCs w:val="22"/>
        </w:rPr>
        <w:t xml:space="preserve"> “The Black Lives Matter Movement.” In Donatella della Porta, Doug McAdam, Bert Klandermans, and David Snow, </w:t>
      </w:r>
      <w:r w:rsidR="0008580C">
        <w:rPr>
          <w:rFonts w:ascii="Garamond" w:eastAsia="Garamond" w:hAnsi="Garamond" w:cs="Garamond"/>
          <w:color w:val="000000"/>
          <w:sz w:val="22"/>
          <w:szCs w:val="22"/>
        </w:rPr>
        <w:t>Eds.</w:t>
      </w:r>
      <w:r w:rsidRPr="00E64093">
        <w:rPr>
          <w:rFonts w:ascii="Garamond" w:eastAsia="Garamond" w:hAnsi="Garamond" w:cs="Garamond"/>
          <w:color w:val="000000"/>
          <w:sz w:val="22"/>
          <w:szCs w:val="22"/>
        </w:rPr>
        <w:t xml:space="preserve">, </w:t>
      </w:r>
      <w:r w:rsidRPr="00E64093">
        <w:rPr>
          <w:rFonts w:ascii="Garamond" w:eastAsia="Garamond" w:hAnsi="Garamond" w:cs="Garamond"/>
          <w:i/>
          <w:color w:val="000000"/>
          <w:sz w:val="22"/>
          <w:szCs w:val="22"/>
        </w:rPr>
        <w:t>Wiley-Blackwell Encyclopedia of Social &amp; Political Movements</w:t>
      </w:r>
      <w:r w:rsidRPr="00E64093">
        <w:rPr>
          <w:rFonts w:ascii="Garamond" w:eastAsia="Garamond" w:hAnsi="Garamond" w:cs="Garamond"/>
          <w:color w:val="000000"/>
          <w:sz w:val="22"/>
          <w:szCs w:val="22"/>
        </w:rPr>
        <w:t>.</w:t>
      </w:r>
    </w:p>
    <w:p w14:paraId="310D8AB7" w14:textId="77777777" w:rsidR="005D0599" w:rsidRPr="00E64093" w:rsidRDefault="005D0599" w:rsidP="006245D0">
      <w:pPr>
        <w:rPr>
          <w:rFonts w:ascii="Garamond" w:eastAsia="Garamond" w:hAnsi="Garamond" w:cs="Garamond"/>
          <w:b/>
          <w:sz w:val="22"/>
          <w:szCs w:val="22"/>
        </w:rPr>
      </w:pPr>
    </w:p>
    <w:p w14:paraId="2DDB06F5" w14:textId="6FA0773B" w:rsidR="005D0599" w:rsidRPr="00E64093" w:rsidRDefault="005D0599" w:rsidP="005D0599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 xml:space="preserve">Cannady, Emmanuel. 2020. “Book Review: </w:t>
      </w:r>
      <w:r w:rsidRPr="000B1700">
        <w:rPr>
          <w:rFonts w:ascii="Garamond" w:eastAsia="Garamond" w:hAnsi="Garamond" w:cs="Garamond"/>
          <w:i/>
          <w:iCs/>
          <w:sz w:val="22"/>
          <w:szCs w:val="22"/>
        </w:rPr>
        <w:t xml:space="preserve">Holding On: Family and Fatherhood during Incarceration and </w:t>
      </w:r>
      <w:proofErr w:type="spellStart"/>
      <w:r w:rsidRPr="000B1700">
        <w:rPr>
          <w:rFonts w:ascii="Garamond" w:eastAsia="Garamond" w:hAnsi="Garamond" w:cs="Garamond"/>
          <w:i/>
          <w:iCs/>
          <w:sz w:val="22"/>
          <w:szCs w:val="22"/>
        </w:rPr>
        <w:t>Reentry</w:t>
      </w:r>
      <w:proofErr w:type="spellEnd"/>
      <w:r w:rsidRPr="000B1700">
        <w:rPr>
          <w:rFonts w:ascii="Garamond" w:eastAsia="Garamond" w:hAnsi="Garamond" w:cs="Garamond"/>
          <w:i/>
          <w:iCs/>
          <w:sz w:val="22"/>
          <w:szCs w:val="22"/>
        </w:rPr>
        <w:t xml:space="preserve"> </w:t>
      </w:r>
      <w:r w:rsidRPr="00E64093">
        <w:rPr>
          <w:rFonts w:ascii="Garamond" w:eastAsia="Garamond" w:hAnsi="Garamond" w:cs="Garamond"/>
          <w:sz w:val="22"/>
          <w:szCs w:val="22"/>
        </w:rPr>
        <w:t xml:space="preserve">by </w:t>
      </w:r>
      <w:proofErr w:type="spellStart"/>
      <w:r w:rsidRPr="00E64093">
        <w:rPr>
          <w:rFonts w:ascii="Garamond" w:eastAsia="Garamond" w:hAnsi="Garamond" w:cs="Garamond"/>
          <w:sz w:val="22"/>
          <w:szCs w:val="22"/>
        </w:rPr>
        <w:t>Tasseli</w:t>
      </w:r>
      <w:proofErr w:type="spellEnd"/>
      <w:r w:rsidRPr="00E64093">
        <w:rPr>
          <w:rFonts w:ascii="Garamond" w:eastAsia="Garamond" w:hAnsi="Garamond" w:cs="Garamond"/>
          <w:sz w:val="22"/>
          <w:szCs w:val="22"/>
        </w:rPr>
        <w:t xml:space="preserve"> McKay, Megan Comfort, Christine Lindquist, and Anupa Bir.” Gender &amp; Society, 34(4): 691-693. </w:t>
      </w:r>
      <w:hyperlink r:id="rId12" w:history="1">
        <w:r w:rsidRPr="00E64093">
          <w:rPr>
            <w:rStyle w:val="Hyperlink"/>
            <w:rFonts w:ascii="Garamond" w:eastAsia="Garamond" w:hAnsi="Garamond" w:cs="Garamond"/>
            <w:sz w:val="22"/>
            <w:szCs w:val="22"/>
          </w:rPr>
          <w:t>https://doi.org/10.1177%2F0891243220902770</w:t>
        </w:r>
      </w:hyperlink>
      <w:r w:rsidR="001C0A54">
        <w:rPr>
          <w:rStyle w:val="Hyperlink"/>
          <w:rFonts w:ascii="Garamond" w:eastAsia="Garamond" w:hAnsi="Garamond" w:cs="Garamond"/>
          <w:sz w:val="22"/>
          <w:szCs w:val="22"/>
        </w:rPr>
        <w:t>.</w:t>
      </w:r>
    </w:p>
    <w:p w14:paraId="3A3D2475" w14:textId="77777777" w:rsidR="005D0599" w:rsidRPr="00E64093" w:rsidRDefault="005D0599" w:rsidP="006245D0">
      <w:pPr>
        <w:rPr>
          <w:rFonts w:ascii="Garamond" w:eastAsia="Garamond" w:hAnsi="Garamond" w:cs="Garamond"/>
          <w:b/>
          <w:sz w:val="22"/>
          <w:szCs w:val="22"/>
        </w:rPr>
      </w:pPr>
    </w:p>
    <w:p w14:paraId="44236849" w14:textId="77777777" w:rsidR="00CE4E98" w:rsidRPr="00E64093" w:rsidRDefault="00CE4E98">
      <w:pPr>
        <w:pBdr>
          <w:bottom w:val="single" w:sz="6" w:space="1" w:color="000000"/>
        </w:pBdr>
        <w:ind w:left="2160" w:hanging="2160"/>
        <w:rPr>
          <w:rFonts w:ascii="Garamond" w:eastAsia="Garamond" w:hAnsi="Garamond" w:cs="Garamond"/>
          <w:b/>
        </w:rPr>
      </w:pPr>
    </w:p>
    <w:p w14:paraId="0000002C" w14:textId="27D226B3" w:rsidR="00D05D5D" w:rsidRPr="00E64093" w:rsidRDefault="00CD0DE5">
      <w:pPr>
        <w:pBdr>
          <w:bottom w:val="single" w:sz="6" w:space="1" w:color="000000"/>
        </w:pBdr>
        <w:ind w:left="2160" w:hanging="2160"/>
        <w:rPr>
          <w:rFonts w:ascii="Garamond" w:eastAsia="Garamond" w:hAnsi="Garamond" w:cs="Garamond"/>
          <w:b/>
        </w:rPr>
      </w:pPr>
      <w:r w:rsidRPr="00E64093">
        <w:rPr>
          <w:rFonts w:ascii="Garamond" w:eastAsia="Garamond" w:hAnsi="Garamond" w:cs="Garamond"/>
          <w:b/>
        </w:rPr>
        <w:t>PUBLIC WRITING</w:t>
      </w:r>
      <w:r w:rsidRPr="00E64093">
        <w:rPr>
          <w:rFonts w:ascii="Garamond" w:eastAsia="Garamond" w:hAnsi="Garamond" w:cs="Garamond"/>
          <w:b/>
        </w:rPr>
        <w:tab/>
      </w:r>
    </w:p>
    <w:p w14:paraId="0000002D" w14:textId="77777777" w:rsidR="00D05D5D" w:rsidRPr="00E64093" w:rsidRDefault="00D05D5D">
      <w:pPr>
        <w:ind w:left="2160" w:hanging="2160"/>
        <w:rPr>
          <w:rFonts w:ascii="Garamond" w:eastAsia="Garamond" w:hAnsi="Garamond" w:cs="Garamond"/>
        </w:rPr>
      </w:pPr>
    </w:p>
    <w:p w14:paraId="0000002E" w14:textId="77777777" w:rsidR="00D05D5D" w:rsidRPr="00E64093" w:rsidRDefault="00CD0DE5">
      <w:pPr>
        <w:ind w:left="2160" w:hanging="2160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 xml:space="preserve">Cannady, Emmanuel. 2020. </w:t>
      </w:r>
      <w:hyperlink r:id="rId13">
        <w:r w:rsidRPr="00E6409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“How to Sustain the Global Black Lives Matter Movement.”</w:t>
        </w:r>
      </w:hyperlink>
    </w:p>
    <w:p w14:paraId="0000002F" w14:textId="683FAA1F" w:rsidR="00D05D5D" w:rsidRPr="00E64093" w:rsidRDefault="00CD0DE5">
      <w:pPr>
        <w:ind w:left="2160" w:hanging="2160"/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i/>
          <w:sz w:val="22"/>
          <w:szCs w:val="22"/>
        </w:rPr>
        <w:t>Peace Policy</w:t>
      </w:r>
      <w:r w:rsidR="008D2071">
        <w:rPr>
          <w:rFonts w:ascii="Garamond" w:eastAsia="Garamond" w:hAnsi="Garamond" w:cs="Garamond"/>
          <w:i/>
          <w:sz w:val="22"/>
          <w:szCs w:val="22"/>
        </w:rPr>
        <w:t>.</w:t>
      </w:r>
      <w:r w:rsidR="008D2071">
        <w:rPr>
          <w:rFonts w:ascii="Garamond" w:eastAsia="Garamond" w:hAnsi="Garamond" w:cs="Garamond"/>
          <w:sz w:val="22"/>
          <w:szCs w:val="22"/>
        </w:rPr>
        <w:t xml:space="preserve"> Kroc Institute for International Peace Studies. University of Notre Dame.</w:t>
      </w:r>
      <w:r w:rsidRPr="00E64093">
        <w:rPr>
          <w:rFonts w:ascii="Garamond" w:eastAsia="Garamond" w:hAnsi="Garamond" w:cs="Garamond"/>
          <w:sz w:val="22"/>
          <w:szCs w:val="22"/>
        </w:rPr>
        <w:tab/>
      </w:r>
    </w:p>
    <w:p w14:paraId="00000030" w14:textId="1AD8ED30" w:rsidR="00D05D5D" w:rsidRPr="00E6409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31" w14:textId="77777777" w:rsidR="00D05D5D" w:rsidRPr="00E64093" w:rsidRDefault="00CD0DE5">
      <w:pPr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 xml:space="preserve">Cannady, Emmanuel. 2020. </w:t>
      </w:r>
      <w:hyperlink r:id="rId14">
        <w:r w:rsidRPr="00E6409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“Who Chose These Black Leaders?”: “Field Slave,” “House Slave,” Black Lives Matter, and the Black Generational Divide.”</w:t>
        </w:r>
      </w:hyperlink>
      <w:r w:rsidRPr="00E64093">
        <w:rPr>
          <w:rFonts w:ascii="Garamond" w:eastAsia="Garamond" w:hAnsi="Garamond" w:cs="Garamond"/>
          <w:sz w:val="22"/>
          <w:szCs w:val="22"/>
        </w:rPr>
        <w:t xml:space="preserve"> </w:t>
      </w:r>
      <w:r w:rsidRPr="00E64093">
        <w:rPr>
          <w:rFonts w:ascii="Garamond" w:eastAsia="Garamond" w:hAnsi="Garamond" w:cs="Garamond"/>
          <w:i/>
          <w:sz w:val="22"/>
          <w:szCs w:val="22"/>
        </w:rPr>
        <w:t>Mobilizing Ideas</w:t>
      </w:r>
      <w:r w:rsidRPr="00E64093">
        <w:rPr>
          <w:rFonts w:ascii="Garamond" w:eastAsia="Garamond" w:hAnsi="Garamond" w:cs="Garamond"/>
          <w:sz w:val="22"/>
          <w:szCs w:val="22"/>
        </w:rPr>
        <w:t>.</w:t>
      </w:r>
    </w:p>
    <w:p w14:paraId="00000032" w14:textId="77777777" w:rsidR="00D05D5D" w:rsidRPr="00E6409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33" w14:textId="77777777" w:rsidR="00D05D5D" w:rsidRPr="00E64093" w:rsidRDefault="00CD0DE5">
      <w:pPr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 xml:space="preserve">Cannady, Emmanuel. 2020. </w:t>
      </w:r>
      <w:hyperlink r:id="rId15">
        <w:r w:rsidRPr="00E6409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“Viewpoint: We Must All Take Responsibility for Dismantling Systemic Racism.”</w:t>
        </w:r>
      </w:hyperlink>
      <w:r w:rsidRPr="00E64093">
        <w:rPr>
          <w:rFonts w:ascii="Garamond" w:eastAsia="Garamond" w:hAnsi="Garamond" w:cs="Garamond"/>
          <w:sz w:val="22"/>
          <w:szCs w:val="22"/>
        </w:rPr>
        <w:t xml:space="preserve"> </w:t>
      </w:r>
      <w:r w:rsidRPr="00E64093">
        <w:rPr>
          <w:rFonts w:ascii="Garamond" w:eastAsia="Garamond" w:hAnsi="Garamond" w:cs="Garamond"/>
          <w:i/>
          <w:sz w:val="22"/>
          <w:szCs w:val="22"/>
        </w:rPr>
        <w:t>South Bend Tribune</w:t>
      </w:r>
      <w:r w:rsidRPr="00E64093">
        <w:rPr>
          <w:rFonts w:ascii="Garamond" w:eastAsia="Garamond" w:hAnsi="Garamond" w:cs="Garamond"/>
          <w:sz w:val="22"/>
          <w:szCs w:val="22"/>
        </w:rPr>
        <w:t>.</w:t>
      </w:r>
    </w:p>
    <w:p w14:paraId="00000034" w14:textId="77777777" w:rsidR="00D05D5D" w:rsidRPr="00E6409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35" w14:textId="77777777" w:rsidR="00D05D5D" w:rsidRPr="00E64093" w:rsidRDefault="00CD0DE5">
      <w:pPr>
        <w:rPr>
          <w:rFonts w:ascii="Garamond" w:eastAsia="Garamond" w:hAnsi="Garamond" w:cs="Garamond"/>
          <w:sz w:val="22"/>
          <w:szCs w:val="22"/>
        </w:rPr>
      </w:pPr>
      <w:r w:rsidRPr="00E64093">
        <w:rPr>
          <w:rFonts w:ascii="Garamond" w:eastAsia="Garamond" w:hAnsi="Garamond" w:cs="Garamond"/>
          <w:sz w:val="22"/>
          <w:szCs w:val="22"/>
        </w:rPr>
        <w:t xml:space="preserve">Cannady, Emmanuel, Jorden Giger, Katheryn Redding, and Igor Rodriguez.  2020. </w:t>
      </w:r>
      <w:hyperlink r:id="rId16">
        <w:r w:rsidRPr="00E6409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“Viewpoint: South Bend Leaders Should Look More Closely at Police Discipline Matrix.”</w:t>
        </w:r>
      </w:hyperlink>
      <w:r w:rsidRPr="00E64093">
        <w:rPr>
          <w:rFonts w:ascii="Garamond" w:eastAsia="Garamond" w:hAnsi="Garamond" w:cs="Garamond"/>
          <w:sz w:val="22"/>
          <w:szCs w:val="22"/>
        </w:rPr>
        <w:t xml:space="preserve"> </w:t>
      </w:r>
      <w:r w:rsidRPr="00E64093">
        <w:rPr>
          <w:rFonts w:ascii="Garamond" w:eastAsia="Garamond" w:hAnsi="Garamond" w:cs="Garamond"/>
          <w:i/>
          <w:sz w:val="22"/>
          <w:szCs w:val="22"/>
        </w:rPr>
        <w:t>South Bend Tribune</w:t>
      </w:r>
      <w:r w:rsidRPr="00E64093">
        <w:rPr>
          <w:rFonts w:ascii="Garamond" w:eastAsia="Garamond" w:hAnsi="Garamond" w:cs="Garamond"/>
          <w:sz w:val="22"/>
          <w:szCs w:val="22"/>
        </w:rPr>
        <w:t>.</w:t>
      </w:r>
    </w:p>
    <w:p w14:paraId="00000036" w14:textId="77777777" w:rsidR="00D05D5D" w:rsidRPr="00E64093" w:rsidRDefault="00CD0DE5">
      <w:pPr>
        <w:rPr>
          <w:rFonts w:ascii="Garamond" w:eastAsia="Garamond" w:hAnsi="Garamond" w:cs="Garamond"/>
        </w:rPr>
      </w:pPr>
      <w:r w:rsidRPr="00E64093">
        <w:rPr>
          <w:rFonts w:ascii="Garamond" w:eastAsia="Garamond" w:hAnsi="Garamond" w:cs="Garamond"/>
        </w:rPr>
        <w:tab/>
      </w:r>
    </w:p>
    <w:p w14:paraId="55C2A8CA" w14:textId="77777777" w:rsidR="00CE4E98" w:rsidRPr="00E64093" w:rsidRDefault="00CE4E98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</w:p>
    <w:p w14:paraId="00000047" w14:textId="52EFD4C7" w:rsidR="00D05D5D" w:rsidRPr="00E6409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E64093">
        <w:rPr>
          <w:rFonts w:ascii="Garamond" w:eastAsia="Garamond" w:hAnsi="Garamond" w:cs="Garamond"/>
          <w:b/>
        </w:rPr>
        <w:t>SELECT MEDIA AND ACTIVISM</w:t>
      </w:r>
    </w:p>
    <w:p w14:paraId="6B4ACA84" w14:textId="77777777" w:rsidR="00925269" w:rsidRPr="00E64093" w:rsidRDefault="00925269">
      <w:pPr>
        <w:rPr>
          <w:rFonts w:ascii="Garamond" w:hAnsi="Garamond"/>
          <w:sz w:val="22"/>
          <w:szCs w:val="22"/>
        </w:rPr>
      </w:pPr>
    </w:p>
    <w:p w14:paraId="6B9607C8" w14:textId="55D11B23" w:rsidR="001D6658" w:rsidRPr="001D6658" w:rsidRDefault="001D6658" w:rsidP="001D6658">
      <w:pPr>
        <w:rPr>
          <w:rFonts w:ascii="Garamond" w:hAnsi="Garamond"/>
          <w:sz w:val="22"/>
          <w:szCs w:val="22"/>
        </w:rPr>
      </w:pPr>
      <w:hyperlink r:id="rId17" w:history="1">
        <w:r w:rsidRPr="001D6658">
          <w:rPr>
            <w:rStyle w:val="Hyperlink"/>
            <w:rFonts w:ascii="Garamond" w:hAnsi="Garamond"/>
            <w:sz w:val="22"/>
            <w:szCs w:val="22"/>
          </w:rPr>
          <w:t>Valley profs: Civil rights, political activist Jesse</w:t>
        </w:r>
        <w:r w:rsidRPr="001D6658">
          <w:rPr>
            <w:rStyle w:val="Hyperlink"/>
            <w:rFonts w:ascii="Garamond" w:hAnsi="Garamond"/>
            <w:sz w:val="22"/>
            <w:szCs w:val="22"/>
          </w:rPr>
          <w:t xml:space="preserve"> </w:t>
        </w:r>
        <w:r w:rsidRPr="001D6658">
          <w:rPr>
            <w:rStyle w:val="Hyperlink"/>
            <w:rFonts w:ascii="Garamond" w:hAnsi="Garamond"/>
            <w:sz w:val="22"/>
            <w:szCs w:val="22"/>
          </w:rPr>
          <w:t>Jackson leaves a lasting legacy</w:t>
        </w:r>
      </w:hyperlink>
      <w:r>
        <w:rPr>
          <w:rFonts w:ascii="Garamond" w:hAnsi="Garamond"/>
          <w:sz w:val="22"/>
          <w:szCs w:val="22"/>
        </w:rPr>
        <w:t xml:space="preserve">. </w:t>
      </w:r>
      <w:r>
        <w:rPr>
          <w:rFonts w:ascii="Garamond" w:hAnsi="Garamond"/>
          <w:i/>
          <w:iCs/>
          <w:sz w:val="22"/>
          <w:szCs w:val="22"/>
        </w:rPr>
        <w:t xml:space="preserve">The Daily Item, </w:t>
      </w:r>
      <w:r>
        <w:rPr>
          <w:rFonts w:ascii="Garamond" w:hAnsi="Garamond"/>
          <w:sz w:val="22"/>
          <w:szCs w:val="22"/>
        </w:rPr>
        <w:t>February 18, 2026.</w:t>
      </w:r>
    </w:p>
    <w:p w14:paraId="4ED2A934" w14:textId="77777777" w:rsidR="001D6658" w:rsidRDefault="001D6658"/>
    <w:p w14:paraId="7B9AB3E6" w14:textId="75B57EE9" w:rsidR="00925269" w:rsidRPr="005A6DF3" w:rsidRDefault="00003A6F">
      <w:pPr>
        <w:rPr>
          <w:rFonts w:ascii="Garamond" w:hAnsi="Garamond"/>
          <w:sz w:val="22"/>
          <w:szCs w:val="22"/>
        </w:rPr>
      </w:pPr>
      <w:hyperlink r:id="rId18" w:history="1">
        <w:r w:rsidR="00925C0B" w:rsidRPr="005A6DF3">
          <w:rPr>
            <w:rStyle w:val="Hyperlink"/>
            <w:rFonts w:ascii="Garamond" w:hAnsi="Garamond"/>
            <w:sz w:val="22"/>
            <w:szCs w:val="22"/>
          </w:rPr>
          <w:t>Intersectional Dialogues: Pete Buttigieg and the Black Lives Matter Movement</w:t>
        </w:r>
      </w:hyperlink>
      <w:r w:rsidR="00925269" w:rsidRPr="005A6DF3">
        <w:rPr>
          <w:rFonts w:ascii="Garamond" w:hAnsi="Garamond"/>
          <w:sz w:val="22"/>
          <w:szCs w:val="22"/>
        </w:rPr>
        <w:t xml:space="preserve">. </w:t>
      </w:r>
      <w:r w:rsidR="00925269" w:rsidRPr="005A6DF3">
        <w:rPr>
          <w:rFonts w:ascii="Garamond" w:hAnsi="Garamond"/>
          <w:i/>
          <w:sz w:val="22"/>
          <w:szCs w:val="22"/>
        </w:rPr>
        <w:t xml:space="preserve">Facts over Feelings </w:t>
      </w:r>
      <w:r w:rsidR="00925269" w:rsidRPr="005A6DF3">
        <w:rPr>
          <w:rFonts w:ascii="Garamond" w:hAnsi="Garamond"/>
          <w:sz w:val="22"/>
          <w:szCs w:val="22"/>
        </w:rPr>
        <w:t xml:space="preserve">(podcast), by Reggie Wood, </w:t>
      </w:r>
      <w:r w:rsidR="00925C0B" w:rsidRPr="005A6DF3">
        <w:rPr>
          <w:rFonts w:ascii="Garamond" w:hAnsi="Garamond"/>
          <w:sz w:val="22"/>
          <w:szCs w:val="22"/>
        </w:rPr>
        <w:t>June 29, 2023</w:t>
      </w:r>
      <w:r w:rsidR="00925269" w:rsidRPr="005A6DF3">
        <w:rPr>
          <w:rFonts w:ascii="Garamond" w:hAnsi="Garamond"/>
          <w:sz w:val="22"/>
          <w:szCs w:val="22"/>
        </w:rPr>
        <w:t xml:space="preserve">. </w:t>
      </w:r>
    </w:p>
    <w:p w14:paraId="574243B4" w14:textId="77777777" w:rsidR="00925269" w:rsidRPr="005A6DF3" w:rsidRDefault="00925269">
      <w:pPr>
        <w:rPr>
          <w:rFonts w:ascii="Garamond" w:hAnsi="Garamond"/>
          <w:sz w:val="22"/>
          <w:szCs w:val="22"/>
        </w:rPr>
      </w:pPr>
    </w:p>
    <w:p w14:paraId="00000049" w14:textId="4B9519C6" w:rsidR="00D05D5D" w:rsidRPr="005A6DF3" w:rsidRDefault="00003A6F">
      <w:pPr>
        <w:rPr>
          <w:rFonts w:ascii="Garamond" w:eastAsia="Garamond" w:hAnsi="Garamond" w:cs="Garamond"/>
          <w:sz w:val="22"/>
          <w:szCs w:val="22"/>
        </w:rPr>
      </w:pPr>
      <w:hyperlink r:id="rId19">
        <w:r w:rsidR="00CD0DE5"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A Year Later, How George Floyd's Killing Opened These Kansas City Residents' Eyes</w:t>
        </w:r>
      </w:hyperlink>
      <w:r w:rsidR="00CD0DE5" w:rsidRPr="005A6DF3">
        <w:rPr>
          <w:rFonts w:ascii="Garamond" w:eastAsia="Garamond" w:hAnsi="Garamond" w:cs="Garamond"/>
          <w:sz w:val="22"/>
          <w:szCs w:val="22"/>
        </w:rPr>
        <w:t xml:space="preserve">, By Luke Martin, </w:t>
      </w:r>
      <w:r w:rsidR="00CD0DE5" w:rsidRPr="005A6DF3">
        <w:rPr>
          <w:rFonts w:ascii="Garamond" w:eastAsia="Garamond" w:hAnsi="Garamond" w:cs="Garamond"/>
          <w:i/>
          <w:sz w:val="22"/>
          <w:szCs w:val="22"/>
        </w:rPr>
        <w:t xml:space="preserve">All Things Considered, </w:t>
      </w:r>
      <w:r w:rsidR="00CD0DE5" w:rsidRPr="005A6DF3">
        <w:rPr>
          <w:rFonts w:ascii="Garamond" w:eastAsia="Garamond" w:hAnsi="Garamond" w:cs="Garamond"/>
          <w:sz w:val="22"/>
          <w:szCs w:val="22"/>
        </w:rPr>
        <w:t>May 20, 2021.</w:t>
      </w:r>
    </w:p>
    <w:p w14:paraId="0000004A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4B" w14:textId="6B6B5FD4" w:rsidR="00D05D5D" w:rsidRPr="005A6DF3" w:rsidRDefault="00003A6F">
      <w:pPr>
        <w:rPr>
          <w:rFonts w:ascii="Garamond" w:eastAsia="Garamond" w:hAnsi="Garamond" w:cs="Garamond"/>
          <w:sz w:val="22"/>
          <w:szCs w:val="22"/>
        </w:rPr>
      </w:pPr>
      <w:hyperlink r:id="rId20">
        <w:r w:rsidR="00CD0DE5"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States revive push to crack down on protests after Capitol riot, By Randi Richardson</w:t>
        </w:r>
      </w:hyperlink>
      <w:r w:rsidR="00CD0DE5" w:rsidRPr="005A6DF3">
        <w:rPr>
          <w:rFonts w:ascii="Garamond" w:eastAsia="Garamond" w:hAnsi="Garamond" w:cs="Garamond"/>
          <w:sz w:val="22"/>
          <w:szCs w:val="22"/>
        </w:rPr>
        <w:t xml:space="preserve">, </w:t>
      </w:r>
      <w:r w:rsidR="00CD0DE5" w:rsidRPr="005A6DF3">
        <w:rPr>
          <w:rFonts w:ascii="Garamond" w:eastAsia="Garamond" w:hAnsi="Garamond" w:cs="Garamond"/>
          <w:i/>
          <w:sz w:val="22"/>
          <w:szCs w:val="22"/>
        </w:rPr>
        <w:t xml:space="preserve">NBCNews, </w:t>
      </w:r>
      <w:r w:rsidR="00CD0DE5" w:rsidRPr="005A6DF3">
        <w:rPr>
          <w:rFonts w:ascii="Garamond" w:eastAsia="Garamond" w:hAnsi="Garamond" w:cs="Garamond"/>
          <w:sz w:val="22"/>
          <w:szCs w:val="22"/>
        </w:rPr>
        <w:t>Jan. 31,</w:t>
      </w:r>
      <w:r w:rsidR="00662B40" w:rsidRPr="005A6DF3">
        <w:rPr>
          <w:rFonts w:ascii="Garamond" w:eastAsia="Garamond" w:hAnsi="Garamond" w:cs="Garamond"/>
          <w:sz w:val="22"/>
          <w:szCs w:val="22"/>
        </w:rPr>
        <w:t xml:space="preserve"> </w:t>
      </w:r>
      <w:r w:rsidR="00CD0DE5" w:rsidRPr="005A6DF3">
        <w:rPr>
          <w:rFonts w:ascii="Garamond" w:eastAsia="Garamond" w:hAnsi="Garamond" w:cs="Garamond"/>
          <w:sz w:val="22"/>
          <w:szCs w:val="22"/>
        </w:rPr>
        <w:t>2021.</w:t>
      </w:r>
    </w:p>
    <w:p w14:paraId="0000004C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4D" w14:textId="77777777" w:rsidR="00D05D5D" w:rsidRPr="005A6DF3" w:rsidRDefault="00003A6F" w:rsidP="009C7748">
      <w:pPr>
        <w:rPr>
          <w:rFonts w:ascii="Garamond" w:eastAsia="Garamond" w:hAnsi="Garamond" w:cs="Garamond"/>
          <w:sz w:val="22"/>
          <w:szCs w:val="22"/>
        </w:rPr>
      </w:pPr>
      <w:hyperlink r:id="rId21">
        <w:r w:rsidR="00CD0DE5"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“What Is Whitesplaining, and How Do I Know if I’m Doing It? Here’s What Experts Say”,</w:t>
        </w:r>
      </w:hyperlink>
      <w:r w:rsidR="00CD0DE5" w:rsidRPr="005A6DF3">
        <w:rPr>
          <w:rFonts w:ascii="Garamond" w:eastAsia="Garamond" w:hAnsi="Garamond" w:cs="Garamond"/>
          <w:sz w:val="22"/>
          <w:szCs w:val="22"/>
        </w:rPr>
        <w:t xml:space="preserve"> By </w:t>
      </w:r>
    </w:p>
    <w:p w14:paraId="0000004E" w14:textId="77777777" w:rsidR="00D05D5D" w:rsidRPr="005A6DF3" w:rsidRDefault="00CD0DE5" w:rsidP="009C7748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Jessica Migala, </w:t>
      </w:r>
      <w:r w:rsidRPr="005A6DF3">
        <w:rPr>
          <w:rFonts w:ascii="Garamond" w:eastAsia="Garamond" w:hAnsi="Garamond" w:cs="Garamond"/>
          <w:i/>
          <w:sz w:val="22"/>
          <w:szCs w:val="22"/>
        </w:rPr>
        <w:t>Health</w:t>
      </w:r>
      <w:r w:rsidRPr="005A6DF3">
        <w:rPr>
          <w:rFonts w:ascii="Garamond" w:eastAsia="Garamond" w:hAnsi="Garamond" w:cs="Garamond"/>
          <w:sz w:val="22"/>
          <w:szCs w:val="22"/>
        </w:rPr>
        <w:t xml:space="preserve">, December 28, 2020. </w:t>
      </w:r>
    </w:p>
    <w:p w14:paraId="0000004F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52" w14:textId="77777777" w:rsidR="00D05D5D" w:rsidRPr="005A6DF3" w:rsidRDefault="00003A6F">
      <w:pPr>
        <w:rPr>
          <w:rFonts w:ascii="Garamond" w:eastAsia="Garamond" w:hAnsi="Garamond" w:cs="Garamond"/>
          <w:sz w:val="22"/>
          <w:szCs w:val="22"/>
        </w:rPr>
      </w:pPr>
      <w:hyperlink r:id="rId22">
        <w:r w:rsidR="00CD0DE5"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“What does it mean to “defund the police”?”,</w:t>
        </w:r>
      </w:hyperlink>
      <w:r w:rsidR="00CD0DE5" w:rsidRPr="005A6DF3">
        <w:rPr>
          <w:rFonts w:ascii="Garamond" w:eastAsia="Garamond" w:hAnsi="Garamond" w:cs="Garamond"/>
          <w:sz w:val="22"/>
          <w:szCs w:val="22"/>
        </w:rPr>
        <w:t xml:space="preserve"> By Jonathan Bailey, </w:t>
      </w:r>
      <w:r w:rsidR="00CD0DE5" w:rsidRPr="005A6DF3">
        <w:rPr>
          <w:rFonts w:ascii="Garamond" w:eastAsia="Garamond" w:hAnsi="Garamond" w:cs="Garamond"/>
          <w:i/>
          <w:sz w:val="22"/>
          <w:szCs w:val="22"/>
        </w:rPr>
        <w:t>ABC57 News,</w:t>
      </w:r>
      <w:r w:rsidR="00CD0DE5" w:rsidRPr="005A6DF3">
        <w:rPr>
          <w:rFonts w:ascii="Garamond" w:eastAsia="Garamond" w:hAnsi="Garamond" w:cs="Garamond"/>
          <w:sz w:val="22"/>
          <w:szCs w:val="22"/>
        </w:rPr>
        <w:t xml:space="preserve"> June 15, 2020.</w:t>
      </w:r>
    </w:p>
    <w:p w14:paraId="00000053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54" w14:textId="2AED244D" w:rsidR="00D05D5D" w:rsidRPr="005A6DF3" w:rsidRDefault="00003A6F">
      <w:pPr>
        <w:rPr>
          <w:rFonts w:ascii="Garamond" w:eastAsia="Garamond" w:hAnsi="Garamond" w:cs="Garamond"/>
          <w:sz w:val="22"/>
          <w:szCs w:val="22"/>
        </w:rPr>
      </w:pPr>
      <w:hyperlink r:id="rId23">
        <w:r w:rsidR="00CD0DE5"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What Matters Ep. 4: Black Lives Matter’s South Bend Members – Community Organizers</w:t>
        </w:r>
      </w:hyperlink>
      <w:r w:rsidR="00CD0DE5" w:rsidRPr="005A6DF3">
        <w:rPr>
          <w:rFonts w:ascii="Garamond" w:eastAsia="Garamond" w:hAnsi="Garamond" w:cs="Garamond"/>
          <w:sz w:val="22"/>
          <w:szCs w:val="22"/>
        </w:rPr>
        <w:t xml:space="preserve">, </w:t>
      </w:r>
      <w:r w:rsidR="00CD0DE5" w:rsidRPr="005A6DF3">
        <w:rPr>
          <w:rFonts w:ascii="Garamond" w:eastAsia="Garamond" w:hAnsi="Garamond" w:cs="Garamond"/>
          <w:i/>
          <w:sz w:val="22"/>
          <w:szCs w:val="22"/>
        </w:rPr>
        <w:t>Black Lives Matter</w:t>
      </w:r>
      <w:r w:rsidR="00D42757" w:rsidRPr="005A6DF3">
        <w:rPr>
          <w:rFonts w:ascii="Garamond" w:eastAsia="Garamond" w:hAnsi="Garamond" w:cs="Garamond"/>
          <w:i/>
          <w:sz w:val="22"/>
          <w:szCs w:val="22"/>
        </w:rPr>
        <w:t xml:space="preserve"> Global Network Foundation</w:t>
      </w:r>
      <w:r w:rsidR="00CD0DE5" w:rsidRPr="005A6DF3">
        <w:rPr>
          <w:rFonts w:ascii="Garamond" w:eastAsia="Garamond" w:hAnsi="Garamond" w:cs="Garamond"/>
          <w:sz w:val="22"/>
          <w:szCs w:val="22"/>
        </w:rPr>
        <w:t>, June 2, 2020.</w:t>
      </w:r>
    </w:p>
    <w:p w14:paraId="00000055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56" w14:textId="12EA1518" w:rsidR="00D05D5D" w:rsidRPr="005A6DF3" w:rsidRDefault="00003A6F">
      <w:pPr>
        <w:rPr>
          <w:rFonts w:ascii="Garamond" w:eastAsia="Garamond" w:hAnsi="Garamond" w:cs="Garamond"/>
          <w:sz w:val="22"/>
          <w:szCs w:val="22"/>
        </w:rPr>
      </w:pPr>
      <w:hyperlink r:id="rId24">
        <w:r w:rsidR="00CD0DE5"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“In mostly white Iowa, Pete Buttigieg confronts worry about his lack of support among African Americans”,</w:t>
        </w:r>
      </w:hyperlink>
      <w:r w:rsidR="00CD0DE5" w:rsidRPr="005A6DF3">
        <w:rPr>
          <w:rFonts w:ascii="Garamond" w:eastAsia="Garamond" w:hAnsi="Garamond" w:cs="Garamond"/>
          <w:sz w:val="22"/>
          <w:szCs w:val="22"/>
        </w:rPr>
        <w:t xml:space="preserve"> By Chelsea James, </w:t>
      </w:r>
      <w:r w:rsidR="00CD0DE5" w:rsidRPr="005A6DF3">
        <w:rPr>
          <w:rFonts w:ascii="Garamond" w:eastAsia="Garamond" w:hAnsi="Garamond" w:cs="Garamond"/>
          <w:i/>
          <w:sz w:val="22"/>
          <w:szCs w:val="22"/>
        </w:rPr>
        <w:t>Washington Post</w:t>
      </w:r>
      <w:r w:rsidR="00CD0DE5" w:rsidRPr="005A6DF3">
        <w:rPr>
          <w:rFonts w:ascii="Garamond" w:eastAsia="Garamond" w:hAnsi="Garamond" w:cs="Garamond"/>
          <w:sz w:val="22"/>
          <w:szCs w:val="22"/>
        </w:rPr>
        <w:t xml:space="preserve">, January 30, 2020. </w:t>
      </w:r>
    </w:p>
    <w:p w14:paraId="3937F86F" w14:textId="685A1E62" w:rsidR="006245D0" w:rsidRPr="005A6DF3" w:rsidRDefault="006245D0">
      <w:pPr>
        <w:rPr>
          <w:rFonts w:ascii="Garamond" w:eastAsia="Garamond" w:hAnsi="Garamond" w:cs="Garamond"/>
          <w:sz w:val="22"/>
          <w:szCs w:val="22"/>
        </w:rPr>
      </w:pPr>
    </w:p>
    <w:p w14:paraId="67ABE20F" w14:textId="77777777" w:rsidR="00B77E3B" w:rsidRPr="005A6DF3" w:rsidRDefault="00003A6F" w:rsidP="00B77E3B">
      <w:pPr>
        <w:rPr>
          <w:rFonts w:ascii="Garamond" w:eastAsia="Garamond" w:hAnsi="Garamond" w:cs="Garamond"/>
          <w:sz w:val="22"/>
          <w:szCs w:val="22"/>
        </w:rPr>
      </w:pPr>
      <w:hyperlink r:id="rId25">
        <w:r w:rsidR="00B77E3B"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“Black Lives Matter Activists Tail Pete Buttigieg Around The Country”,</w:t>
        </w:r>
      </w:hyperlink>
      <w:r w:rsidR="00B77E3B" w:rsidRPr="005A6DF3">
        <w:rPr>
          <w:rFonts w:ascii="Garamond" w:eastAsia="Garamond" w:hAnsi="Garamond" w:cs="Garamond"/>
          <w:sz w:val="22"/>
          <w:szCs w:val="22"/>
        </w:rPr>
        <w:t xml:space="preserve"> By Tara Golshan and Daniel Marans, </w:t>
      </w:r>
      <w:r w:rsidR="00B77E3B" w:rsidRPr="005A6DF3">
        <w:rPr>
          <w:rFonts w:ascii="Garamond" w:eastAsia="Garamond" w:hAnsi="Garamond" w:cs="Garamond"/>
          <w:i/>
          <w:sz w:val="22"/>
          <w:szCs w:val="22"/>
        </w:rPr>
        <w:t>HuffPost</w:t>
      </w:r>
      <w:r w:rsidR="00B77E3B" w:rsidRPr="005A6DF3">
        <w:rPr>
          <w:rFonts w:ascii="Garamond" w:eastAsia="Garamond" w:hAnsi="Garamond" w:cs="Garamond"/>
          <w:sz w:val="22"/>
          <w:szCs w:val="22"/>
        </w:rPr>
        <w:t>, January 15, 2020.</w:t>
      </w:r>
    </w:p>
    <w:p w14:paraId="644C8C36" w14:textId="77777777" w:rsidR="00B77E3B" w:rsidRPr="005A6DF3" w:rsidRDefault="00B77E3B">
      <w:pPr>
        <w:rPr>
          <w:rFonts w:ascii="Garamond" w:eastAsia="Garamond" w:hAnsi="Garamond" w:cs="Garamond"/>
          <w:sz w:val="22"/>
          <w:szCs w:val="22"/>
        </w:rPr>
      </w:pPr>
    </w:p>
    <w:p w14:paraId="391C4B79" w14:textId="7B8E3C0D" w:rsidR="00795AD5" w:rsidRPr="005A6DF3" w:rsidRDefault="00003A6F">
      <w:pPr>
        <w:rPr>
          <w:rFonts w:ascii="Garamond" w:eastAsia="Garamond" w:hAnsi="Garamond" w:cs="Garamond"/>
          <w:sz w:val="22"/>
          <w:szCs w:val="22"/>
        </w:rPr>
      </w:pPr>
      <w:hyperlink r:id="rId26" w:history="1">
        <w:r w:rsidR="00D42757" w:rsidRPr="005A6DF3">
          <w:rPr>
            <w:rStyle w:val="Hyperlink"/>
            <w:rFonts w:ascii="Garamond" w:eastAsia="Garamond" w:hAnsi="Garamond" w:cs="Garamond"/>
            <w:sz w:val="22"/>
            <w:szCs w:val="22"/>
          </w:rPr>
          <w:t>Democratic Debate Roundtable</w:t>
        </w:r>
      </w:hyperlink>
      <w:r w:rsidR="00D42757" w:rsidRPr="005A6DF3">
        <w:rPr>
          <w:rFonts w:ascii="Garamond" w:eastAsia="Garamond" w:hAnsi="Garamond" w:cs="Garamond"/>
          <w:sz w:val="22"/>
          <w:szCs w:val="22"/>
        </w:rPr>
        <w:t xml:space="preserve">, </w:t>
      </w:r>
      <w:r w:rsidR="00D42757" w:rsidRPr="005A6DF3">
        <w:rPr>
          <w:rFonts w:ascii="Garamond" w:eastAsia="Garamond" w:hAnsi="Garamond" w:cs="Garamond"/>
          <w:i/>
          <w:sz w:val="22"/>
          <w:szCs w:val="22"/>
        </w:rPr>
        <w:t xml:space="preserve">Sojourner Truth with Margaret Prescod </w:t>
      </w:r>
      <w:r w:rsidR="00D42757" w:rsidRPr="005A6DF3">
        <w:rPr>
          <w:rFonts w:ascii="Garamond" w:eastAsia="Garamond" w:hAnsi="Garamond" w:cs="Garamond"/>
          <w:sz w:val="22"/>
          <w:szCs w:val="22"/>
        </w:rPr>
        <w:t>(KPFK 90.7 FM), January 15, 2020.</w:t>
      </w:r>
    </w:p>
    <w:p w14:paraId="6EFFF1BF" w14:textId="77777777" w:rsidR="00624925" w:rsidRPr="005A6DF3" w:rsidRDefault="00624925">
      <w:pPr>
        <w:rPr>
          <w:rFonts w:ascii="Garamond" w:eastAsia="Garamond" w:hAnsi="Garamond" w:cs="Garamond"/>
        </w:rPr>
      </w:pPr>
    </w:p>
    <w:p w14:paraId="6C80EBFD" w14:textId="77777777" w:rsidR="006245D0" w:rsidRPr="005A6DF3" w:rsidRDefault="006245D0" w:rsidP="006245D0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5A6DF3">
        <w:rPr>
          <w:rFonts w:ascii="Garamond" w:eastAsia="Garamond" w:hAnsi="Garamond" w:cs="Garamond"/>
          <w:b/>
        </w:rPr>
        <w:t xml:space="preserve">AWARDS AND HONORS </w:t>
      </w:r>
      <w:r w:rsidRPr="005A6DF3">
        <w:rPr>
          <w:rFonts w:ascii="Garamond" w:eastAsia="Garamond" w:hAnsi="Garamond" w:cs="Garamond"/>
          <w:b/>
        </w:rPr>
        <w:tab/>
      </w:r>
      <w:r w:rsidRPr="005A6DF3">
        <w:rPr>
          <w:rFonts w:ascii="Garamond" w:eastAsia="Garamond" w:hAnsi="Garamond" w:cs="Garamond"/>
          <w:b/>
        </w:rPr>
        <w:tab/>
      </w:r>
    </w:p>
    <w:p w14:paraId="26D4BFE8" w14:textId="202E24FA" w:rsidR="00956CA6" w:rsidRPr="005A6DF3" w:rsidRDefault="00956CA6" w:rsidP="006245D0">
      <w:pPr>
        <w:rPr>
          <w:rFonts w:ascii="Garamond" w:eastAsia="Garamond" w:hAnsi="Garamond" w:cs="Garamond"/>
        </w:rPr>
      </w:pPr>
    </w:p>
    <w:p w14:paraId="254D4112" w14:textId="7CA3F197" w:rsidR="00956CA6" w:rsidRPr="005A6DF3" w:rsidRDefault="00003A6F" w:rsidP="006245D0">
      <w:pPr>
        <w:rPr>
          <w:rFonts w:ascii="Garamond" w:hAnsi="Garamond"/>
          <w:sz w:val="22"/>
        </w:rPr>
      </w:pPr>
      <w:hyperlink r:id="rId27" w:history="1">
        <w:r w:rsidR="00956CA6" w:rsidRPr="005A6DF3">
          <w:rPr>
            <w:rStyle w:val="Hyperlink"/>
            <w:rFonts w:ascii="Garamond" w:hAnsi="Garamond"/>
            <w:sz w:val="22"/>
          </w:rPr>
          <w:t>Dissertation of the Year</w:t>
        </w:r>
      </w:hyperlink>
      <w:r w:rsidR="00956CA6" w:rsidRPr="005A6DF3">
        <w:rPr>
          <w:rFonts w:ascii="Garamond" w:hAnsi="Garamond"/>
          <w:sz w:val="22"/>
        </w:rPr>
        <w:t>, American Sociological Association Section on Collective Behavior and Social Movement, 2023.</w:t>
      </w:r>
    </w:p>
    <w:p w14:paraId="71206049" w14:textId="77777777" w:rsidR="00956CA6" w:rsidRPr="005A6DF3" w:rsidRDefault="00956CA6" w:rsidP="006245D0">
      <w:pPr>
        <w:rPr>
          <w:rFonts w:ascii="Garamond" w:hAnsi="Garamond"/>
        </w:rPr>
      </w:pPr>
    </w:p>
    <w:p w14:paraId="3E3A7856" w14:textId="2121C023" w:rsidR="006245D0" w:rsidRPr="005A6DF3" w:rsidRDefault="00003A6F" w:rsidP="006245D0">
      <w:pPr>
        <w:rPr>
          <w:rFonts w:ascii="Garamond" w:eastAsia="Garamond" w:hAnsi="Garamond" w:cs="Garamond"/>
          <w:sz w:val="22"/>
          <w:szCs w:val="22"/>
        </w:rPr>
      </w:pPr>
      <w:hyperlink r:id="rId28">
        <w:r w:rsidR="006245D0"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S.J. Dilenschneider Graduate Student Award</w:t>
        </w:r>
      </w:hyperlink>
      <w:r w:rsidR="006245D0" w:rsidRPr="005A6DF3">
        <w:rPr>
          <w:rFonts w:ascii="Garamond" w:eastAsia="Garamond" w:hAnsi="Garamond" w:cs="Garamond"/>
          <w:sz w:val="22"/>
          <w:szCs w:val="22"/>
        </w:rPr>
        <w:t>, University of Notre Dame, $10,000, 2021.</w:t>
      </w:r>
    </w:p>
    <w:p w14:paraId="6427492A" w14:textId="77777777" w:rsidR="006245D0" w:rsidRPr="005A6DF3" w:rsidRDefault="006245D0" w:rsidP="006245D0">
      <w:pPr>
        <w:rPr>
          <w:rFonts w:ascii="Garamond" w:eastAsia="Garamond" w:hAnsi="Garamond" w:cs="Garamond"/>
          <w:i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 xml:space="preserve">- University-wide annual top graduate student award for showing a commitment to the University’s mission and </w:t>
      </w:r>
    </w:p>
    <w:p w14:paraId="522ECCDD" w14:textId="77777777" w:rsidR="006245D0" w:rsidRPr="005A6DF3" w:rsidRDefault="006245D0" w:rsidP="006245D0">
      <w:pPr>
        <w:ind w:left="720"/>
        <w:rPr>
          <w:rFonts w:ascii="Garamond" w:eastAsia="Garamond" w:hAnsi="Garamond" w:cs="Garamond"/>
          <w:i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>the compassion, perseverance, and courage to tackle complex issues in society through excellence in research, scholarship, teaching, and service.</w:t>
      </w:r>
    </w:p>
    <w:p w14:paraId="687616BF" w14:textId="77777777" w:rsidR="006245D0" w:rsidRPr="005A6DF3" w:rsidRDefault="006245D0" w:rsidP="006245D0">
      <w:pPr>
        <w:rPr>
          <w:sz w:val="22"/>
          <w:szCs w:val="22"/>
        </w:rPr>
      </w:pPr>
    </w:p>
    <w:p w14:paraId="15537CC6" w14:textId="77777777" w:rsidR="006245D0" w:rsidRPr="005A6DF3" w:rsidRDefault="00003A6F" w:rsidP="006245D0">
      <w:pPr>
        <w:rPr>
          <w:rFonts w:ascii="Garamond" w:eastAsia="Garamond" w:hAnsi="Garamond" w:cs="Garamond"/>
          <w:sz w:val="22"/>
          <w:szCs w:val="22"/>
        </w:rPr>
      </w:pPr>
      <w:hyperlink r:id="rId29">
        <w:r w:rsidR="006245D0"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Dean’s Fellowship</w:t>
        </w:r>
      </w:hyperlink>
      <w:r w:rsidR="006245D0" w:rsidRPr="005A6DF3">
        <w:rPr>
          <w:rFonts w:ascii="Garamond" w:eastAsia="Garamond" w:hAnsi="Garamond" w:cs="Garamond"/>
          <w:sz w:val="22"/>
          <w:szCs w:val="22"/>
        </w:rPr>
        <w:t>, University of Notre Dame, $29,000/year for 5 years.</w:t>
      </w:r>
    </w:p>
    <w:p w14:paraId="3EE6742C" w14:textId="77777777" w:rsidR="006245D0" w:rsidRPr="005A6DF3" w:rsidRDefault="006245D0" w:rsidP="006245D0">
      <w:pPr>
        <w:ind w:left="720" w:hanging="720"/>
        <w:rPr>
          <w:rFonts w:ascii="Garamond" w:eastAsia="Garamond" w:hAnsi="Garamond" w:cs="Garamond"/>
          <w:i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>- awarded to ~2 students per department per year in recognition of outstanding performance in undergraduate studies and notable promise in graduate studies and professional life.</w:t>
      </w:r>
    </w:p>
    <w:p w14:paraId="2A039753" w14:textId="77777777" w:rsidR="006245D0" w:rsidRPr="005A6DF3" w:rsidRDefault="006245D0" w:rsidP="006245D0">
      <w:pPr>
        <w:rPr>
          <w:rFonts w:ascii="Garamond" w:eastAsia="Garamond" w:hAnsi="Garamond" w:cs="Garamond"/>
          <w:sz w:val="22"/>
          <w:szCs w:val="22"/>
        </w:rPr>
      </w:pPr>
    </w:p>
    <w:p w14:paraId="66D10EBC" w14:textId="77777777" w:rsidR="006245D0" w:rsidRPr="005A6DF3" w:rsidRDefault="006245D0" w:rsidP="00692D8E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Notre Dame Sociology Department Nominee for the </w:t>
      </w:r>
      <w:hyperlink r:id="rId30">
        <w:r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 xml:space="preserve">Dolores Zohrab Liebmann Graduate </w:t>
        </w:r>
      </w:hyperlink>
      <w:hyperlink r:id="rId31">
        <w:r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Fellowship</w:t>
        </w:r>
      </w:hyperlink>
      <w:r w:rsidRPr="005A6DF3">
        <w:rPr>
          <w:rFonts w:ascii="Garamond" w:eastAsia="Garamond" w:hAnsi="Garamond" w:cs="Garamond"/>
          <w:sz w:val="22"/>
          <w:szCs w:val="22"/>
        </w:rPr>
        <w:t>, 2020-</w:t>
      </w:r>
    </w:p>
    <w:p w14:paraId="7D2F3C5A" w14:textId="77777777" w:rsidR="006245D0" w:rsidRPr="005A6DF3" w:rsidRDefault="006245D0" w:rsidP="00692D8E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2021. </w:t>
      </w:r>
    </w:p>
    <w:p w14:paraId="182B44C8" w14:textId="77777777" w:rsidR="006245D0" w:rsidRPr="005A6DF3" w:rsidRDefault="006245D0" w:rsidP="006245D0">
      <w:pPr>
        <w:rPr>
          <w:rFonts w:ascii="Garamond" w:eastAsia="Garamond" w:hAnsi="Garamond" w:cs="Garamond"/>
          <w:b/>
          <w:sz w:val="22"/>
          <w:szCs w:val="22"/>
        </w:rPr>
      </w:pPr>
    </w:p>
    <w:p w14:paraId="4EFA5857" w14:textId="77777777" w:rsidR="006245D0" w:rsidRPr="005A6DF3" w:rsidRDefault="006245D0" w:rsidP="006245D0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The City of South Bend Common Council Award, 2019. </w:t>
      </w:r>
    </w:p>
    <w:p w14:paraId="1C6BBEBC" w14:textId="79311740" w:rsidR="006245D0" w:rsidRPr="005A6DF3" w:rsidRDefault="006245D0">
      <w:pPr>
        <w:rPr>
          <w:rFonts w:ascii="Garamond" w:eastAsia="Garamond" w:hAnsi="Garamond" w:cs="Garamond"/>
          <w:i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>- South Bend, Indiana Councilperson’s 2019 Activist Proclamation to honor local activists.</w:t>
      </w:r>
    </w:p>
    <w:p w14:paraId="00000057" w14:textId="72F1780B" w:rsidR="00D05D5D" w:rsidRPr="005A6DF3" w:rsidRDefault="00D05D5D">
      <w:pPr>
        <w:rPr>
          <w:rFonts w:ascii="Garamond" w:eastAsia="Garamond" w:hAnsi="Garamond" w:cs="Garamond"/>
        </w:rPr>
      </w:pPr>
    </w:p>
    <w:p w14:paraId="349732F6" w14:textId="77777777" w:rsidR="00624925" w:rsidRPr="005A6DF3" w:rsidRDefault="00624925">
      <w:pPr>
        <w:rPr>
          <w:rFonts w:ascii="Garamond" w:eastAsia="Garamond" w:hAnsi="Garamond" w:cs="Garamond"/>
        </w:rPr>
      </w:pPr>
    </w:p>
    <w:p w14:paraId="00000058" w14:textId="77777777" w:rsidR="00D05D5D" w:rsidRPr="005A6DF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5A6DF3">
        <w:rPr>
          <w:rFonts w:ascii="Garamond" w:eastAsia="Garamond" w:hAnsi="Garamond" w:cs="Garamond"/>
          <w:b/>
        </w:rPr>
        <w:t>GRANTS AND FELLOWSHIPS</w:t>
      </w:r>
      <w:r w:rsidRPr="005A6DF3">
        <w:rPr>
          <w:rFonts w:ascii="Garamond" w:eastAsia="Garamond" w:hAnsi="Garamond" w:cs="Garamond"/>
          <w:b/>
        </w:rPr>
        <w:tab/>
      </w:r>
    </w:p>
    <w:p w14:paraId="00000059" w14:textId="77777777" w:rsidR="00D05D5D" w:rsidRPr="005A6DF3" w:rsidRDefault="00D05D5D">
      <w:pPr>
        <w:rPr>
          <w:rFonts w:ascii="Garamond" w:eastAsia="Garamond" w:hAnsi="Garamond" w:cs="Garamond"/>
        </w:rPr>
      </w:pPr>
    </w:p>
    <w:p w14:paraId="22C6AD31" w14:textId="074CB11B" w:rsidR="00CD3880" w:rsidRPr="005A6DF3" w:rsidRDefault="00CD3880">
      <w:pPr>
        <w:rPr>
          <w:rFonts w:ascii="Garamond" w:eastAsia="Garamond" w:hAnsi="Garamond" w:cs="Garamond"/>
          <w:b/>
          <w:sz w:val="22"/>
          <w:szCs w:val="22"/>
        </w:rPr>
      </w:pPr>
      <w:r w:rsidRPr="005A6DF3">
        <w:rPr>
          <w:rFonts w:ascii="Garamond" w:eastAsia="Garamond" w:hAnsi="Garamond" w:cs="Garamond"/>
          <w:b/>
          <w:sz w:val="22"/>
          <w:szCs w:val="22"/>
        </w:rPr>
        <w:t>Internal – Bucknell University</w:t>
      </w:r>
    </w:p>
    <w:p w14:paraId="2432FA4E" w14:textId="3217DA06" w:rsidR="00CD3880" w:rsidRPr="005A6DF3" w:rsidRDefault="00CD3880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Griffith Fellowship for Start-Up Funds, 2023-2025, $15,000.</w:t>
      </w:r>
    </w:p>
    <w:p w14:paraId="7D58BFB0" w14:textId="77777777" w:rsidR="00CD3880" w:rsidRPr="005A6DF3" w:rsidRDefault="00CD3880">
      <w:pPr>
        <w:rPr>
          <w:rFonts w:ascii="Garamond" w:eastAsia="Garamond" w:hAnsi="Garamond" w:cs="Garamond"/>
          <w:b/>
          <w:sz w:val="22"/>
          <w:szCs w:val="22"/>
        </w:rPr>
      </w:pPr>
    </w:p>
    <w:p w14:paraId="0000005A" w14:textId="3AEEFC7B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b/>
          <w:sz w:val="22"/>
          <w:szCs w:val="22"/>
        </w:rPr>
        <w:t>Internal - University of Notre Dame</w:t>
      </w:r>
    </w:p>
    <w:p w14:paraId="0000005B" w14:textId="77777777" w:rsidR="00D05D5D" w:rsidRPr="005A6DF3" w:rsidRDefault="00CD0DE5">
      <w:pPr>
        <w:spacing w:line="276" w:lineRule="auto"/>
        <w:ind w:left="2160" w:hanging="216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Frazier Thompson Scholarship for Graduate Dissertation Research, 2020, $5,388.</w:t>
      </w:r>
    </w:p>
    <w:p w14:paraId="0000005C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Race and Ethnicity in the United States Research Grant, 2020, $5,000.</w:t>
      </w:r>
    </w:p>
    <w:p w14:paraId="0000005D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Graduate Student Union Conference Presentation Grant, 2019, $450.</w:t>
      </w:r>
    </w:p>
    <w:p w14:paraId="0000005E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Notebaert Professional Development Award, 2019, $1389.</w:t>
      </w:r>
    </w:p>
    <w:p w14:paraId="0000005F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Graduate Student Union Conference Presentation Grant, 2018, $450.</w:t>
      </w:r>
    </w:p>
    <w:p w14:paraId="00000060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Notebaert Professional Development Award, 2018, $1108.</w:t>
      </w:r>
    </w:p>
    <w:p w14:paraId="00000061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John J. Reilly Center for Science, Technology, and Values, 2018, $1400. </w:t>
      </w:r>
    </w:p>
    <w:p w14:paraId="00000062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63" w14:textId="77777777" w:rsidR="00D05D5D" w:rsidRPr="005A6DF3" w:rsidRDefault="00CD0DE5">
      <w:pPr>
        <w:rPr>
          <w:rFonts w:ascii="Garamond" w:eastAsia="Garamond" w:hAnsi="Garamond" w:cs="Garamond"/>
          <w:b/>
          <w:sz w:val="22"/>
          <w:szCs w:val="22"/>
        </w:rPr>
      </w:pPr>
      <w:r w:rsidRPr="005A6DF3">
        <w:rPr>
          <w:rFonts w:ascii="Garamond" w:eastAsia="Garamond" w:hAnsi="Garamond" w:cs="Garamond"/>
          <w:b/>
          <w:sz w:val="22"/>
          <w:szCs w:val="22"/>
        </w:rPr>
        <w:t>External</w:t>
      </w:r>
    </w:p>
    <w:p w14:paraId="399B3DED" w14:textId="77777777" w:rsidR="00662B40" w:rsidRPr="005A6DF3" w:rsidRDefault="00CD0DE5" w:rsidP="00662B40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Neighborhood Impact Research Study – Primary Investigator, City of South Bend Office of Community </w:t>
      </w:r>
    </w:p>
    <w:p w14:paraId="00000065" w14:textId="182AB62B" w:rsidR="00D05D5D" w:rsidRPr="005A6DF3" w:rsidRDefault="00CD0DE5" w:rsidP="00662B40">
      <w:pPr>
        <w:spacing w:line="276" w:lineRule="auto"/>
        <w:ind w:firstLine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Investment, 2018, $24,573.</w:t>
      </w:r>
    </w:p>
    <w:p w14:paraId="00000066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Lee Student Support Fund, Society for the Study of Social Problems, 2017, $200.</w:t>
      </w:r>
    </w:p>
    <w:p w14:paraId="00000067" w14:textId="736DA19F" w:rsidR="00D05D5D" w:rsidRPr="005A6DF3" w:rsidRDefault="00D05D5D">
      <w:pPr>
        <w:rPr>
          <w:rFonts w:ascii="Garamond" w:eastAsia="Garamond" w:hAnsi="Garamond" w:cs="Garamond"/>
        </w:rPr>
      </w:pPr>
    </w:p>
    <w:p w14:paraId="4FDE36F7" w14:textId="77777777" w:rsidR="00624925" w:rsidRPr="005A6DF3" w:rsidRDefault="00624925">
      <w:pPr>
        <w:rPr>
          <w:rFonts w:ascii="Garamond" w:eastAsia="Garamond" w:hAnsi="Garamond" w:cs="Garamond"/>
        </w:rPr>
      </w:pPr>
    </w:p>
    <w:p w14:paraId="00000068" w14:textId="77777777" w:rsidR="00D05D5D" w:rsidRPr="005A6DF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5A6DF3">
        <w:rPr>
          <w:rFonts w:ascii="Garamond" w:eastAsia="Garamond" w:hAnsi="Garamond" w:cs="Garamond"/>
          <w:b/>
        </w:rPr>
        <w:t>EDITORIAL EXPERIENCE</w:t>
      </w:r>
    </w:p>
    <w:p w14:paraId="00000069" w14:textId="77777777" w:rsidR="00D05D5D" w:rsidRPr="005A6DF3" w:rsidRDefault="00D05D5D">
      <w:pPr>
        <w:rPr>
          <w:rFonts w:ascii="Garamond" w:eastAsia="Garamond" w:hAnsi="Garamond" w:cs="Garamond"/>
        </w:rPr>
      </w:pPr>
    </w:p>
    <w:p w14:paraId="767E3185" w14:textId="1F39CB8F" w:rsidR="00D82AAC" w:rsidRDefault="00D82AAC">
      <w:pPr>
        <w:rPr>
          <w:rFonts w:ascii="Garamond" w:eastAsia="Garamond" w:hAnsi="Garamond" w:cs="Garamond"/>
          <w:b/>
          <w:sz w:val="22"/>
          <w:szCs w:val="22"/>
        </w:rPr>
      </w:pPr>
      <w:r>
        <w:rPr>
          <w:rFonts w:ascii="Garamond" w:eastAsia="Garamond" w:hAnsi="Garamond" w:cs="Garamond"/>
          <w:b/>
          <w:sz w:val="22"/>
          <w:szCs w:val="22"/>
        </w:rPr>
        <w:t>Faculty Editorial Board</w:t>
      </w:r>
    </w:p>
    <w:p w14:paraId="0742E41A" w14:textId="3D1782C6" w:rsidR="00D82AAC" w:rsidRPr="005A6DF3" w:rsidRDefault="00D82AAC" w:rsidP="00D82AAC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611B41">
        <w:rPr>
          <w:rFonts w:ascii="Garamond" w:eastAsia="Garamond" w:hAnsi="Garamond" w:cs="Garamond"/>
          <w:sz w:val="22"/>
          <w:szCs w:val="22"/>
        </w:rPr>
        <w:t>Bucknell University Press, Spring 2025-Fall 2025.</w:t>
      </w:r>
    </w:p>
    <w:p w14:paraId="1A0901F3" w14:textId="77777777" w:rsidR="00D82AAC" w:rsidRDefault="00D82AAC">
      <w:pPr>
        <w:rPr>
          <w:rFonts w:ascii="Garamond" w:eastAsia="Garamond" w:hAnsi="Garamond" w:cs="Garamond"/>
          <w:b/>
          <w:sz w:val="22"/>
          <w:szCs w:val="22"/>
        </w:rPr>
      </w:pPr>
    </w:p>
    <w:p w14:paraId="0000006A" w14:textId="71C03A01" w:rsidR="00D05D5D" w:rsidRPr="005A6DF3" w:rsidRDefault="00CD0DE5">
      <w:pPr>
        <w:rPr>
          <w:rFonts w:ascii="Garamond" w:eastAsia="Garamond" w:hAnsi="Garamond" w:cs="Garamond"/>
          <w:b/>
          <w:sz w:val="22"/>
          <w:szCs w:val="22"/>
        </w:rPr>
      </w:pPr>
      <w:r w:rsidRPr="005A6DF3">
        <w:rPr>
          <w:rFonts w:ascii="Garamond" w:eastAsia="Garamond" w:hAnsi="Garamond" w:cs="Garamond"/>
          <w:b/>
          <w:sz w:val="22"/>
          <w:szCs w:val="22"/>
        </w:rPr>
        <w:t>Assistant Editor</w:t>
      </w:r>
    </w:p>
    <w:p w14:paraId="0000006B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>American Sociological Review</w:t>
      </w:r>
      <w:r w:rsidRPr="005A6DF3">
        <w:rPr>
          <w:rFonts w:ascii="Garamond" w:eastAsia="Garamond" w:hAnsi="Garamond" w:cs="Garamond"/>
          <w:sz w:val="22"/>
          <w:szCs w:val="22"/>
        </w:rPr>
        <w:t>, University of Notre Dame, 2016 – 2017.</w:t>
      </w:r>
    </w:p>
    <w:p w14:paraId="0000006C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>Mobilizing Ideas,</w:t>
      </w:r>
      <w:r w:rsidRPr="005A6DF3">
        <w:rPr>
          <w:rFonts w:ascii="Garamond" w:eastAsia="Garamond" w:hAnsi="Garamond" w:cs="Garamond"/>
          <w:sz w:val="22"/>
          <w:szCs w:val="22"/>
        </w:rPr>
        <w:t xml:space="preserve"> Center for the Study of Social Movements, 2017 – 2019.</w:t>
      </w:r>
    </w:p>
    <w:p w14:paraId="0000006D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6E" w14:textId="77777777" w:rsidR="00D05D5D" w:rsidRPr="005A6DF3" w:rsidRDefault="00CD0DE5">
      <w:pPr>
        <w:rPr>
          <w:rFonts w:ascii="Garamond" w:eastAsia="Garamond" w:hAnsi="Garamond" w:cs="Garamond"/>
          <w:b/>
          <w:sz w:val="22"/>
          <w:szCs w:val="22"/>
        </w:rPr>
      </w:pPr>
      <w:r w:rsidRPr="005A6DF3">
        <w:rPr>
          <w:rFonts w:ascii="Garamond" w:eastAsia="Garamond" w:hAnsi="Garamond" w:cs="Garamond"/>
          <w:b/>
          <w:sz w:val="22"/>
          <w:szCs w:val="22"/>
        </w:rPr>
        <w:t>Coordinating Editor</w:t>
      </w:r>
    </w:p>
    <w:p w14:paraId="0000006F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>American Sociological Review</w:t>
      </w:r>
      <w:r w:rsidRPr="005A6DF3">
        <w:rPr>
          <w:rFonts w:ascii="Garamond" w:eastAsia="Garamond" w:hAnsi="Garamond" w:cs="Garamond"/>
          <w:sz w:val="22"/>
          <w:szCs w:val="22"/>
        </w:rPr>
        <w:t>, 2019 – 2020.</w:t>
      </w:r>
    </w:p>
    <w:p w14:paraId="00000070" w14:textId="2D51B613" w:rsidR="00D05D5D" w:rsidRPr="005A6DF3" w:rsidRDefault="00D05D5D">
      <w:pPr>
        <w:rPr>
          <w:rFonts w:ascii="Garamond" w:eastAsia="Garamond" w:hAnsi="Garamond" w:cs="Garamond"/>
        </w:rPr>
      </w:pPr>
    </w:p>
    <w:p w14:paraId="32C2BA30" w14:textId="77777777" w:rsidR="00624925" w:rsidRPr="005A6DF3" w:rsidRDefault="00624925">
      <w:pPr>
        <w:rPr>
          <w:rFonts w:ascii="Garamond" w:eastAsia="Garamond" w:hAnsi="Garamond" w:cs="Garamond"/>
        </w:rPr>
      </w:pPr>
    </w:p>
    <w:p w14:paraId="00000077" w14:textId="3DEBF4EA" w:rsidR="00D05D5D" w:rsidRPr="005A6DF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5A6DF3">
        <w:rPr>
          <w:rFonts w:ascii="Garamond" w:eastAsia="Garamond" w:hAnsi="Garamond" w:cs="Garamond"/>
          <w:b/>
        </w:rPr>
        <w:t>TEACHING</w:t>
      </w:r>
    </w:p>
    <w:p w14:paraId="00000078" w14:textId="77777777" w:rsidR="00D05D5D" w:rsidRPr="005A6DF3" w:rsidRDefault="00D05D5D">
      <w:pPr>
        <w:rPr>
          <w:rFonts w:ascii="Garamond" w:eastAsia="Garamond" w:hAnsi="Garamond" w:cs="Garamond"/>
          <w:b/>
        </w:rPr>
      </w:pPr>
    </w:p>
    <w:p w14:paraId="2C681D13" w14:textId="48EB3262" w:rsidR="00CF7B9D" w:rsidRPr="005A6DF3" w:rsidRDefault="00CF7B9D">
      <w:pPr>
        <w:rPr>
          <w:rFonts w:ascii="Garamond" w:eastAsia="Garamond" w:hAnsi="Garamond" w:cs="Garamond"/>
          <w:b/>
          <w:sz w:val="22"/>
          <w:szCs w:val="22"/>
        </w:rPr>
      </w:pPr>
      <w:r w:rsidRPr="005A6DF3">
        <w:rPr>
          <w:rFonts w:ascii="Garamond" w:eastAsia="Garamond" w:hAnsi="Garamond" w:cs="Garamond"/>
          <w:b/>
          <w:sz w:val="22"/>
          <w:szCs w:val="22"/>
        </w:rPr>
        <w:t>Bucknell University, Assistant Professor</w:t>
      </w:r>
    </w:p>
    <w:p w14:paraId="04DA5B82" w14:textId="55556C69" w:rsidR="00AD715C" w:rsidRPr="00611B41" w:rsidRDefault="00AD715C" w:rsidP="00CF15D7">
      <w:pPr>
        <w:rPr>
          <w:rFonts w:ascii="Garamond" w:eastAsia="Garamond" w:hAnsi="Garamond" w:cs="Garamond"/>
          <w:bCs/>
          <w:sz w:val="22"/>
          <w:szCs w:val="22"/>
        </w:rPr>
      </w:pPr>
      <w:r w:rsidRPr="005A6DF3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SOCI 365 – </w:t>
      </w:r>
      <w:r w:rsidR="00004117" w:rsidRPr="005A6DF3">
        <w:rPr>
          <w:rFonts w:ascii="Garamond" w:eastAsia="Garamond" w:hAnsi="Garamond" w:cs="Garamond"/>
          <w:bCs/>
          <w:i/>
          <w:iCs/>
          <w:sz w:val="22"/>
          <w:szCs w:val="22"/>
        </w:rPr>
        <w:t>Advanced Seminar in Sociology</w:t>
      </w:r>
      <w:r w:rsidRPr="005A6DF3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, </w:t>
      </w:r>
      <w:r w:rsidRPr="005A6DF3">
        <w:rPr>
          <w:rFonts w:ascii="Garamond" w:eastAsia="Garamond" w:hAnsi="Garamond" w:cs="Garamond"/>
          <w:bCs/>
          <w:sz w:val="22"/>
          <w:szCs w:val="22"/>
        </w:rPr>
        <w:t>Spring 2025</w:t>
      </w:r>
      <w:r w:rsidR="00D82AAC">
        <w:rPr>
          <w:rFonts w:ascii="Garamond" w:eastAsia="Garamond" w:hAnsi="Garamond" w:cs="Garamond"/>
          <w:bCs/>
          <w:sz w:val="22"/>
          <w:szCs w:val="22"/>
        </w:rPr>
        <w:t xml:space="preserve">, </w:t>
      </w:r>
      <w:r w:rsidR="00D82AAC" w:rsidRPr="00611B41">
        <w:rPr>
          <w:rFonts w:ascii="Garamond" w:eastAsia="Garamond" w:hAnsi="Garamond" w:cs="Garamond"/>
          <w:bCs/>
          <w:sz w:val="22"/>
          <w:szCs w:val="22"/>
        </w:rPr>
        <w:t>Fall 2025, Spring 2026</w:t>
      </w:r>
      <w:r w:rsidRPr="00611B41">
        <w:rPr>
          <w:rFonts w:ascii="Garamond" w:eastAsia="Garamond" w:hAnsi="Garamond" w:cs="Garamond"/>
          <w:bCs/>
          <w:sz w:val="22"/>
          <w:szCs w:val="22"/>
        </w:rPr>
        <w:t>.</w:t>
      </w:r>
    </w:p>
    <w:p w14:paraId="3A4045A4" w14:textId="3A116006" w:rsidR="003C0469" w:rsidRPr="00611B41" w:rsidRDefault="003C0469" w:rsidP="00CF15D7">
      <w:pPr>
        <w:rPr>
          <w:rFonts w:ascii="Garamond" w:eastAsia="Garamond" w:hAnsi="Garamond" w:cs="Garamond"/>
          <w:bCs/>
          <w:iCs/>
          <w:sz w:val="22"/>
          <w:szCs w:val="22"/>
        </w:rPr>
      </w:pPr>
      <w:r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SOCI 233 - Sociology of Social Problems, </w:t>
      </w:r>
      <w:r w:rsidRPr="00611B41">
        <w:rPr>
          <w:rFonts w:ascii="Garamond" w:eastAsia="Garamond" w:hAnsi="Garamond" w:cs="Garamond"/>
          <w:bCs/>
          <w:iCs/>
          <w:sz w:val="22"/>
          <w:szCs w:val="22"/>
        </w:rPr>
        <w:t>Spring 2024</w:t>
      </w:r>
      <w:r w:rsidR="00AD715C" w:rsidRPr="00611B41">
        <w:rPr>
          <w:rFonts w:ascii="Garamond" w:eastAsia="Garamond" w:hAnsi="Garamond" w:cs="Garamond"/>
          <w:bCs/>
          <w:iCs/>
          <w:sz w:val="22"/>
          <w:szCs w:val="22"/>
        </w:rPr>
        <w:t>.</w:t>
      </w:r>
    </w:p>
    <w:p w14:paraId="6AE4BDD8" w14:textId="70E7AAAA" w:rsidR="003C0469" w:rsidRPr="00611B41" w:rsidRDefault="003C0469" w:rsidP="00CF15D7">
      <w:pPr>
        <w:rPr>
          <w:rFonts w:ascii="Garamond" w:eastAsia="Garamond" w:hAnsi="Garamond" w:cs="Garamond"/>
          <w:bCs/>
          <w:iCs/>
          <w:sz w:val="22"/>
          <w:szCs w:val="22"/>
        </w:rPr>
      </w:pPr>
      <w:r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SOCI 255 - Drugs and the Carceral State through 'The Wire', </w:t>
      </w:r>
      <w:r w:rsidR="00AD715C" w:rsidRPr="00611B41">
        <w:rPr>
          <w:rFonts w:ascii="Garamond" w:eastAsia="Garamond" w:hAnsi="Garamond" w:cs="Garamond"/>
          <w:bCs/>
          <w:iCs/>
          <w:sz w:val="22"/>
          <w:szCs w:val="22"/>
        </w:rPr>
        <w:t>Spring</w:t>
      </w:r>
      <w:r w:rsidRPr="00611B41">
        <w:rPr>
          <w:rFonts w:ascii="Garamond" w:eastAsia="Garamond" w:hAnsi="Garamond" w:cs="Garamond"/>
          <w:bCs/>
          <w:iCs/>
          <w:sz w:val="22"/>
          <w:szCs w:val="22"/>
        </w:rPr>
        <w:t xml:space="preserve"> 2024</w:t>
      </w:r>
      <w:r w:rsidR="00AD715C" w:rsidRPr="00611B41">
        <w:rPr>
          <w:rFonts w:ascii="Garamond" w:eastAsia="Garamond" w:hAnsi="Garamond" w:cs="Garamond"/>
          <w:bCs/>
          <w:iCs/>
          <w:sz w:val="22"/>
          <w:szCs w:val="22"/>
        </w:rPr>
        <w:t>, Spring 2025</w:t>
      </w:r>
      <w:r w:rsidR="00611B41">
        <w:rPr>
          <w:rFonts w:ascii="Garamond" w:eastAsia="Garamond" w:hAnsi="Garamond" w:cs="Garamond"/>
          <w:bCs/>
          <w:iCs/>
          <w:sz w:val="22"/>
          <w:szCs w:val="22"/>
        </w:rPr>
        <w:t>, Fall 2026</w:t>
      </w:r>
      <w:r w:rsidRPr="00611B41">
        <w:rPr>
          <w:rFonts w:ascii="Garamond" w:eastAsia="Garamond" w:hAnsi="Garamond" w:cs="Garamond"/>
          <w:bCs/>
          <w:iCs/>
          <w:sz w:val="22"/>
          <w:szCs w:val="22"/>
        </w:rPr>
        <w:t>.</w:t>
      </w:r>
    </w:p>
    <w:p w14:paraId="566AB507" w14:textId="563BD452" w:rsidR="00CF15D7" w:rsidRPr="00611B41" w:rsidRDefault="003C0469" w:rsidP="00CF15D7">
      <w:pPr>
        <w:rPr>
          <w:rFonts w:ascii="Garamond" w:eastAsia="Garamond" w:hAnsi="Garamond" w:cs="Garamond"/>
          <w:bCs/>
          <w:iCs/>
          <w:sz w:val="22"/>
          <w:szCs w:val="22"/>
        </w:rPr>
      </w:pPr>
      <w:r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SOCI/ANTH 201 - </w:t>
      </w:r>
      <w:r w:rsidR="00CF15D7"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Field Research in Local Communities, </w:t>
      </w:r>
      <w:proofErr w:type="gramStart"/>
      <w:r w:rsidR="00CF15D7" w:rsidRPr="00611B41">
        <w:rPr>
          <w:rFonts w:ascii="Garamond" w:eastAsia="Garamond" w:hAnsi="Garamond" w:cs="Garamond"/>
          <w:bCs/>
          <w:iCs/>
          <w:sz w:val="22"/>
          <w:szCs w:val="22"/>
        </w:rPr>
        <w:t>Fall</w:t>
      </w:r>
      <w:proofErr w:type="gramEnd"/>
      <w:r w:rsidR="00CF15D7" w:rsidRPr="00611B41">
        <w:rPr>
          <w:rFonts w:ascii="Garamond" w:eastAsia="Garamond" w:hAnsi="Garamond" w:cs="Garamond"/>
          <w:bCs/>
          <w:iCs/>
          <w:sz w:val="22"/>
          <w:szCs w:val="22"/>
        </w:rPr>
        <w:t xml:space="preserve"> 2023</w:t>
      </w:r>
      <w:r w:rsidR="00D82AAC" w:rsidRPr="00611B41">
        <w:rPr>
          <w:rFonts w:ascii="Garamond" w:eastAsia="Garamond" w:hAnsi="Garamond" w:cs="Garamond"/>
          <w:bCs/>
          <w:iCs/>
          <w:sz w:val="22"/>
          <w:szCs w:val="22"/>
        </w:rPr>
        <w:t>, Fall 2025</w:t>
      </w:r>
      <w:r w:rsidR="001C0A54" w:rsidRPr="00611B41">
        <w:rPr>
          <w:rFonts w:ascii="Garamond" w:eastAsia="Garamond" w:hAnsi="Garamond" w:cs="Garamond"/>
          <w:bCs/>
          <w:iCs/>
          <w:sz w:val="22"/>
          <w:szCs w:val="22"/>
        </w:rPr>
        <w:t>.</w:t>
      </w:r>
    </w:p>
    <w:p w14:paraId="43F473E5" w14:textId="706410AC" w:rsidR="00CF15D7" w:rsidRPr="00611B41" w:rsidRDefault="003C0469" w:rsidP="00CF15D7">
      <w:pPr>
        <w:rPr>
          <w:rFonts w:ascii="Garamond" w:eastAsia="Garamond" w:hAnsi="Garamond" w:cs="Garamond"/>
          <w:bCs/>
          <w:iCs/>
          <w:sz w:val="22"/>
          <w:szCs w:val="22"/>
        </w:rPr>
      </w:pPr>
      <w:r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SOCI 342 - </w:t>
      </w:r>
      <w:r w:rsidR="00CF15D7"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White Privilege and Whiteness Seminar, </w:t>
      </w:r>
      <w:r w:rsidR="00CF15D7" w:rsidRPr="00611B41">
        <w:rPr>
          <w:rFonts w:ascii="Garamond" w:eastAsia="Garamond" w:hAnsi="Garamond" w:cs="Garamond"/>
          <w:bCs/>
          <w:iCs/>
          <w:sz w:val="22"/>
          <w:szCs w:val="22"/>
        </w:rPr>
        <w:t>Spring 2023</w:t>
      </w:r>
      <w:r w:rsidR="001C0A54" w:rsidRPr="00611B41">
        <w:rPr>
          <w:rFonts w:ascii="Garamond" w:eastAsia="Garamond" w:hAnsi="Garamond" w:cs="Garamond"/>
          <w:bCs/>
          <w:iCs/>
          <w:sz w:val="22"/>
          <w:szCs w:val="22"/>
        </w:rPr>
        <w:t>.</w:t>
      </w:r>
    </w:p>
    <w:p w14:paraId="140EECA3" w14:textId="30493FED" w:rsidR="00CF15D7" w:rsidRPr="00611B41" w:rsidRDefault="003C0469" w:rsidP="00D82AAC">
      <w:pPr>
        <w:ind w:left="720" w:hanging="720"/>
        <w:rPr>
          <w:rFonts w:ascii="Garamond" w:eastAsia="Garamond" w:hAnsi="Garamond" w:cs="Garamond"/>
          <w:bCs/>
          <w:iCs/>
          <w:sz w:val="22"/>
          <w:szCs w:val="22"/>
        </w:rPr>
      </w:pPr>
      <w:r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SOCI 236 - </w:t>
      </w:r>
      <w:r w:rsidR="00CF15D7"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Social Movements and Collective Action: Contemporary Society and Implications for Social Change, </w:t>
      </w:r>
      <w:r w:rsidR="00CF15D7" w:rsidRPr="00611B41">
        <w:rPr>
          <w:rFonts w:ascii="Garamond" w:eastAsia="Garamond" w:hAnsi="Garamond" w:cs="Garamond"/>
          <w:bCs/>
          <w:iCs/>
          <w:sz w:val="22"/>
          <w:szCs w:val="22"/>
        </w:rPr>
        <w:t>Sp</w:t>
      </w:r>
      <w:r w:rsidR="00D82AAC" w:rsidRPr="00611B41">
        <w:rPr>
          <w:rFonts w:ascii="Garamond" w:eastAsia="Garamond" w:hAnsi="Garamond" w:cs="Garamond"/>
          <w:bCs/>
          <w:iCs/>
          <w:sz w:val="22"/>
          <w:szCs w:val="22"/>
        </w:rPr>
        <w:t>ring</w:t>
      </w:r>
      <w:r w:rsidRPr="00611B41">
        <w:rPr>
          <w:rFonts w:ascii="Garamond" w:eastAsia="Garamond" w:hAnsi="Garamond" w:cs="Garamond"/>
          <w:bCs/>
          <w:iCs/>
          <w:sz w:val="22"/>
          <w:szCs w:val="22"/>
        </w:rPr>
        <w:t xml:space="preserve"> </w:t>
      </w:r>
      <w:r w:rsidR="00CF15D7" w:rsidRPr="00611B41">
        <w:rPr>
          <w:rFonts w:ascii="Garamond" w:eastAsia="Garamond" w:hAnsi="Garamond" w:cs="Garamond"/>
          <w:bCs/>
          <w:iCs/>
          <w:sz w:val="22"/>
          <w:szCs w:val="22"/>
        </w:rPr>
        <w:t>2023</w:t>
      </w:r>
      <w:r w:rsidR="00D82AAC" w:rsidRPr="00611B41">
        <w:rPr>
          <w:rFonts w:ascii="Garamond" w:eastAsia="Garamond" w:hAnsi="Garamond" w:cs="Garamond"/>
          <w:bCs/>
          <w:iCs/>
          <w:sz w:val="22"/>
          <w:szCs w:val="22"/>
        </w:rPr>
        <w:t>, Fall 2025</w:t>
      </w:r>
      <w:r w:rsidR="001C0A54" w:rsidRPr="00611B41">
        <w:rPr>
          <w:rFonts w:ascii="Garamond" w:eastAsia="Garamond" w:hAnsi="Garamond" w:cs="Garamond"/>
          <w:bCs/>
          <w:iCs/>
          <w:sz w:val="22"/>
          <w:szCs w:val="22"/>
        </w:rPr>
        <w:t>.</w:t>
      </w:r>
    </w:p>
    <w:p w14:paraId="01F8B551" w14:textId="6D76C8AD" w:rsidR="00CF7B9D" w:rsidRPr="00611B41" w:rsidRDefault="003C0469">
      <w:pPr>
        <w:rPr>
          <w:rFonts w:ascii="Garamond" w:eastAsia="Garamond" w:hAnsi="Garamond" w:cs="Garamond"/>
          <w:bCs/>
          <w:i/>
          <w:iCs/>
          <w:sz w:val="22"/>
          <w:szCs w:val="22"/>
        </w:rPr>
      </w:pPr>
      <w:r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SOCI 100 - </w:t>
      </w:r>
      <w:r w:rsidR="00CF7B9D"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Introduction to Sociology, </w:t>
      </w:r>
      <w:proofErr w:type="gramStart"/>
      <w:r w:rsidR="00CF7B9D" w:rsidRPr="00611B41">
        <w:rPr>
          <w:rFonts w:ascii="Garamond" w:eastAsia="Garamond" w:hAnsi="Garamond" w:cs="Garamond"/>
          <w:bCs/>
          <w:iCs/>
          <w:sz w:val="22"/>
          <w:szCs w:val="22"/>
        </w:rPr>
        <w:t>Fall</w:t>
      </w:r>
      <w:proofErr w:type="gramEnd"/>
      <w:r w:rsidR="00CF7B9D" w:rsidRPr="00611B41">
        <w:rPr>
          <w:rFonts w:ascii="Garamond" w:eastAsia="Garamond" w:hAnsi="Garamond" w:cs="Garamond"/>
          <w:bCs/>
          <w:iCs/>
          <w:sz w:val="22"/>
          <w:szCs w:val="22"/>
        </w:rPr>
        <w:t xml:space="preserve"> 2022</w:t>
      </w:r>
      <w:r w:rsidR="00956CA6" w:rsidRPr="00611B41">
        <w:rPr>
          <w:rFonts w:ascii="Garamond" w:eastAsia="Garamond" w:hAnsi="Garamond" w:cs="Garamond"/>
          <w:bCs/>
          <w:iCs/>
          <w:sz w:val="22"/>
          <w:szCs w:val="22"/>
        </w:rPr>
        <w:t>, Spring 2023</w:t>
      </w:r>
      <w:r w:rsidR="00CF15D7" w:rsidRPr="00611B41">
        <w:rPr>
          <w:rFonts w:ascii="Garamond" w:eastAsia="Garamond" w:hAnsi="Garamond" w:cs="Garamond"/>
          <w:bCs/>
          <w:iCs/>
          <w:sz w:val="22"/>
          <w:szCs w:val="22"/>
        </w:rPr>
        <w:t>, Fall 2023</w:t>
      </w:r>
      <w:r w:rsidRPr="00611B41">
        <w:rPr>
          <w:rFonts w:ascii="Garamond" w:eastAsia="Garamond" w:hAnsi="Garamond" w:cs="Garamond"/>
          <w:bCs/>
          <w:iCs/>
          <w:sz w:val="22"/>
          <w:szCs w:val="22"/>
        </w:rPr>
        <w:t>, Spring 2024</w:t>
      </w:r>
      <w:r w:rsidR="00AD715C" w:rsidRPr="00611B41">
        <w:rPr>
          <w:rFonts w:ascii="Garamond" w:eastAsia="Garamond" w:hAnsi="Garamond" w:cs="Garamond"/>
          <w:bCs/>
          <w:iCs/>
          <w:sz w:val="22"/>
          <w:szCs w:val="22"/>
        </w:rPr>
        <w:t>, Spring 2025</w:t>
      </w:r>
      <w:r w:rsidR="00D82AAC" w:rsidRPr="00611B41">
        <w:rPr>
          <w:rFonts w:ascii="Garamond" w:eastAsia="Garamond" w:hAnsi="Garamond" w:cs="Garamond"/>
          <w:bCs/>
          <w:iCs/>
          <w:sz w:val="22"/>
          <w:szCs w:val="22"/>
        </w:rPr>
        <w:t>, Spring 2026</w:t>
      </w:r>
      <w:r w:rsidR="00AD715C" w:rsidRPr="00611B41">
        <w:rPr>
          <w:rFonts w:ascii="Garamond" w:eastAsia="Garamond" w:hAnsi="Garamond" w:cs="Garamond"/>
          <w:bCs/>
          <w:iCs/>
          <w:sz w:val="22"/>
          <w:szCs w:val="22"/>
        </w:rPr>
        <w:t>.</w:t>
      </w:r>
    </w:p>
    <w:p w14:paraId="48281749" w14:textId="307B0C84" w:rsidR="00CF7B9D" w:rsidRPr="005A6DF3" w:rsidRDefault="003C0469">
      <w:pPr>
        <w:rPr>
          <w:rFonts w:ascii="Garamond" w:eastAsia="Garamond" w:hAnsi="Garamond" w:cs="Garamond"/>
          <w:bCs/>
          <w:i/>
          <w:iCs/>
          <w:sz w:val="22"/>
          <w:szCs w:val="22"/>
        </w:rPr>
      </w:pPr>
      <w:r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lastRenderedPageBreak/>
        <w:t xml:space="preserve">SOCI 243 - </w:t>
      </w:r>
      <w:r w:rsidR="00CF7B9D" w:rsidRPr="00611B41">
        <w:rPr>
          <w:rFonts w:ascii="Garamond" w:eastAsia="Garamond" w:hAnsi="Garamond" w:cs="Garamond"/>
          <w:bCs/>
          <w:i/>
          <w:iCs/>
          <w:sz w:val="22"/>
          <w:szCs w:val="22"/>
        </w:rPr>
        <w:t xml:space="preserve">Race and Ethnicity, </w:t>
      </w:r>
      <w:proofErr w:type="gramStart"/>
      <w:r w:rsidR="00CF7B9D" w:rsidRPr="00611B41">
        <w:rPr>
          <w:rFonts w:ascii="Garamond" w:eastAsia="Garamond" w:hAnsi="Garamond" w:cs="Garamond"/>
          <w:bCs/>
          <w:iCs/>
          <w:sz w:val="22"/>
          <w:szCs w:val="22"/>
        </w:rPr>
        <w:t>Fall</w:t>
      </w:r>
      <w:proofErr w:type="gramEnd"/>
      <w:r w:rsidR="00CF7B9D" w:rsidRPr="00611B41">
        <w:rPr>
          <w:rFonts w:ascii="Garamond" w:eastAsia="Garamond" w:hAnsi="Garamond" w:cs="Garamond"/>
          <w:bCs/>
          <w:iCs/>
          <w:sz w:val="22"/>
          <w:szCs w:val="22"/>
        </w:rPr>
        <w:t xml:space="preserve"> 2022</w:t>
      </w:r>
      <w:r w:rsidR="00611B41">
        <w:rPr>
          <w:rFonts w:ascii="Garamond" w:eastAsia="Garamond" w:hAnsi="Garamond" w:cs="Garamond"/>
          <w:bCs/>
          <w:iCs/>
          <w:sz w:val="22"/>
          <w:szCs w:val="22"/>
        </w:rPr>
        <w:t>, Fall 2026</w:t>
      </w:r>
      <w:r w:rsidR="001C0A54" w:rsidRPr="00611B41">
        <w:rPr>
          <w:rFonts w:ascii="Garamond" w:eastAsia="Garamond" w:hAnsi="Garamond" w:cs="Garamond"/>
          <w:bCs/>
          <w:iCs/>
          <w:sz w:val="22"/>
          <w:szCs w:val="22"/>
        </w:rPr>
        <w:t>.</w:t>
      </w:r>
    </w:p>
    <w:p w14:paraId="1E49298C" w14:textId="77777777" w:rsidR="00CF7B9D" w:rsidRPr="005A6DF3" w:rsidRDefault="00CF7B9D">
      <w:pPr>
        <w:rPr>
          <w:rFonts w:ascii="Garamond" w:eastAsia="Garamond" w:hAnsi="Garamond" w:cs="Garamond"/>
          <w:b/>
          <w:sz w:val="22"/>
          <w:szCs w:val="22"/>
        </w:rPr>
      </w:pPr>
    </w:p>
    <w:p w14:paraId="00000079" w14:textId="31302005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b/>
          <w:sz w:val="22"/>
          <w:szCs w:val="22"/>
        </w:rPr>
        <w:t>University of Notre Dame, Instructor</w:t>
      </w:r>
    </w:p>
    <w:p w14:paraId="0000007A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i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 xml:space="preserve">Introduction to Social Problems, </w:t>
      </w:r>
      <w:r w:rsidRPr="005A6DF3">
        <w:rPr>
          <w:rFonts w:ascii="Garamond" w:eastAsia="Garamond" w:hAnsi="Garamond" w:cs="Garamond"/>
          <w:sz w:val="22"/>
          <w:szCs w:val="22"/>
        </w:rPr>
        <w:t>Spring 2020.</w:t>
      </w:r>
    </w:p>
    <w:p w14:paraId="0000007B" w14:textId="30DDF87C" w:rsidR="00D05D5D" w:rsidRPr="005A6DF3" w:rsidRDefault="00CD0DE5">
      <w:pPr>
        <w:spacing w:line="276" w:lineRule="auto"/>
        <w:rPr>
          <w:rFonts w:ascii="Garamond" w:eastAsia="Garamond" w:hAnsi="Garamond" w:cs="Garamond"/>
          <w:i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 xml:space="preserve">Moreau First Year Experience, </w:t>
      </w:r>
      <w:r w:rsidRPr="005A6DF3">
        <w:rPr>
          <w:rFonts w:ascii="Garamond" w:eastAsia="Garamond" w:hAnsi="Garamond" w:cs="Garamond"/>
          <w:sz w:val="22"/>
          <w:szCs w:val="22"/>
        </w:rPr>
        <w:t>Spring</w:t>
      </w:r>
      <w:r w:rsidRPr="005A6DF3">
        <w:rPr>
          <w:rFonts w:ascii="Garamond" w:eastAsia="Garamond" w:hAnsi="Garamond" w:cs="Garamond"/>
          <w:i/>
          <w:sz w:val="22"/>
          <w:szCs w:val="22"/>
        </w:rPr>
        <w:t xml:space="preserve"> </w:t>
      </w:r>
      <w:r w:rsidRPr="005A6DF3">
        <w:rPr>
          <w:rFonts w:ascii="Garamond" w:eastAsia="Garamond" w:hAnsi="Garamond" w:cs="Garamond"/>
          <w:sz w:val="22"/>
          <w:szCs w:val="22"/>
        </w:rPr>
        <w:t>2016</w:t>
      </w:r>
      <w:r w:rsidR="00A763E0" w:rsidRPr="005A6DF3">
        <w:rPr>
          <w:rFonts w:ascii="Garamond" w:eastAsia="Garamond" w:hAnsi="Garamond" w:cs="Garamond"/>
          <w:sz w:val="22"/>
          <w:szCs w:val="22"/>
        </w:rPr>
        <w:t>; Fall 2015.</w:t>
      </w:r>
    </w:p>
    <w:p w14:paraId="0000007C" w14:textId="228A5B51" w:rsidR="00D05D5D" w:rsidRPr="005A6DF3" w:rsidRDefault="00CD0DE5">
      <w:pPr>
        <w:spacing w:line="276" w:lineRule="auto"/>
        <w:rPr>
          <w:rFonts w:ascii="Garamond" w:eastAsia="Garamond" w:hAnsi="Garamond" w:cs="Garamond"/>
          <w:i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 xml:space="preserve">White Privilege Seminar, </w:t>
      </w:r>
      <w:r w:rsidRPr="005A6DF3">
        <w:rPr>
          <w:rFonts w:ascii="Garamond" w:eastAsia="Garamond" w:hAnsi="Garamond" w:cs="Garamond"/>
          <w:sz w:val="22"/>
          <w:szCs w:val="22"/>
        </w:rPr>
        <w:t>Spring</w:t>
      </w:r>
      <w:r w:rsidRPr="005A6DF3">
        <w:rPr>
          <w:rFonts w:ascii="Garamond" w:eastAsia="Garamond" w:hAnsi="Garamond" w:cs="Garamond"/>
          <w:i/>
          <w:sz w:val="22"/>
          <w:szCs w:val="22"/>
        </w:rPr>
        <w:t xml:space="preserve"> </w:t>
      </w:r>
      <w:r w:rsidRPr="005A6DF3">
        <w:rPr>
          <w:rFonts w:ascii="Garamond" w:eastAsia="Garamond" w:hAnsi="Garamond" w:cs="Garamond"/>
          <w:sz w:val="22"/>
          <w:szCs w:val="22"/>
        </w:rPr>
        <w:t>2016</w:t>
      </w:r>
      <w:r w:rsidR="00A763E0" w:rsidRPr="005A6DF3">
        <w:rPr>
          <w:rFonts w:ascii="Garamond" w:eastAsia="Garamond" w:hAnsi="Garamond" w:cs="Garamond"/>
          <w:sz w:val="22"/>
          <w:szCs w:val="22"/>
        </w:rPr>
        <w:t>; Spring 2015.</w:t>
      </w:r>
    </w:p>
    <w:p w14:paraId="0000007F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80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b/>
          <w:sz w:val="22"/>
          <w:szCs w:val="22"/>
        </w:rPr>
      </w:pPr>
      <w:r w:rsidRPr="005A6DF3">
        <w:rPr>
          <w:rFonts w:ascii="Garamond" w:eastAsia="Garamond" w:hAnsi="Garamond" w:cs="Garamond"/>
          <w:b/>
          <w:sz w:val="22"/>
          <w:szCs w:val="22"/>
        </w:rPr>
        <w:t>University of Notre Dame, Teaching Assistant</w:t>
      </w:r>
      <w:r w:rsidRPr="005A6DF3">
        <w:rPr>
          <w:rFonts w:ascii="Garamond" w:eastAsia="Garamond" w:hAnsi="Garamond" w:cs="Garamond"/>
          <w:b/>
          <w:sz w:val="22"/>
          <w:szCs w:val="22"/>
        </w:rPr>
        <w:tab/>
      </w:r>
      <w:r w:rsidRPr="005A6DF3">
        <w:rPr>
          <w:rFonts w:ascii="Garamond" w:eastAsia="Garamond" w:hAnsi="Garamond" w:cs="Garamond"/>
          <w:b/>
          <w:sz w:val="22"/>
          <w:szCs w:val="22"/>
        </w:rPr>
        <w:tab/>
      </w:r>
    </w:p>
    <w:p w14:paraId="00000081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b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 xml:space="preserve">Marriage and the Family, </w:t>
      </w:r>
      <w:r w:rsidRPr="005A6DF3">
        <w:rPr>
          <w:rFonts w:ascii="Garamond" w:eastAsia="Garamond" w:hAnsi="Garamond" w:cs="Garamond"/>
          <w:sz w:val="22"/>
          <w:szCs w:val="22"/>
        </w:rPr>
        <w:t>Spring</w:t>
      </w:r>
      <w:r w:rsidRPr="005A6DF3">
        <w:rPr>
          <w:rFonts w:ascii="Garamond" w:eastAsia="Garamond" w:hAnsi="Garamond" w:cs="Garamond"/>
          <w:i/>
          <w:sz w:val="22"/>
          <w:szCs w:val="22"/>
        </w:rPr>
        <w:t xml:space="preserve"> </w:t>
      </w:r>
      <w:r w:rsidRPr="005A6DF3">
        <w:rPr>
          <w:rFonts w:ascii="Garamond" w:eastAsia="Garamond" w:hAnsi="Garamond" w:cs="Garamond"/>
          <w:sz w:val="22"/>
          <w:szCs w:val="22"/>
        </w:rPr>
        <w:t>2019.</w:t>
      </w:r>
    </w:p>
    <w:p w14:paraId="00000082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i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 xml:space="preserve">Introduction to Criminology, </w:t>
      </w:r>
      <w:r w:rsidRPr="005A6DF3">
        <w:rPr>
          <w:rFonts w:ascii="Garamond" w:eastAsia="Garamond" w:hAnsi="Garamond" w:cs="Garamond"/>
          <w:sz w:val="22"/>
          <w:szCs w:val="22"/>
        </w:rPr>
        <w:t>Fall</w:t>
      </w:r>
      <w:r w:rsidRPr="005A6DF3">
        <w:rPr>
          <w:rFonts w:ascii="Garamond" w:eastAsia="Garamond" w:hAnsi="Garamond" w:cs="Garamond"/>
          <w:i/>
          <w:sz w:val="22"/>
          <w:szCs w:val="22"/>
        </w:rPr>
        <w:t xml:space="preserve"> </w:t>
      </w:r>
      <w:r w:rsidRPr="005A6DF3">
        <w:rPr>
          <w:rFonts w:ascii="Garamond" w:eastAsia="Garamond" w:hAnsi="Garamond" w:cs="Garamond"/>
          <w:sz w:val="22"/>
          <w:szCs w:val="22"/>
        </w:rPr>
        <w:t>2018.</w:t>
      </w:r>
    </w:p>
    <w:p w14:paraId="00000083" w14:textId="6B55D9F3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i/>
          <w:sz w:val="22"/>
          <w:szCs w:val="22"/>
        </w:rPr>
        <w:t xml:space="preserve">Foundations of Sociological Theory, </w:t>
      </w:r>
      <w:r w:rsidRPr="005A6DF3">
        <w:rPr>
          <w:rFonts w:ascii="Garamond" w:eastAsia="Garamond" w:hAnsi="Garamond" w:cs="Garamond"/>
          <w:sz w:val="22"/>
          <w:szCs w:val="22"/>
        </w:rPr>
        <w:t>Fall</w:t>
      </w:r>
      <w:r w:rsidRPr="005A6DF3">
        <w:rPr>
          <w:rFonts w:ascii="Garamond" w:eastAsia="Garamond" w:hAnsi="Garamond" w:cs="Garamond"/>
          <w:i/>
          <w:sz w:val="22"/>
          <w:szCs w:val="22"/>
        </w:rPr>
        <w:t xml:space="preserve"> </w:t>
      </w:r>
      <w:r w:rsidRPr="005A6DF3">
        <w:rPr>
          <w:rFonts w:ascii="Garamond" w:eastAsia="Garamond" w:hAnsi="Garamond" w:cs="Garamond"/>
          <w:sz w:val="22"/>
          <w:szCs w:val="22"/>
        </w:rPr>
        <w:t>2018.</w:t>
      </w:r>
    </w:p>
    <w:p w14:paraId="5797281A" w14:textId="637DEDA4" w:rsidR="006245D0" w:rsidRPr="005A6DF3" w:rsidRDefault="006245D0">
      <w:pPr>
        <w:spacing w:line="276" w:lineRule="auto"/>
        <w:rPr>
          <w:rFonts w:ascii="Garamond" w:eastAsia="Garamond" w:hAnsi="Garamond" w:cs="Garamond"/>
          <w:sz w:val="22"/>
          <w:szCs w:val="22"/>
        </w:rPr>
      </w:pPr>
    </w:p>
    <w:p w14:paraId="7112A283" w14:textId="77777777" w:rsidR="00624925" w:rsidRPr="005A6DF3" w:rsidRDefault="0062492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</w:p>
    <w:p w14:paraId="00000086" w14:textId="77777777" w:rsidR="00D05D5D" w:rsidRPr="005A6DF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5A6DF3">
        <w:rPr>
          <w:rFonts w:ascii="Garamond" w:eastAsia="Garamond" w:hAnsi="Garamond" w:cs="Garamond"/>
          <w:b/>
        </w:rPr>
        <w:t>CONFERENCE PRESENTATIONS</w:t>
      </w:r>
      <w:r w:rsidRPr="005A6DF3">
        <w:rPr>
          <w:rFonts w:ascii="Garamond" w:eastAsia="Garamond" w:hAnsi="Garamond" w:cs="Garamond"/>
          <w:b/>
        </w:rPr>
        <w:tab/>
      </w:r>
    </w:p>
    <w:p w14:paraId="49A22E11" w14:textId="3AB108A4" w:rsidR="00F01A34" w:rsidRPr="005A6DF3" w:rsidRDefault="00F01A34">
      <w:pPr>
        <w:rPr>
          <w:rFonts w:ascii="Garamond" w:eastAsia="Garamond" w:hAnsi="Garamond" w:cs="Garamond"/>
        </w:rPr>
      </w:pPr>
    </w:p>
    <w:p w14:paraId="1743950F" w14:textId="3AF0670D" w:rsidR="00F01A34" w:rsidRPr="005A6DF3" w:rsidRDefault="00F01A34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Mo’ Money; Mo’ Problems: How Resources and Political Opportunity Strain Activist Organizations,” ASA Annual Meeting, Section on Sociological Practice and Public Sociology</w:t>
      </w:r>
      <w:r w:rsidR="00932105" w:rsidRPr="005A6DF3">
        <w:rPr>
          <w:rFonts w:ascii="Garamond" w:eastAsia="Garamond" w:hAnsi="Garamond" w:cs="Garamond"/>
          <w:sz w:val="22"/>
          <w:szCs w:val="22"/>
        </w:rPr>
        <w:t>,</w:t>
      </w:r>
      <w:r w:rsidRPr="005A6DF3">
        <w:rPr>
          <w:rFonts w:ascii="Garamond" w:eastAsia="Garamond" w:hAnsi="Garamond" w:cs="Garamond"/>
          <w:sz w:val="22"/>
          <w:szCs w:val="22"/>
        </w:rPr>
        <w:t xml:space="preserve"> </w:t>
      </w:r>
      <w:r w:rsidR="00932105" w:rsidRPr="005A6DF3">
        <w:rPr>
          <w:rFonts w:ascii="Garamond" w:eastAsia="Garamond" w:hAnsi="Garamond" w:cs="Garamond"/>
          <w:sz w:val="22"/>
          <w:szCs w:val="22"/>
        </w:rPr>
        <w:t xml:space="preserve">Chicago, IL, </w:t>
      </w:r>
      <w:r w:rsidRPr="005A6DF3">
        <w:rPr>
          <w:rFonts w:ascii="Garamond" w:eastAsia="Garamond" w:hAnsi="Garamond" w:cs="Garamond"/>
          <w:sz w:val="22"/>
          <w:szCs w:val="22"/>
        </w:rPr>
        <w:t>Aug. 2025.</w:t>
      </w:r>
    </w:p>
    <w:p w14:paraId="0D43DA24" w14:textId="77777777" w:rsidR="00F01A34" w:rsidRPr="005A6DF3" w:rsidRDefault="00F01A34">
      <w:pPr>
        <w:rPr>
          <w:rFonts w:ascii="Garamond" w:eastAsia="Garamond" w:hAnsi="Garamond" w:cs="Garamond"/>
          <w:sz w:val="22"/>
          <w:szCs w:val="22"/>
        </w:rPr>
      </w:pPr>
    </w:p>
    <w:p w14:paraId="4DDBC5C0" w14:textId="075FF2FA" w:rsidR="002F0B25" w:rsidRPr="005A6DF3" w:rsidRDefault="002F0B2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A Theory of Racial Collateral: How White Elites Sacrificing Poor White People Upholds Racial Hierarchy,</w:t>
      </w:r>
      <w:r w:rsidR="00DB4A8C" w:rsidRPr="005A6DF3">
        <w:rPr>
          <w:rFonts w:ascii="Garamond" w:eastAsia="Garamond" w:hAnsi="Garamond" w:cs="Garamond"/>
          <w:sz w:val="22"/>
          <w:szCs w:val="22"/>
        </w:rPr>
        <w:t xml:space="preserve"> </w:t>
      </w:r>
      <w:r w:rsidRPr="005A6DF3">
        <w:rPr>
          <w:rFonts w:ascii="Garamond" w:eastAsia="Garamond" w:hAnsi="Garamond" w:cs="Garamond"/>
          <w:sz w:val="22"/>
          <w:szCs w:val="22"/>
        </w:rPr>
        <w:t>Emmanuel Cannady</w:t>
      </w:r>
      <w:r w:rsidR="00DB4A8C" w:rsidRPr="005A6DF3">
        <w:rPr>
          <w:rFonts w:ascii="Garamond" w:eastAsia="Garamond" w:hAnsi="Garamond" w:cs="Garamond"/>
          <w:sz w:val="22"/>
          <w:szCs w:val="22"/>
        </w:rPr>
        <w:t xml:space="preserve"> </w:t>
      </w:r>
      <w:r w:rsidR="00097AE4" w:rsidRPr="005A6DF3">
        <w:rPr>
          <w:rFonts w:ascii="Garamond" w:eastAsia="Garamond" w:hAnsi="Garamond" w:cs="Garamond"/>
          <w:sz w:val="22"/>
          <w:szCs w:val="22"/>
        </w:rPr>
        <w:t>with Adrianna Rakauskas,</w:t>
      </w:r>
      <w:r w:rsidRPr="005A6DF3">
        <w:rPr>
          <w:rFonts w:ascii="Garamond" w:eastAsia="Garamond" w:hAnsi="Garamond" w:cs="Garamond"/>
          <w:sz w:val="22"/>
          <w:szCs w:val="22"/>
        </w:rPr>
        <w:t xml:space="preserve"> ASA Annual Meeting, Philadelphia, PA, </w:t>
      </w:r>
      <w:r w:rsidR="00F01A34" w:rsidRPr="005A6DF3">
        <w:rPr>
          <w:rFonts w:ascii="Garamond" w:eastAsia="Garamond" w:hAnsi="Garamond" w:cs="Garamond"/>
          <w:sz w:val="22"/>
          <w:szCs w:val="22"/>
        </w:rPr>
        <w:t xml:space="preserve">Aug. </w:t>
      </w:r>
      <w:r w:rsidRPr="005A6DF3">
        <w:rPr>
          <w:rFonts w:ascii="Garamond" w:eastAsia="Garamond" w:hAnsi="Garamond" w:cs="Garamond"/>
          <w:sz w:val="22"/>
          <w:szCs w:val="22"/>
        </w:rPr>
        <w:t xml:space="preserve">2023. </w:t>
      </w:r>
    </w:p>
    <w:p w14:paraId="7AA9FD08" w14:textId="665D228D" w:rsidR="002F0B25" w:rsidRPr="005A6DF3" w:rsidRDefault="002F0B25">
      <w:pPr>
        <w:rPr>
          <w:rFonts w:ascii="Garamond" w:eastAsia="Garamond" w:hAnsi="Garamond" w:cs="Garamond"/>
          <w:sz w:val="22"/>
          <w:szCs w:val="22"/>
        </w:rPr>
      </w:pPr>
    </w:p>
    <w:p w14:paraId="1E0364CD" w14:textId="740C9815" w:rsidR="002F0B25" w:rsidRPr="005A6DF3" w:rsidRDefault="002F0B2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“Mo’ Money; Mo’ Problems: How An Influx of Resources and Political Opportunity Strains Activist Organizations,” ASA Annual Meeting, Philadelphia, </w:t>
      </w:r>
      <w:proofErr w:type="gramStart"/>
      <w:r w:rsidRPr="005A6DF3">
        <w:rPr>
          <w:rFonts w:ascii="Garamond" w:eastAsia="Garamond" w:hAnsi="Garamond" w:cs="Garamond"/>
          <w:sz w:val="22"/>
          <w:szCs w:val="22"/>
        </w:rPr>
        <w:t xml:space="preserve">PA, </w:t>
      </w:r>
      <w:r w:rsidR="00F01A34" w:rsidRPr="005A6DF3">
        <w:rPr>
          <w:rFonts w:ascii="Garamond" w:eastAsia="Garamond" w:hAnsi="Garamond" w:cs="Garamond"/>
          <w:sz w:val="22"/>
          <w:szCs w:val="22"/>
        </w:rPr>
        <w:t xml:space="preserve"> Aug.</w:t>
      </w:r>
      <w:proofErr w:type="gramEnd"/>
      <w:r w:rsidR="00F01A34" w:rsidRPr="005A6DF3">
        <w:rPr>
          <w:rFonts w:ascii="Garamond" w:eastAsia="Garamond" w:hAnsi="Garamond" w:cs="Garamond"/>
          <w:sz w:val="22"/>
          <w:szCs w:val="22"/>
        </w:rPr>
        <w:t xml:space="preserve"> </w:t>
      </w:r>
      <w:r w:rsidRPr="005A6DF3">
        <w:rPr>
          <w:rFonts w:ascii="Garamond" w:eastAsia="Garamond" w:hAnsi="Garamond" w:cs="Garamond"/>
          <w:sz w:val="22"/>
          <w:szCs w:val="22"/>
        </w:rPr>
        <w:t>2023.</w:t>
      </w:r>
    </w:p>
    <w:p w14:paraId="07365BDD" w14:textId="77777777" w:rsidR="002F0B25" w:rsidRPr="005A6DF3" w:rsidRDefault="002F0B25">
      <w:pPr>
        <w:rPr>
          <w:rFonts w:ascii="Garamond" w:eastAsia="Garamond" w:hAnsi="Garamond" w:cs="Garamond"/>
          <w:sz w:val="22"/>
          <w:szCs w:val="22"/>
        </w:rPr>
      </w:pPr>
    </w:p>
    <w:p w14:paraId="00000088" w14:textId="2F50E7DD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Protest in the Age of Trump,” Pacific Sociological Association Annual Meeting, Online, 2021.</w:t>
      </w:r>
    </w:p>
    <w:p w14:paraId="00000089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8A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“We Can Talk; You Put in Work, too”: Trust, Black Lives Matter, and Ethnographic Researcher in Contemporary Black Activism,” </w:t>
      </w:r>
    </w:p>
    <w:p w14:paraId="0000008B" w14:textId="6B24DBCD" w:rsidR="00D05D5D" w:rsidRPr="005A6DF3" w:rsidRDefault="00CD0DE5">
      <w:pPr>
        <w:numPr>
          <w:ilvl w:val="0"/>
          <w:numId w:val="4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SSSP Annual Meeting in San Francisco, CA, 2020, </w:t>
      </w:r>
      <w:r w:rsidRPr="005A6DF3">
        <w:rPr>
          <w:rFonts w:ascii="Garamond" w:eastAsia="Garamond" w:hAnsi="Garamond" w:cs="Garamond"/>
          <w:i/>
          <w:sz w:val="22"/>
          <w:szCs w:val="22"/>
        </w:rPr>
        <w:t xml:space="preserve">cancelled due to </w:t>
      </w:r>
      <w:r w:rsidR="005A6DF3">
        <w:rPr>
          <w:rFonts w:ascii="Garamond" w:eastAsia="Garamond" w:hAnsi="Garamond" w:cs="Garamond"/>
          <w:i/>
          <w:sz w:val="22"/>
          <w:szCs w:val="22"/>
        </w:rPr>
        <w:t>COVID-19</w:t>
      </w:r>
      <w:r w:rsidRPr="005A6DF3">
        <w:rPr>
          <w:rFonts w:ascii="Garamond" w:eastAsia="Garamond" w:hAnsi="Garamond" w:cs="Garamond"/>
          <w:i/>
          <w:sz w:val="22"/>
          <w:szCs w:val="22"/>
        </w:rPr>
        <w:t>.</w:t>
      </w:r>
    </w:p>
    <w:p w14:paraId="0000008C" w14:textId="776FD863" w:rsidR="00D05D5D" w:rsidRPr="005A6DF3" w:rsidRDefault="00CD0DE5">
      <w:pPr>
        <w:numPr>
          <w:ilvl w:val="0"/>
          <w:numId w:val="4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Chicago Ethnography Conference, 2020 - </w:t>
      </w:r>
      <w:r w:rsidR="001C0A54" w:rsidRPr="005A6DF3">
        <w:rPr>
          <w:rFonts w:ascii="Garamond" w:eastAsia="Garamond" w:hAnsi="Garamond" w:cs="Garamond"/>
          <w:i/>
          <w:sz w:val="22"/>
          <w:szCs w:val="22"/>
        </w:rPr>
        <w:t>c</w:t>
      </w:r>
      <w:r w:rsidRPr="005A6DF3">
        <w:rPr>
          <w:rFonts w:ascii="Garamond" w:eastAsia="Garamond" w:hAnsi="Garamond" w:cs="Garamond"/>
          <w:i/>
          <w:sz w:val="22"/>
          <w:szCs w:val="22"/>
        </w:rPr>
        <w:t>ancelled due to Covid-19.</w:t>
      </w:r>
    </w:p>
    <w:p w14:paraId="0000008D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8E" w14:textId="7A1F5BFC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"To Help or Not to Help: Does Family Racial Configuration Matter?" ASA Annual Meeting, New York, NY, 2019.</w:t>
      </w:r>
    </w:p>
    <w:p w14:paraId="0000008F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90" w14:textId="7565D676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"Black Lives Matter!: Power and Conflict in Modern Society through the Lens of Foucault, Bourdieu, and Gramsci," ASA</w:t>
      </w:r>
      <w:r w:rsidR="00097AE4" w:rsidRPr="005A6DF3">
        <w:rPr>
          <w:rFonts w:ascii="Garamond" w:eastAsia="Garamond" w:hAnsi="Garamond" w:cs="Garamond"/>
          <w:sz w:val="22"/>
          <w:szCs w:val="22"/>
        </w:rPr>
        <w:t xml:space="preserve"> Annual Meeting</w:t>
      </w:r>
      <w:r w:rsidRPr="005A6DF3">
        <w:rPr>
          <w:rFonts w:ascii="Garamond" w:eastAsia="Garamond" w:hAnsi="Garamond" w:cs="Garamond"/>
          <w:sz w:val="22"/>
          <w:szCs w:val="22"/>
        </w:rPr>
        <w:t>, Philadelphia, PA, 2018.</w:t>
      </w:r>
    </w:p>
    <w:p w14:paraId="00000091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92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"Black Lives Matter Dissertation Work Methodological Conversation," SSSP: Abolitionist Approaches to Social Problems, Philadelphia, PA, 2018.</w:t>
      </w:r>
    </w:p>
    <w:p w14:paraId="00000093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94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"Black-White Multiracial and Adopted Children’s Oppression: Do White People See It?," SSSP Annual Meeting, Montreal, Quebec, Canada, 2017.</w:t>
      </w:r>
    </w:p>
    <w:p w14:paraId="00000095" w14:textId="48464B6D" w:rsidR="00D05D5D" w:rsidRPr="005A6DF3" w:rsidRDefault="00D05D5D">
      <w:pPr>
        <w:rPr>
          <w:rFonts w:ascii="Garamond" w:eastAsia="Garamond" w:hAnsi="Garamond" w:cs="Garamond"/>
        </w:rPr>
      </w:pPr>
    </w:p>
    <w:p w14:paraId="4BC87003" w14:textId="77777777" w:rsidR="00624925" w:rsidRPr="005A6DF3" w:rsidRDefault="00624925">
      <w:pPr>
        <w:rPr>
          <w:rFonts w:ascii="Garamond" w:eastAsia="Garamond" w:hAnsi="Garamond" w:cs="Garamond"/>
        </w:rPr>
      </w:pPr>
    </w:p>
    <w:p w14:paraId="00000096" w14:textId="77777777" w:rsidR="00D05D5D" w:rsidRPr="005A6DF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5A6DF3">
        <w:rPr>
          <w:rFonts w:ascii="Garamond" w:eastAsia="Garamond" w:hAnsi="Garamond" w:cs="Garamond"/>
          <w:b/>
        </w:rPr>
        <w:t>INVITED TALKS AND GUEST LECTURES</w:t>
      </w:r>
    </w:p>
    <w:p w14:paraId="00000097" w14:textId="77777777" w:rsidR="00D05D5D" w:rsidRPr="005A6DF3" w:rsidRDefault="00D05D5D">
      <w:pPr>
        <w:rPr>
          <w:rFonts w:ascii="Garamond" w:eastAsia="Garamond" w:hAnsi="Garamond" w:cs="Garamond"/>
        </w:rPr>
      </w:pPr>
    </w:p>
    <w:p w14:paraId="5EB6EB89" w14:textId="65ACEAFA" w:rsidR="00DC73EB" w:rsidRPr="00DC73EB" w:rsidRDefault="00DC73EB" w:rsidP="00F26987">
      <w:pPr>
        <w:rPr>
          <w:rFonts w:ascii="Garamond" w:eastAsia="Garamond" w:hAnsi="Garamond" w:cs="Garamond"/>
          <w:sz w:val="22"/>
          <w:szCs w:val="22"/>
          <w:lang w:val="en-US"/>
        </w:rPr>
      </w:pPr>
      <w:r w:rsidRPr="00DC73EB">
        <w:rPr>
          <w:rFonts w:ascii="Garamond" w:eastAsia="Garamond" w:hAnsi="Garamond" w:cs="Garamond"/>
          <w:sz w:val="22"/>
          <w:szCs w:val="22"/>
          <w:lang w:val="en-US"/>
        </w:rPr>
        <w:t>“A Global ‘Freedom Now’: Transnational Genealogies and Receptions of MLK’s Philosophy</w:t>
      </w:r>
      <w:r>
        <w:rPr>
          <w:rFonts w:ascii="Garamond" w:eastAsia="Garamond" w:hAnsi="Garamond" w:cs="Garamond"/>
          <w:sz w:val="22"/>
          <w:szCs w:val="22"/>
          <w:lang w:val="en-US"/>
        </w:rPr>
        <w:t>,</w:t>
      </w:r>
      <w:r w:rsidRPr="00DC73EB">
        <w:rPr>
          <w:rFonts w:ascii="Garamond" w:eastAsia="Garamond" w:hAnsi="Garamond" w:cs="Garamond"/>
          <w:sz w:val="22"/>
          <w:szCs w:val="22"/>
          <w:lang w:val="en-US"/>
        </w:rPr>
        <w:t>”</w:t>
      </w:r>
      <w:r>
        <w:rPr>
          <w:rFonts w:ascii="Garamond" w:eastAsia="Garamond" w:hAnsi="Garamond" w:cs="Garamond"/>
          <w:sz w:val="22"/>
          <w:szCs w:val="22"/>
          <w:lang w:val="en-US"/>
        </w:rPr>
        <w:t xml:space="preserve"> Panelist, Bucknell MLK Week 2026, Feb. 2026.</w:t>
      </w:r>
      <w:r w:rsidRPr="00DC73EB">
        <w:rPr>
          <w:rFonts w:ascii="Garamond" w:eastAsia="Garamond" w:hAnsi="Garamond" w:cs="Garamond"/>
          <w:sz w:val="22"/>
          <w:szCs w:val="22"/>
          <w:lang w:val="en-US"/>
        </w:rPr>
        <w:t xml:space="preserve"> </w:t>
      </w:r>
    </w:p>
    <w:p w14:paraId="2999C8E8" w14:textId="77777777" w:rsidR="00DC73EB" w:rsidRDefault="00DC73EB" w:rsidP="00F26987">
      <w:pPr>
        <w:rPr>
          <w:rFonts w:ascii="Garamond" w:eastAsia="Garamond" w:hAnsi="Garamond" w:cs="Garamond"/>
          <w:sz w:val="22"/>
          <w:szCs w:val="22"/>
        </w:rPr>
      </w:pPr>
    </w:p>
    <w:p w14:paraId="2D161B81" w14:textId="5A45D6F4" w:rsidR="007C1B27" w:rsidRDefault="007C1B27" w:rsidP="00F26987">
      <w:pPr>
        <w:rPr>
          <w:rFonts w:ascii="Garamond" w:eastAsia="Garamond" w:hAnsi="Garamond" w:cs="Garamond"/>
          <w:sz w:val="22"/>
          <w:szCs w:val="22"/>
        </w:rPr>
      </w:pPr>
      <w:r w:rsidRPr="00611B41">
        <w:rPr>
          <w:rFonts w:ascii="Garamond" w:eastAsia="Garamond" w:hAnsi="Garamond" w:cs="Garamond"/>
          <w:sz w:val="22"/>
          <w:szCs w:val="22"/>
        </w:rPr>
        <w:lastRenderedPageBreak/>
        <w:t>“Towards a Theory of Knowledge Convergence: Black Lives Matter Epistemologies and Sustained Resistance</w:t>
      </w:r>
      <w:r>
        <w:rPr>
          <w:rFonts w:ascii="Garamond" w:eastAsia="Garamond" w:hAnsi="Garamond" w:cs="Garamond"/>
          <w:sz w:val="22"/>
          <w:szCs w:val="22"/>
        </w:rPr>
        <w:t>,</w:t>
      </w:r>
      <w:r w:rsidRPr="00611B41">
        <w:rPr>
          <w:rFonts w:ascii="Garamond" w:eastAsia="Garamond" w:hAnsi="Garamond" w:cs="Garamond"/>
          <w:sz w:val="22"/>
          <w:szCs w:val="22"/>
        </w:rPr>
        <w:t>”</w:t>
      </w:r>
      <w:r>
        <w:rPr>
          <w:rFonts w:ascii="Garamond" w:eastAsia="Garamond" w:hAnsi="Garamond" w:cs="Garamond"/>
          <w:sz w:val="22"/>
          <w:szCs w:val="22"/>
        </w:rPr>
        <w:t xml:space="preserve"> Studies in Politics and Movements workshop, </w:t>
      </w:r>
      <w:proofErr w:type="spellStart"/>
      <w:r>
        <w:rPr>
          <w:rFonts w:ascii="Garamond" w:eastAsia="Garamond" w:hAnsi="Garamond" w:cs="Garamond"/>
          <w:sz w:val="22"/>
          <w:szCs w:val="22"/>
        </w:rPr>
        <w:t>Center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for the Study of Social Movement, Department of Sociology, University of Notre Dame, Jan. 2026.</w:t>
      </w:r>
    </w:p>
    <w:p w14:paraId="19E854B6" w14:textId="77777777" w:rsidR="007C1B27" w:rsidRDefault="007C1B27" w:rsidP="00F26987">
      <w:pPr>
        <w:rPr>
          <w:rFonts w:ascii="Garamond" w:eastAsia="Garamond" w:hAnsi="Garamond" w:cs="Garamond"/>
          <w:sz w:val="22"/>
          <w:szCs w:val="22"/>
        </w:rPr>
      </w:pPr>
    </w:p>
    <w:p w14:paraId="68ADA26A" w14:textId="5DFF7AC7" w:rsidR="00F26987" w:rsidRPr="005A6DF3" w:rsidRDefault="00F26987" w:rsidP="00F26987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Mo’ Money, Mo Problems: How an Influx of Resources and Political Opportunity Can Destabilize Activist Organizations,” The Bucknell Institute of Public Policy, April 2025.</w:t>
      </w:r>
    </w:p>
    <w:p w14:paraId="7AB37FB8" w14:textId="77777777" w:rsidR="00F26987" w:rsidRPr="005A6DF3" w:rsidRDefault="00F26987">
      <w:pPr>
        <w:rPr>
          <w:rFonts w:ascii="Garamond" w:eastAsia="Garamond" w:hAnsi="Garamond" w:cs="Garamond"/>
          <w:sz w:val="22"/>
          <w:szCs w:val="22"/>
        </w:rPr>
      </w:pPr>
    </w:p>
    <w:p w14:paraId="28D3BEE6" w14:textId="25C7592A" w:rsidR="008066BA" w:rsidRPr="005A6DF3" w:rsidRDefault="008066BA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“Using Writing to Connect Academic Learning with Community Advocacy,” University Writing Program. Bucknell University, </w:t>
      </w:r>
      <w:r w:rsidR="00F26987" w:rsidRPr="005A6DF3">
        <w:rPr>
          <w:rFonts w:ascii="Garamond" w:eastAsia="Garamond" w:hAnsi="Garamond" w:cs="Garamond"/>
          <w:sz w:val="22"/>
          <w:szCs w:val="22"/>
        </w:rPr>
        <w:t xml:space="preserve">Spring </w:t>
      </w:r>
      <w:r w:rsidRPr="005A6DF3">
        <w:rPr>
          <w:rFonts w:ascii="Garamond" w:eastAsia="Garamond" w:hAnsi="Garamond" w:cs="Garamond"/>
          <w:sz w:val="22"/>
          <w:szCs w:val="22"/>
        </w:rPr>
        <w:t>2024.</w:t>
      </w:r>
    </w:p>
    <w:p w14:paraId="242097A4" w14:textId="77777777" w:rsidR="008066BA" w:rsidRPr="005A6DF3" w:rsidRDefault="008066BA">
      <w:pPr>
        <w:rPr>
          <w:rFonts w:ascii="Garamond" w:eastAsia="Garamond" w:hAnsi="Garamond" w:cs="Garamond"/>
          <w:sz w:val="22"/>
          <w:szCs w:val="22"/>
        </w:rPr>
      </w:pPr>
    </w:p>
    <w:p w14:paraId="5036BD56" w14:textId="43E8166E" w:rsidR="00AF5164" w:rsidRPr="005A6DF3" w:rsidRDefault="00AF5164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Martin Luther King Day Celebration</w:t>
      </w:r>
      <w:r w:rsidR="00C828C7" w:rsidRPr="005A6DF3">
        <w:rPr>
          <w:rFonts w:ascii="Garamond" w:eastAsia="Garamond" w:hAnsi="Garamond" w:cs="Garamond"/>
          <w:sz w:val="22"/>
          <w:szCs w:val="22"/>
        </w:rPr>
        <w:t>” Featured Lecturer,</w:t>
      </w:r>
      <w:r w:rsidRPr="005A6DF3">
        <w:rPr>
          <w:rFonts w:ascii="Garamond" w:eastAsia="Garamond" w:hAnsi="Garamond" w:cs="Garamond"/>
          <w:sz w:val="22"/>
          <w:szCs w:val="22"/>
        </w:rPr>
        <w:t xml:space="preserve"> Geisinger Health System, </w:t>
      </w:r>
      <w:r w:rsidR="00F26987" w:rsidRPr="005A6DF3">
        <w:rPr>
          <w:rFonts w:ascii="Garamond" w:eastAsia="Garamond" w:hAnsi="Garamond" w:cs="Garamond"/>
          <w:sz w:val="22"/>
          <w:szCs w:val="22"/>
        </w:rPr>
        <w:t xml:space="preserve">Jan. </w:t>
      </w:r>
      <w:r w:rsidRPr="005A6DF3">
        <w:rPr>
          <w:rFonts w:ascii="Garamond" w:eastAsia="Garamond" w:hAnsi="Garamond" w:cs="Garamond"/>
          <w:sz w:val="22"/>
          <w:szCs w:val="22"/>
        </w:rPr>
        <w:t>2024.</w:t>
      </w:r>
    </w:p>
    <w:p w14:paraId="2CD5A6FC" w14:textId="77777777" w:rsidR="00AF5164" w:rsidRPr="005A6DF3" w:rsidRDefault="00AF5164">
      <w:pPr>
        <w:rPr>
          <w:rFonts w:ascii="Garamond" w:eastAsia="Garamond" w:hAnsi="Garamond" w:cs="Garamond"/>
          <w:sz w:val="22"/>
          <w:szCs w:val="22"/>
        </w:rPr>
      </w:pPr>
    </w:p>
    <w:p w14:paraId="75A03D81" w14:textId="0AFB6C68" w:rsidR="00AF5164" w:rsidRPr="005A6DF3" w:rsidRDefault="00AF5164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“2023 Collective Behavior and Social Movement Section Award Winners Zoom Event,” American Sociological Association, </w:t>
      </w:r>
      <w:r w:rsidR="00F26987" w:rsidRPr="005A6DF3">
        <w:rPr>
          <w:rFonts w:ascii="Garamond" w:eastAsia="Garamond" w:hAnsi="Garamond" w:cs="Garamond"/>
          <w:sz w:val="22"/>
          <w:szCs w:val="22"/>
        </w:rPr>
        <w:t xml:space="preserve">Fall </w:t>
      </w:r>
      <w:r w:rsidRPr="005A6DF3">
        <w:rPr>
          <w:rFonts w:ascii="Garamond" w:eastAsia="Garamond" w:hAnsi="Garamond" w:cs="Garamond"/>
          <w:sz w:val="22"/>
          <w:szCs w:val="22"/>
        </w:rPr>
        <w:t>2023.</w:t>
      </w:r>
    </w:p>
    <w:p w14:paraId="6BE673B3" w14:textId="77777777" w:rsidR="00AF5164" w:rsidRPr="005A6DF3" w:rsidRDefault="00AF5164">
      <w:pPr>
        <w:rPr>
          <w:rFonts w:ascii="Garamond" w:eastAsia="Garamond" w:hAnsi="Garamond" w:cs="Garamond"/>
          <w:sz w:val="22"/>
          <w:szCs w:val="22"/>
        </w:rPr>
      </w:pPr>
    </w:p>
    <w:p w14:paraId="0E905E11" w14:textId="01BF2854" w:rsidR="00DD3088" w:rsidRPr="005A6DF3" w:rsidRDefault="00DD3088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“Black Lives Matter University,” Social Movements Reading Group. Penn State University, </w:t>
      </w:r>
      <w:r w:rsidR="00F26987" w:rsidRPr="005A6DF3">
        <w:rPr>
          <w:rFonts w:ascii="Garamond" w:eastAsia="Garamond" w:hAnsi="Garamond" w:cs="Garamond"/>
          <w:sz w:val="22"/>
          <w:szCs w:val="22"/>
        </w:rPr>
        <w:t xml:space="preserve">Summer </w:t>
      </w:r>
      <w:r w:rsidRPr="005A6DF3">
        <w:rPr>
          <w:rFonts w:ascii="Garamond" w:eastAsia="Garamond" w:hAnsi="Garamond" w:cs="Garamond"/>
          <w:sz w:val="22"/>
          <w:szCs w:val="22"/>
        </w:rPr>
        <w:t>2023.</w:t>
      </w:r>
    </w:p>
    <w:p w14:paraId="5C16CED4" w14:textId="77777777" w:rsidR="00DD3088" w:rsidRPr="005A6DF3" w:rsidRDefault="00DD3088">
      <w:pPr>
        <w:rPr>
          <w:rFonts w:ascii="Garamond" w:eastAsia="Garamond" w:hAnsi="Garamond" w:cs="Garamond"/>
          <w:sz w:val="22"/>
          <w:szCs w:val="22"/>
        </w:rPr>
      </w:pPr>
    </w:p>
    <w:p w14:paraId="585EFC8A" w14:textId="7C0A9ECC" w:rsidR="00854CE8" w:rsidRPr="005A6DF3" w:rsidRDefault="00854CE8" w:rsidP="00F26987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“Black Lives Matter University: A Book Project,” Early Faculty Feature, Center for Social Science Research, Bucknell University, </w:t>
      </w:r>
      <w:r w:rsidR="00F26987" w:rsidRPr="005A6DF3">
        <w:rPr>
          <w:rFonts w:ascii="Garamond" w:eastAsia="Garamond" w:hAnsi="Garamond" w:cs="Garamond"/>
          <w:sz w:val="22"/>
          <w:szCs w:val="22"/>
        </w:rPr>
        <w:t xml:space="preserve">Spring </w:t>
      </w:r>
      <w:r w:rsidRPr="005A6DF3">
        <w:rPr>
          <w:rFonts w:ascii="Garamond" w:eastAsia="Garamond" w:hAnsi="Garamond" w:cs="Garamond"/>
          <w:sz w:val="22"/>
          <w:szCs w:val="22"/>
        </w:rPr>
        <w:t>2023.</w:t>
      </w:r>
    </w:p>
    <w:p w14:paraId="7A122635" w14:textId="77777777" w:rsidR="00854CE8" w:rsidRPr="005A6DF3" w:rsidRDefault="00854CE8">
      <w:pPr>
        <w:rPr>
          <w:rFonts w:ascii="Garamond" w:eastAsia="Garamond" w:hAnsi="Garamond" w:cs="Garamond"/>
          <w:sz w:val="22"/>
          <w:szCs w:val="22"/>
        </w:rPr>
      </w:pPr>
    </w:p>
    <w:p w14:paraId="00000098" w14:textId="183C6DC9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“Raising Voices Through Research,” Invited Lecturer, Creighton University, Omaha, 2020 - </w:t>
      </w:r>
      <w:r w:rsidRPr="005A6DF3">
        <w:rPr>
          <w:rFonts w:ascii="Garamond" w:eastAsia="Garamond" w:hAnsi="Garamond" w:cs="Garamond"/>
          <w:i/>
          <w:sz w:val="22"/>
          <w:szCs w:val="22"/>
        </w:rPr>
        <w:t>cancelled due to Covid</w:t>
      </w:r>
      <w:r w:rsidR="001C0A54" w:rsidRPr="005A6DF3">
        <w:rPr>
          <w:rFonts w:ascii="Garamond" w:eastAsia="Garamond" w:hAnsi="Garamond" w:cs="Garamond"/>
          <w:i/>
          <w:sz w:val="22"/>
          <w:szCs w:val="22"/>
        </w:rPr>
        <w:t>-</w:t>
      </w:r>
      <w:r w:rsidRPr="005A6DF3">
        <w:rPr>
          <w:rFonts w:ascii="Garamond" w:eastAsia="Garamond" w:hAnsi="Garamond" w:cs="Garamond"/>
          <w:i/>
          <w:sz w:val="22"/>
          <w:szCs w:val="22"/>
        </w:rPr>
        <w:t>19.</w:t>
      </w:r>
    </w:p>
    <w:p w14:paraId="00000099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ab/>
      </w:r>
      <w:r w:rsidRPr="005A6DF3">
        <w:rPr>
          <w:rFonts w:ascii="Garamond" w:eastAsia="Garamond" w:hAnsi="Garamond" w:cs="Garamond"/>
          <w:sz w:val="22"/>
          <w:szCs w:val="22"/>
        </w:rPr>
        <w:tab/>
      </w:r>
    </w:p>
    <w:p w14:paraId="0000009A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“Black Lives Matter,” </w:t>
      </w:r>
    </w:p>
    <w:p w14:paraId="63590809" w14:textId="68E183E5" w:rsidR="00000942" w:rsidRPr="005A6DF3" w:rsidRDefault="008015B5">
      <w:pPr>
        <w:numPr>
          <w:ilvl w:val="0"/>
          <w:numId w:val="3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Resisting Change. University of Notre Dame, 2024.</w:t>
      </w:r>
    </w:p>
    <w:p w14:paraId="1B23EF03" w14:textId="486EF27A" w:rsidR="00E270FD" w:rsidRPr="005A6DF3" w:rsidRDefault="00E270FD">
      <w:pPr>
        <w:numPr>
          <w:ilvl w:val="0"/>
          <w:numId w:val="3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POLS 269, Feminist Political Thought, Bucknell University, 2024.</w:t>
      </w:r>
    </w:p>
    <w:p w14:paraId="3AD596ED" w14:textId="6082F5FE" w:rsidR="00DC274A" w:rsidRPr="005A6DF3" w:rsidRDefault="00DD3088">
      <w:pPr>
        <w:numPr>
          <w:ilvl w:val="0"/>
          <w:numId w:val="3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Social Movements and Change. University of Rhode Island, </w:t>
      </w:r>
      <w:r w:rsidR="0010337C" w:rsidRPr="005A6DF3">
        <w:rPr>
          <w:rFonts w:ascii="Garamond" w:eastAsia="Garamond" w:hAnsi="Garamond" w:cs="Garamond"/>
          <w:sz w:val="22"/>
          <w:szCs w:val="22"/>
        </w:rPr>
        <w:t xml:space="preserve">2022, </w:t>
      </w:r>
      <w:r w:rsidRPr="005A6DF3">
        <w:rPr>
          <w:rFonts w:ascii="Garamond" w:eastAsia="Garamond" w:hAnsi="Garamond" w:cs="Garamond"/>
          <w:sz w:val="22"/>
          <w:szCs w:val="22"/>
        </w:rPr>
        <w:t>2023</w:t>
      </w:r>
      <w:r w:rsidR="0010337C" w:rsidRPr="005A6DF3">
        <w:rPr>
          <w:rFonts w:ascii="Garamond" w:eastAsia="Garamond" w:hAnsi="Garamond" w:cs="Garamond"/>
          <w:sz w:val="22"/>
          <w:szCs w:val="22"/>
        </w:rPr>
        <w:t>, 2024</w:t>
      </w:r>
      <w:r w:rsidR="00F33237" w:rsidRPr="005A6DF3">
        <w:rPr>
          <w:rFonts w:ascii="Garamond" w:eastAsia="Garamond" w:hAnsi="Garamond" w:cs="Garamond"/>
          <w:sz w:val="22"/>
          <w:szCs w:val="22"/>
        </w:rPr>
        <w:t>.</w:t>
      </w:r>
    </w:p>
    <w:p w14:paraId="0E13E817" w14:textId="358B54B7" w:rsidR="00DC274A" w:rsidRPr="005A6DF3" w:rsidRDefault="00DC274A">
      <w:pPr>
        <w:numPr>
          <w:ilvl w:val="0"/>
          <w:numId w:val="3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Social Problems. Ohio Wesleyan, 2022.</w:t>
      </w:r>
    </w:p>
    <w:p w14:paraId="3D3DD243" w14:textId="33077F9A" w:rsidR="00F33237" w:rsidRPr="005A6DF3" w:rsidRDefault="00F33237">
      <w:pPr>
        <w:numPr>
          <w:ilvl w:val="0"/>
          <w:numId w:val="3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Social Movements and Collective Behavior. University of Notre Dame, 2022.</w:t>
      </w:r>
    </w:p>
    <w:p w14:paraId="1BB35D7D" w14:textId="6748C152" w:rsidR="000E06DC" w:rsidRPr="005A6DF3" w:rsidRDefault="000E06DC">
      <w:pPr>
        <w:numPr>
          <w:ilvl w:val="0"/>
          <w:numId w:val="3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POLS 30351, Global Activism</w:t>
      </w:r>
      <w:r w:rsidR="00DC274A" w:rsidRPr="005A6DF3">
        <w:rPr>
          <w:rFonts w:ascii="Garamond" w:eastAsia="Garamond" w:hAnsi="Garamond" w:cs="Garamond"/>
          <w:sz w:val="22"/>
          <w:szCs w:val="22"/>
        </w:rPr>
        <w:t>. University of Notre Dame, 2022.</w:t>
      </w:r>
    </w:p>
    <w:p w14:paraId="0000009B" w14:textId="241A3015" w:rsidR="00D05D5D" w:rsidRPr="005A6DF3" w:rsidRDefault="00CD0DE5">
      <w:pPr>
        <w:numPr>
          <w:ilvl w:val="0"/>
          <w:numId w:val="3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IIPS 20101, Introduction to Peace Studies. University of Notre Dame, 2021.</w:t>
      </w:r>
    </w:p>
    <w:p w14:paraId="0000009C" w14:textId="77777777" w:rsidR="00D05D5D" w:rsidRPr="005A6DF3" w:rsidRDefault="00CD0DE5">
      <w:pPr>
        <w:numPr>
          <w:ilvl w:val="0"/>
          <w:numId w:val="3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SOC 10033, Social Problems. University of Notre Dame, 2020.</w:t>
      </w:r>
    </w:p>
    <w:p w14:paraId="0000009D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9E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“Black Lives Matter-South Bend,” </w:t>
      </w:r>
    </w:p>
    <w:p w14:paraId="151C5309" w14:textId="77777777" w:rsidR="00836926" w:rsidRPr="00836926" w:rsidRDefault="00836926" w:rsidP="00836926">
      <w:pPr>
        <w:numPr>
          <w:ilvl w:val="0"/>
          <w:numId w:val="1"/>
        </w:numPr>
        <w:rPr>
          <w:rFonts w:ascii="Garamond" w:eastAsia="Garamond" w:hAnsi="Garamond" w:cs="Garamond"/>
          <w:sz w:val="22"/>
          <w:szCs w:val="22"/>
        </w:rPr>
      </w:pPr>
      <w:r w:rsidRPr="00836926">
        <w:rPr>
          <w:rFonts w:ascii="Garamond" w:eastAsia="Garamond" w:hAnsi="Garamond" w:cs="Garamond"/>
          <w:sz w:val="22"/>
          <w:szCs w:val="22"/>
          <w:lang w:val="es-MX"/>
        </w:rPr>
        <w:t xml:space="preserve">Encuentro Binacional del </w:t>
      </w:r>
      <w:proofErr w:type="spellStart"/>
      <w:r w:rsidRPr="00836926">
        <w:rPr>
          <w:rFonts w:ascii="Garamond" w:eastAsia="Garamond" w:hAnsi="Garamond" w:cs="Garamond"/>
          <w:sz w:val="22"/>
          <w:szCs w:val="22"/>
          <w:lang w:val="es-MX"/>
        </w:rPr>
        <w:t>Moviemento</w:t>
      </w:r>
      <w:proofErr w:type="spellEnd"/>
      <w:r w:rsidRPr="00836926">
        <w:rPr>
          <w:rFonts w:ascii="Garamond" w:eastAsia="Garamond" w:hAnsi="Garamond" w:cs="Garamond"/>
          <w:sz w:val="22"/>
          <w:szCs w:val="22"/>
          <w:lang w:val="es-MX"/>
        </w:rPr>
        <w:t xml:space="preserve"> de los Pueblos por la Paz y la Justicia. </w:t>
      </w:r>
      <w:r w:rsidRPr="00836926">
        <w:rPr>
          <w:rFonts w:ascii="Garamond" w:eastAsia="Garamond" w:hAnsi="Garamond" w:cs="Garamond"/>
          <w:sz w:val="22"/>
          <w:szCs w:val="22"/>
        </w:rPr>
        <w:t>Tijuana, Mexico, June 2025.</w:t>
      </w:r>
    </w:p>
    <w:p w14:paraId="000000A0" w14:textId="66B6C18D" w:rsidR="00D05D5D" w:rsidRPr="00836926" w:rsidRDefault="00CD0DE5" w:rsidP="009C7748">
      <w:pPr>
        <w:numPr>
          <w:ilvl w:val="0"/>
          <w:numId w:val="1"/>
        </w:numPr>
        <w:rPr>
          <w:rFonts w:ascii="Garamond" w:eastAsia="Garamond" w:hAnsi="Garamond" w:cs="Garamond"/>
          <w:sz w:val="22"/>
          <w:szCs w:val="22"/>
        </w:rPr>
      </w:pPr>
      <w:r w:rsidRPr="00836926">
        <w:rPr>
          <w:rFonts w:ascii="Garamond" w:eastAsia="Garamond" w:hAnsi="Garamond" w:cs="Garamond"/>
          <w:sz w:val="22"/>
          <w:szCs w:val="22"/>
        </w:rPr>
        <w:t>AFST 13181, Black Politics After the Civil Rights Movement. University of Notre Dame, 2021.</w:t>
      </w:r>
    </w:p>
    <w:p w14:paraId="000000A1" w14:textId="77777777" w:rsidR="00D05D5D" w:rsidRPr="005A6DF3" w:rsidRDefault="00CD0DE5">
      <w:pPr>
        <w:numPr>
          <w:ilvl w:val="0"/>
          <w:numId w:val="1"/>
        </w:numPr>
        <w:rPr>
          <w:rFonts w:ascii="Garamond" w:eastAsia="Garamond" w:hAnsi="Garamond" w:cs="Garamond"/>
          <w:sz w:val="22"/>
          <w:szCs w:val="22"/>
        </w:rPr>
      </w:pPr>
      <w:r w:rsidRPr="00836926">
        <w:rPr>
          <w:rFonts w:ascii="Garamond" w:eastAsia="Garamond" w:hAnsi="Garamond" w:cs="Garamond"/>
          <w:sz w:val="22"/>
          <w:szCs w:val="22"/>
        </w:rPr>
        <w:t>IIPS 30425, Revolutionary</w:t>
      </w:r>
      <w:r w:rsidRPr="005A6DF3">
        <w:rPr>
          <w:rFonts w:ascii="Garamond" w:eastAsia="Garamond" w:hAnsi="Garamond" w:cs="Garamond"/>
          <w:sz w:val="22"/>
          <w:szCs w:val="22"/>
        </w:rPr>
        <w:t xml:space="preserve"> violence vs. revolutionary non-violence: The Black Lives Matter </w:t>
      </w:r>
    </w:p>
    <w:p w14:paraId="000000A2" w14:textId="77777777" w:rsidR="00D05D5D" w:rsidRPr="005A6DF3" w:rsidRDefault="00CD0DE5">
      <w:pPr>
        <w:ind w:left="720" w:firstLine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Uprisings of 2020. University of Notre Dame, 2021.</w:t>
      </w:r>
    </w:p>
    <w:p w14:paraId="000000A3" w14:textId="77777777" w:rsidR="00D05D5D" w:rsidRPr="005A6DF3" w:rsidRDefault="00CD0DE5">
      <w:pPr>
        <w:numPr>
          <w:ilvl w:val="0"/>
          <w:numId w:val="1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IIPS 30803, How to Change the World: The Strategies and Tactics of Nonviolent Social </w:t>
      </w:r>
    </w:p>
    <w:p w14:paraId="000000A4" w14:textId="68998AD3" w:rsidR="00D05D5D" w:rsidRPr="005A6DF3" w:rsidRDefault="00CD0DE5">
      <w:pPr>
        <w:ind w:left="720" w:firstLine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Change. </w:t>
      </w:r>
    </w:p>
    <w:p w14:paraId="000000A5" w14:textId="77777777" w:rsidR="00D05D5D" w:rsidRPr="005A6DF3" w:rsidRDefault="00CD0DE5">
      <w:pPr>
        <w:numPr>
          <w:ilvl w:val="0"/>
          <w:numId w:val="1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SOC 20033, Social Problems. University of Notre Dame, 2020.</w:t>
      </w:r>
    </w:p>
    <w:p w14:paraId="000000A6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A7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Black Lives Matter and ...</w:t>
      </w:r>
    </w:p>
    <w:p w14:paraId="000000A8" w14:textId="77777777" w:rsidR="00D05D5D" w:rsidRPr="005A6DF3" w:rsidRDefault="00CD0DE5">
      <w:pPr>
        <w:numPr>
          <w:ilvl w:val="0"/>
          <w:numId w:val="2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Allyship,” GlobeMed Student Network Teach-In. University of Wisconsin-Madison, 2020.</w:t>
      </w:r>
    </w:p>
    <w:p w14:paraId="000000A9" w14:textId="77777777" w:rsidR="00D05D5D" w:rsidRPr="005A6DF3" w:rsidRDefault="00CD0DE5">
      <w:pPr>
        <w:numPr>
          <w:ilvl w:val="0"/>
          <w:numId w:val="2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Athlete Activism,” SOC 30819, Race, Sport &amp; Inequality. University of Notre Dame, 2020. </w:t>
      </w:r>
    </w:p>
    <w:p w14:paraId="000000AA" w14:textId="77777777" w:rsidR="00D05D5D" w:rsidRPr="005A6DF3" w:rsidRDefault="00CD0DE5">
      <w:pPr>
        <w:numPr>
          <w:ilvl w:val="0"/>
          <w:numId w:val="2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Media,” AMST 30106, Gender and Pop Culture. Notre Dame, 2020.</w:t>
      </w:r>
    </w:p>
    <w:p w14:paraId="000000AB" w14:textId="77777777" w:rsidR="00D05D5D" w:rsidRPr="005A6DF3" w:rsidRDefault="00CD0DE5">
      <w:pPr>
        <w:numPr>
          <w:ilvl w:val="0"/>
          <w:numId w:val="2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the 2020 Democratic Presidential Primary,” SOC 10033 - Social Problems. University of </w:t>
      </w:r>
    </w:p>
    <w:p w14:paraId="000000AC" w14:textId="77777777" w:rsidR="00D05D5D" w:rsidRPr="005A6DF3" w:rsidRDefault="00CD0DE5">
      <w:pPr>
        <w:ind w:left="720" w:firstLine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Notre Dame, 2019.</w:t>
      </w:r>
    </w:p>
    <w:p w14:paraId="000000AD" w14:textId="0CD6F97E" w:rsidR="00D05D5D" w:rsidRPr="005A6DF3" w:rsidRDefault="009C7748">
      <w:pPr>
        <w:numPr>
          <w:ilvl w:val="0"/>
          <w:numId w:val="2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Sit-ins</w:t>
      </w:r>
      <w:r w:rsidR="00CD0DE5" w:rsidRPr="005A6DF3">
        <w:rPr>
          <w:rFonts w:ascii="Garamond" w:eastAsia="Garamond" w:hAnsi="Garamond" w:cs="Garamond"/>
          <w:sz w:val="22"/>
          <w:szCs w:val="22"/>
        </w:rPr>
        <w:t xml:space="preserve"> and the Civil Rights Movement," SOC 10033, Social Problems. Notre Dame, 2018.</w:t>
      </w:r>
    </w:p>
    <w:p w14:paraId="2E2E0861" w14:textId="02854439" w:rsidR="00047884" w:rsidRPr="005A6DF3" w:rsidRDefault="00047884">
      <w:pPr>
        <w:numPr>
          <w:ilvl w:val="0"/>
          <w:numId w:val="2"/>
        </w:num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Social Media and the Global Movement,” IREL 100, Globalization &amp; World (Dis)Order. Bucknell, 202</w:t>
      </w:r>
      <w:r w:rsidR="00956CA6" w:rsidRPr="005A6DF3">
        <w:rPr>
          <w:rFonts w:ascii="Garamond" w:eastAsia="Garamond" w:hAnsi="Garamond" w:cs="Garamond"/>
          <w:sz w:val="22"/>
          <w:szCs w:val="22"/>
        </w:rPr>
        <w:t>2</w:t>
      </w:r>
      <w:r w:rsidRPr="005A6DF3">
        <w:rPr>
          <w:rFonts w:ascii="Garamond" w:eastAsia="Garamond" w:hAnsi="Garamond" w:cs="Garamond"/>
          <w:sz w:val="22"/>
          <w:szCs w:val="22"/>
        </w:rPr>
        <w:t>.</w:t>
      </w:r>
    </w:p>
    <w:p w14:paraId="000000AE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AF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Justice for George Floyd? Unpacking the Verdict”, Klau Center for Human Rights. University of Notre Dame, 2021.</w:t>
      </w:r>
    </w:p>
    <w:p w14:paraId="000000B0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B1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The Intersection of Race, Ethnicity, and Identity: A Panel Discussion”, African Graduate Club. University of Notre Dame, 2020.</w:t>
      </w:r>
    </w:p>
    <w:p w14:paraId="000000B2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B3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What Can White Teachers Do?” Christ the King Elementary School. South Bend, IN, 2020.</w:t>
      </w:r>
    </w:p>
    <w:p w14:paraId="000000B4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B5" w14:textId="77777777" w:rsidR="00D05D5D" w:rsidRPr="005A6DF3" w:rsidRDefault="00003A6F">
      <w:pPr>
        <w:rPr>
          <w:rFonts w:ascii="Garamond" w:eastAsia="Garamond" w:hAnsi="Garamond" w:cs="Garamond"/>
          <w:sz w:val="22"/>
          <w:szCs w:val="22"/>
        </w:rPr>
      </w:pPr>
      <w:hyperlink r:id="rId32">
        <w:r w:rsidR="00CD0DE5" w:rsidRPr="005A6DF3">
          <w:rPr>
            <w:rFonts w:ascii="Garamond" w:eastAsia="Garamond" w:hAnsi="Garamond" w:cs="Garamond"/>
            <w:color w:val="0563C1"/>
            <w:sz w:val="22"/>
            <w:szCs w:val="22"/>
            <w:u w:val="single"/>
          </w:rPr>
          <w:t>“What Can White People Do?”,</w:t>
        </w:r>
      </w:hyperlink>
      <w:r w:rsidR="00CD0DE5" w:rsidRPr="005A6DF3">
        <w:rPr>
          <w:rFonts w:ascii="Garamond" w:eastAsia="Garamond" w:hAnsi="Garamond" w:cs="Garamond"/>
          <w:sz w:val="22"/>
          <w:szCs w:val="22"/>
        </w:rPr>
        <w:t xml:space="preserve"> Black Lives Matter-South Bend, Movement for Black Lives National Week of Action, 2020.</w:t>
      </w:r>
    </w:p>
    <w:p w14:paraId="000000B6" w14:textId="77777777" w:rsidR="00D05D5D" w:rsidRPr="005A6DF3" w:rsidRDefault="00D05D5D">
      <w:pPr>
        <w:rPr>
          <w:rFonts w:ascii="Garamond" w:eastAsia="Garamond" w:hAnsi="Garamond" w:cs="Garamond"/>
          <w:sz w:val="22"/>
          <w:szCs w:val="22"/>
        </w:rPr>
      </w:pPr>
    </w:p>
    <w:p w14:paraId="000000B7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Black Lives Matter: A Teach-in,” National Lawyers Guild, University of Notre Dame, 2020.</w:t>
      </w:r>
    </w:p>
    <w:p w14:paraId="000000B8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B9" w14:textId="509C297C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bookmarkStart w:id="0" w:name="_heading=h.gjdgxs" w:colFirst="0" w:colLast="0"/>
      <w:bookmarkEnd w:id="0"/>
      <w:r w:rsidRPr="005A6DF3">
        <w:rPr>
          <w:rFonts w:ascii="Garamond" w:eastAsia="Garamond" w:hAnsi="Garamond" w:cs="Garamond"/>
          <w:sz w:val="22"/>
          <w:szCs w:val="22"/>
        </w:rPr>
        <w:t>“Hate Groups, Northern Idaho, and Structural Violence,” IIPS 20101, Introduction to Peace Studies</w:t>
      </w:r>
      <w:r w:rsidR="001C0A54" w:rsidRPr="005A6DF3">
        <w:rPr>
          <w:rFonts w:ascii="Garamond" w:eastAsia="Garamond" w:hAnsi="Garamond" w:cs="Garamond"/>
          <w:sz w:val="22"/>
          <w:szCs w:val="22"/>
        </w:rPr>
        <w:t>.</w:t>
      </w:r>
      <w:r w:rsidRPr="005A6DF3">
        <w:rPr>
          <w:rFonts w:ascii="Garamond" w:eastAsia="Garamond" w:hAnsi="Garamond" w:cs="Garamond"/>
          <w:sz w:val="22"/>
          <w:szCs w:val="22"/>
        </w:rPr>
        <w:t xml:space="preserve"> University of Notre Dame, 2019.</w:t>
      </w:r>
    </w:p>
    <w:p w14:paraId="000000BA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BB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White Privilege and Supremacy,” SOC 30806, Sociology of Race. University of Notre Dame, 2019.</w:t>
      </w:r>
    </w:p>
    <w:p w14:paraId="000000BC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BD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Intersectional Privilege and White Fragility,” SOC 30806, Sociology of Race. Notre Dame, 2019.</w:t>
      </w:r>
    </w:p>
    <w:p w14:paraId="000000BE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BF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Writing Quality Research Questions,” SOC 40838, Racial/Ethnic Conflict. Notre Dame, 2019</w:t>
      </w:r>
    </w:p>
    <w:p w14:paraId="000000C0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C1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Step-Families,” SOC 20342, Marriage and the Family. University of Notre Dame, 2019.</w:t>
      </w:r>
    </w:p>
    <w:p w14:paraId="000000C2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C3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"Confronting Whiteness at Notre Dame: Power, Identity and Exclusion," Walk the Walk Week 2019. Office of the President. University of Notre Dame, 2019.</w:t>
      </w:r>
    </w:p>
    <w:p w14:paraId="000000C4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C5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"Mental Wealth Panel," Mental Wealth Art Exhibit. Civil Rights Heritage Center, South Bend, IN, 2018.</w:t>
      </w:r>
    </w:p>
    <w:p w14:paraId="000000C6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C7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"Black History &amp; You," Rise Up Academy Black History Month Celebration. South Bend, IN, 2018.</w:t>
      </w:r>
    </w:p>
    <w:p w14:paraId="000000C8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C9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“Weber and Authority,” SOC 30900, Foundations of Soc. Theory. University of Notre Dame, 2018.</w:t>
      </w:r>
    </w:p>
    <w:p w14:paraId="000000CA" w14:textId="77777777" w:rsidR="00D05D5D" w:rsidRPr="005A6DF3" w:rsidRDefault="00D05D5D">
      <w:pPr>
        <w:ind w:left="2160"/>
        <w:rPr>
          <w:rFonts w:ascii="Garamond" w:eastAsia="Garamond" w:hAnsi="Garamond" w:cs="Garamond"/>
          <w:sz w:val="22"/>
          <w:szCs w:val="22"/>
        </w:rPr>
      </w:pPr>
    </w:p>
    <w:p w14:paraId="000000CB" w14:textId="77777777" w:rsidR="00D05D5D" w:rsidRPr="005A6DF3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"Race and the Inclusive Classroom," The AnBryce Forum. University of Notre Dame, 2017.</w:t>
      </w:r>
    </w:p>
    <w:p w14:paraId="231AAD9A" w14:textId="77777777" w:rsidR="00EA33F6" w:rsidRPr="005A6DF3" w:rsidRDefault="00EA33F6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  <w:sectPr w:rsidR="00EA33F6" w:rsidRPr="005A6DF3" w:rsidSect="00CF7B9D">
          <w:headerReference w:type="default" r:id="rId33"/>
          <w:headerReference w:type="first" r:id="rId34"/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606A3006" w14:textId="77777777" w:rsidR="002C7D15" w:rsidRPr="005A6DF3" w:rsidRDefault="002C7D15" w:rsidP="00EA33F6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</w:p>
    <w:p w14:paraId="34446CB4" w14:textId="77777777" w:rsidR="00EA33F6" w:rsidRPr="005A6DF3" w:rsidRDefault="00EA33F6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</w:p>
    <w:p w14:paraId="000000CD" w14:textId="69F4FA47" w:rsidR="00D05D5D" w:rsidRPr="005A6DF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5A6DF3">
        <w:rPr>
          <w:rFonts w:ascii="Garamond" w:eastAsia="Garamond" w:hAnsi="Garamond" w:cs="Garamond"/>
          <w:b/>
        </w:rPr>
        <w:t xml:space="preserve">PROFESSIONAL SERVICE </w:t>
      </w:r>
    </w:p>
    <w:p w14:paraId="0451605E" w14:textId="7D39D415" w:rsidR="00E95569" w:rsidRPr="005A6DF3" w:rsidRDefault="00E95569" w:rsidP="00E95569">
      <w:pPr>
        <w:rPr>
          <w:rFonts w:ascii="Garamond" w:eastAsia="Garamond" w:hAnsi="Garamond" w:cs="Garamond"/>
          <w:sz w:val="22"/>
          <w:szCs w:val="22"/>
        </w:rPr>
      </w:pPr>
    </w:p>
    <w:p w14:paraId="2A9F31B8" w14:textId="0ADAAD7E" w:rsidR="001D6658" w:rsidRDefault="001D6658" w:rsidP="007C1B27">
      <w:pPr>
        <w:ind w:left="720" w:hanging="720"/>
        <w:rPr>
          <w:rFonts w:ascii="Garamond" w:eastAsia="Garamond" w:hAnsi="Garamond" w:cs="Garamond"/>
          <w:sz w:val="22"/>
          <w:szCs w:val="22"/>
        </w:rPr>
      </w:pPr>
      <w:proofErr w:type="spellStart"/>
      <w:r>
        <w:rPr>
          <w:rFonts w:ascii="Garamond" w:eastAsia="Garamond" w:hAnsi="Garamond" w:cs="Garamond"/>
          <w:sz w:val="22"/>
          <w:szCs w:val="22"/>
        </w:rPr>
        <w:t>Panelist</w:t>
      </w:r>
      <w:proofErr w:type="spellEnd"/>
      <w:r>
        <w:rPr>
          <w:rFonts w:ascii="Garamond" w:eastAsia="Garamond" w:hAnsi="Garamond" w:cs="Garamond"/>
          <w:sz w:val="22"/>
          <w:szCs w:val="22"/>
        </w:rPr>
        <w:t>, “</w:t>
      </w:r>
      <w:r w:rsidR="005734AC" w:rsidRPr="005734AC">
        <w:rPr>
          <w:rFonts w:ascii="Garamond" w:eastAsia="Garamond" w:hAnsi="Garamond" w:cs="Garamond"/>
          <w:sz w:val="22"/>
          <w:szCs w:val="22"/>
        </w:rPr>
        <w:t>What teaching in the liberal arts means to me: a panel discussion</w:t>
      </w:r>
      <w:r>
        <w:rPr>
          <w:rFonts w:ascii="Garamond" w:eastAsia="Garamond" w:hAnsi="Garamond" w:cs="Garamond"/>
          <w:sz w:val="22"/>
          <w:szCs w:val="22"/>
        </w:rPr>
        <w:t xml:space="preserve">,” Friday Learning Series, Teaching and Learning </w:t>
      </w:r>
      <w:proofErr w:type="spellStart"/>
      <w:r>
        <w:rPr>
          <w:rFonts w:ascii="Garamond" w:eastAsia="Garamond" w:hAnsi="Garamond" w:cs="Garamond"/>
          <w:sz w:val="22"/>
          <w:szCs w:val="22"/>
        </w:rPr>
        <w:t>Center</w:t>
      </w:r>
      <w:proofErr w:type="spellEnd"/>
      <w:r>
        <w:rPr>
          <w:rFonts w:ascii="Garamond" w:eastAsia="Garamond" w:hAnsi="Garamond" w:cs="Garamond"/>
          <w:sz w:val="22"/>
          <w:szCs w:val="22"/>
        </w:rPr>
        <w:t>, Bucknell University, April 2026.</w:t>
      </w:r>
    </w:p>
    <w:p w14:paraId="7E1BB3DA" w14:textId="08B1DE06" w:rsidR="007C1B27" w:rsidRDefault="007C1B27" w:rsidP="007C1B27">
      <w:pPr>
        <w:ind w:left="720" w:hanging="72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Member, Writing Across the Curriculum Committee, University Writing Program, Bucknell University, Spring 2026-present.</w:t>
      </w:r>
    </w:p>
    <w:p w14:paraId="5050160B" w14:textId="4387ACEB" w:rsidR="00F26987" w:rsidRPr="005A6DF3" w:rsidRDefault="00F26987" w:rsidP="00F26987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Facilitator, Author Meets Critic – “</w:t>
      </w:r>
      <w:r w:rsidRPr="005A6DF3">
        <w:rPr>
          <w:rFonts w:ascii="Garamond" w:eastAsia="Garamond" w:hAnsi="Garamond" w:cs="Garamond"/>
          <w:i/>
          <w:iCs/>
          <w:color w:val="000000"/>
          <w:sz w:val="22"/>
          <w:szCs w:val="22"/>
        </w:rPr>
        <w:t xml:space="preserve">Funk the Clock: Transgressing Time While Young, Perceptive, and Black”, </w:t>
      </w:r>
      <w:r w:rsidRPr="005A6DF3">
        <w:rPr>
          <w:rFonts w:ascii="Garamond" w:eastAsia="Garamond" w:hAnsi="Garamond" w:cs="Garamond"/>
          <w:color w:val="000000"/>
          <w:sz w:val="22"/>
          <w:szCs w:val="22"/>
        </w:rPr>
        <w:t>Eastern Sociological Society Annual Conference, March 2025.</w:t>
      </w:r>
    </w:p>
    <w:p w14:paraId="2E8A27FF" w14:textId="4A995706" w:rsidR="006B7973" w:rsidRPr="005A6DF3" w:rsidRDefault="006B7973" w:rsidP="00E95569">
      <w:pPr>
        <w:rPr>
          <w:rFonts w:ascii="Garamond" w:eastAsia="Garamond" w:hAnsi="Garamond" w:cs="Garamond"/>
          <w:sz w:val="22"/>
          <w:szCs w:val="22"/>
        </w:rPr>
      </w:pPr>
      <w:proofErr w:type="spellStart"/>
      <w:r w:rsidRPr="005A6DF3">
        <w:rPr>
          <w:rFonts w:ascii="Garamond" w:eastAsia="Garamond" w:hAnsi="Garamond" w:cs="Garamond"/>
          <w:sz w:val="22"/>
          <w:szCs w:val="22"/>
        </w:rPr>
        <w:t>Panelist</w:t>
      </w:r>
      <w:proofErr w:type="spellEnd"/>
      <w:r w:rsidRPr="005A6DF3">
        <w:rPr>
          <w:rFonts w:ascii="Garamond" w:eastAsia="Garamond" w:hAnsi="Garamond" w:cs="Garamond"/>
          <w:sz w:val="22"/>
          <w:szCs w:val="22"/>
        </w:rPr>
        <w:t xml:space="preserve">, Sociology Graduate Professional Seminar, </w:t>
      </w:r>
      <w:r w:rsidR="002032C6" w:rsidRPr="005A6DF3">
        <w:rPr>
          <w:rFonts w:ascii="Garamond" w:eastAsia="Garamond" w:hAnsi="Garamond" w:cs="Garamond"/>
          <w:sz w:val="22"/>
          <w:szCs w:val="22"/>
        </w:rPr>
        <w:t>University</w:t>
      </w:r>
      <w:r w:rsidRPr="005A6DF3">
        <w:rPr>
          <w:rFonts w:ascii="Garamond" w:eastAsia="Garamond" w:hAnsi="Garamond" w:cs="Garamond"/>
          <w:sz w:val="22"/>
          <w:szCs w:val="22"/>
        </w:rPr>
        <w:t xml:space="preserve"> of Notre Dame, </w:t>
      </w:r>
      <w:r w:rsidR="00F26987" w:rsidRPr="005A6DF3">
        <w:rPr>
          <w:rFonts w:ascii="Garamond" w:eastAsia="Garamond" w:hAnsi="Garamond" w:cs="Garamond"/>
          <w:sz w:val="22"/>
          <w:szCs w:val="22"/>
        </w:rPr>
        <w:t>Fall 2024, Spring 2025.</w:t>
      </w:r>
    </w:p>
    <w:p w14:paraId="37CFCCFC" w14:textId="41D8D3B8" w:rsidR="008D08E7" w:rsidRPr="005A6DF3" w:rsidRDefault="008D08E7" w:rsidP="00AF55C7">
      <w:pPr>
        <w:spacing w:line="276" w:lineRule="auto"/>
        <w:ind w:left="720" w:hanging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Sociology and Anthropology Department Visiting Assistant </w:t>
      </w:r>
      <w:r w:rsidR="00660521" w:rsidRPr="005A6DF3">
        <w:rPr>
          <w:rFonts w:ascii="Garamond" w:eastAsia="Garamond" w:hAnsi="Garamond" w:cs="Garamond"/>
          <w:sz w:val="22"/>
          <w:szCs w:val="22"/>
        </w:rPr>
        <w:t xml:space="preserve">Professor </w:t>
      </w:r>
      <w:r w:rsidRPr="005A6DF3">
        <w:rPr>
          <w:rFonts w:ascii="Garamond" w:eastAsia="Garamond" w:hAnsi="Garamond" w:cs="Garamond"/>
          <w:sz w:val="22"/>
          <w:szCs w:val="22"/>
        </w:rPr>
        <w:t>Search Committee, Member, Bucknell University</w:t>
      </w:r>
      <w:r w:rsidR="009606D9" w:rsidRPr="005A6DF3">
        <w:rPr>
          <w:rFonts w:ascii="Garamond" w:eastAsia="Garamond" w:hAnsi="Garamond" w:cs="Garamond"/>
          <w:sz w:val="22"/>
          <w:szCs w:val="22"/>
        </w:rPr>
        <w:t>,</w:t>
      </w:r>
      <w:r w:rsidRPr="005A6DF3">
        <w:rPr>
          <w:rFonts w:ascii="Garamond" w:eastAsia="Garamond" w:hAnsi="Garamond" w:cs="Garamond"/>
          <w:sz w:val="22"/>
          <w:szCs w:val="22"/>
        </w:rPr>
        <w:t xml:space="preserve"> </w:t>
      </w:r>
      <w:r w:rsidR="00AF55C7" w:rsidRPr="005A6DF3">
        <w:rPr>
          <w:rFonts w:ascii="Garamond" w:eastAsia="Garamond" w:hAnsi="Garamond" w:cs="Garamond"/>
          <w:sz w:val="22"/>
          <w:szCs w:val="22"/>
        </w:rPr>
        <w:t xml:space="preserve">Spring </w:t>
      </w:r>
      <w:r w:rsidRPr="005A6DF3">
        <w:rPr>
          <w:rFonts w:ascii="Garamond" w:eastAsia="Garamond" w:hAnsi="Garamond" w:cs="Garamond"/>
          <w:sz w:val="22"/>
          <w:szCs w:val="22"/>
        </w:rPr>
        <w:t>2024.</w:t>
      </w:r>
    </w:p>
    <w:p w14:paraId="363F236B" w14:textId="0E112E67" w:rsidR="00AF55C7" w:rsidRPr="005A6DF3" w:rsidRDefault="00AF55C7" w:rsidP="00AF55C7">
      <w:pPr>
        <w:spacing w:line="276" w:lineRule="auto"/>
        <w:ind w:left="720" w:hanging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Selection Committee Member, Collective </w:t>
      </w:r>
      <w:proofErr w:type="spellStart"/>
      <w:r w:rsidRPr="005A6DF3">
        <w:rPr>
          <w:rFonts w:ascii="Garamond" w:eastAsia="Garamond" w:hAnsi="Garamond" w:cs="Garamond"/>
          <w:sz w:val="22"/>
          <w:szCs w:val="22"/>
        </w:rPr>
        <w:t>Behavior</w:t>
      </w:r>
      <w:proofErr w:type="spellEnd"/>
      <w:r w:rsidRPr="005A6DF3">
        <w:rPr>
          <w:rFonts w:ascii="Garamond" w:eastAsia="Garamond" w:hAnsi="Garamond" w:cs="Garamond"/>
          <w:sz w:val="22"/>
          <w:szCs w:val="22"/>
        </w:rPr>
        <w:t xml:space="preserve"> and Social Movements Section Dissertation of the Year Award, American Sociological Association, Spring 2024.</w:t>
      </w:r>
    </w:p>
    <w:p w14:paraId="3D574246" w14:textId="67C70F90" w:rsidR="00E95569" w:rsidRPr="005A6DF3" w:rsidRDefault="00E95569" w:rsidP="00AF55C7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Griot Advisory Board, Member, Bucknell University, 2023-</w:t>
      </w:r>
      <w:r w:rsidR="004F1311" w:rsidRPr="005A6DF3">
        <w:rPr>
          <w:rFonts w:ascii="Garamond" w:eastAsia="Garamond" w:hAnsi="Garamond" w:cs="Garamond"/>
          <w:sz w:val="22"/>
          <w:szCs w:val="22"/>
        </w:rPr>
        <w:t>2025</w:t>
      </w:r>
      <w:r w:rsidRPr="005A6DF3">
        <w:rPr>
          <w:rFonts w:ascii="Garamond" w:eastAsia="Garamond" w:hAnsi="Garamond" w:cs="Garamond"/>
          <w:sz w:val="22"/>
          <w:szCs w:val="22"/>
        </w:rPr>
        <w:t>.</w:t>
      </w:r>
    </w:p>
    <w:p w14:paraId="5063D66A" w14:textId="75F991B2" w:rsidR="00034E18" w:rsidRPr="005A6DF3" w:rsidRDefault="00034E18" w:rsidP="00034E18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lastRenderedPageBreak/>
        <w:t xml:space="preserve">Political Science Department Search Committee, Member, Bucknell University, </w:t>
      </w:r>
      <w:r w:rsidR="00F26987" w:rsidRPr="005A6DF3">
        <w:rPr>
          <w:rFonts w:ascii="Garamond" w:eastAsia="Garamond" w:hAnsi="Garamond" w:cs="Garamond"/>
          <w:sz w:val="22"/>
          <w:szCs w:val="22"/>
        </w:rPr>
        <w:t xml:space="preserve">Fall </w:t>
      </w:r>
      <w:r w:rsidRPr="005A6DF3">
        <w:rPr>
          <w:rFonts w:ascii="Garamond" w:eastAsia="Garamond" w:hAnsi="Garamond" w:cs="Garamond"/>
          <w:sz w:val="22"/>
          <w:szCs w:val="22"/>
        </w:rPr>
        <w:t>2023.</w:t>
      </w:r>
    </w:p>
    <w:p w14:paraId="025746EA" w14:textId="796FA092" w:rsidR="00E8682D" w:rsidRPr="005A6DF3" w:rsidRDefault="00E8682D" w:rsidP="00E8682D">
      <w:pPr>
        <w:ind w:left="720" w:hanging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Graduate Studies Departmental Advisor, Department of Sociology and Anthropology, Bucknell University, Fall 2022-present.</w:t>
      </w:r>
    </w:p>
    <w:p w14:paraId="7C3E627D" w14:textId="1B9F7E0D" w:rsidR="00034E18" w:rsidRPr="005A6DF3" w:rsidRDefault="00034E18" w:rsidP="00034E18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Social Justice Minor Advisory Committee, Bucknell University, 2022-</w:t>
      </w:r>
      <w:r w:rsidR="00F44794" w:rsidRPr="005A6DF3">
        <w:rPr>
          <w:rFonts w:ascii="Garamond" w:eastAsia="Garamond" w:hAnsi="Garamond" w:cs="Garamond"/>
          <w:sz w:val="22"/>
          <w:szCs w:val="22"/>
        </w:rPr>
        <w:t>2023</w:t>
      </w:r>
      <w:r w:rsidRPr="005A6DF3">
        <w:rPr>
          <w:rFonts w:ascii="Garamond" w:eastAsia="Garamond" w:hAnsi="Garamond" w:cs="Garamond"/>
          <w:sz w:val="22"/>
          <w:szCs w:val="22"/>
        </w:rPr>
        <w:t>.</w:t>
      </w:r>
    </w:p>
    <w:p w14:paraId="1918D57C" w14:textId="560C68B2" w:rsidR="00512DC7" w:rsidRPr="005A6DF3" w:rsidRDefault="00512DC7" w:rsidP="00E95569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Engaged Bucknell Coordinating Council</w:t>
      </w:r>
      <w:r w:rsidR="00E95569" w:rsidRPr="005A6DF3">
        <w:rPr>
          <w:rFonts w:ascii="Garamond" w:eastAsia="Garamond" w:hAnsi="Garamond" w:cs="Garamond"/>
          <w:sz w:val="22"/>
          <w:szCs w:val="22"/>
        </w:rPr>
        <w:t>, Committee Member, Bucknell University, 2022-</w:t>
      </w:r>
      <w:r w:rsidR="004F1311" w:rsidRPr="005A6DF3">
        <w:rPr>
          <w:rFonts w:ascii="Garamond" w:eastAsia="Garamond" w:hAnsi="Garamond" w:cs="Garamond"/>
          <w:sz w:val="22"/>
          <w:szCs w:val="22"/>
        </w:rPr>
        <w:t>2024</w:t>
      </w:r>
      <w:r w:rsidR="00E95569" w:rsidRPr="005A6DF3">
        <w:rPr>
          <w:rFonts w:ascii="Garamond" w:eastAsia="Garamond" w:hAnsi="Garamond" w:cs="Garamond"/>
          <w:sz w:val="22"/>
          <w:szCs w:val="22"/>
        </w:rPr>
        <w:t>.</w:t>
      </w:r>
    </w:p>
    <w:p w14:paraId="2501400B" w14:textId="77777777" w:rsidR="00836926" w:rsidRPr="00E64093" w:rsidRDefault="00CD0DE5" w:rsidP="00836926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Ad </w:t>
      </w:r>
      <w:r w:rsidRPr="00836926">
        <w:rPr>
          <w:rFonts w:ascii="Garamond" w:eastAsia="Garamond" w:hAnsi="Garamond" w:cs="Garamond"/>
          <w:sz w:val="22"/>
          <w:szCs w:val="22"/>
        </w:rPr>
        <w:t xml:space="preserve">Hoc reviewer for: </w:t>
      </w:r>
      <w:r w:rsidRPr="00836926">
        <w:rPr>
          <w:rFonts w:ascii="Garamond" w:eastAsia="Garamond" w:hAnsi="Garamond" w:cs="Garamond"/>
          <w:i/>
          <w:sz w:val="22"/>
          <w:szCs w:val="22"/>
        </w:rPr>
        <w:t>American Sociological Review; Gender and Society</w:t>
      </w:r>
      <w:r w:rsidR="00F44794" w:rsidRPr="00836926">
        <w:rPr>
          <w:rFonts w:ascii="Garamond" w:eastAsia="Garamond" w:hAnsi="Garamond" w:cs="Garamond"/>
          <w:i/>
          <w:sz w:val="22"/>
          <w:szCs w:val="22"/>
        </w:rPr>
        <w:t>; Journal of Black Sociology</w:t>
      </w:r>
      <w:r w:rsidR="00836926" w:rsidRPr="00836926">
        <w:rPr>
          <w:rFonts w:ascii="Garamond" w:eastAsia="Garamond" w:hAnsi="Garamond" w:cs="Garamond"/>
          <w:i/>
          <w:sz w:val="22"/>
          <w:szCs w:val="22"/>
        </w:rPr>
        <w:t xml:space="preserve">; Sociology of Race and Ethnicity; </w:t>
      </w:r>
      <w:r w:rsidR="00836926" w:rsidRPr="00836926">
        <w:rPr>
          <w:rFonts w:ascii="Garamond" w:eastAsia="Garamond" w:hAnsi="Garamond" w:cs="Garamond"/>
          <w:i/>
          <w:sz w:val="22"/>
          <w:szCs w:val="22"/>
        </w:rPr>
        <w:t>Rowman &amp; Littlefield Publishers.</w:t>
      </w:r>
    </w:p>
    <w:p w14:paraId="000000CF" w14:textId="3C02A0D1" w:rsidR="00D05D5D" w:rsidRPr="005A6DF3" w:rsidRDefault="00D05D5D">
      <w:pPr>
        <w:spacing w:line="276" w:lineRule="auto"/>
        <w:rPr>
          <w:rFonts w:ascii="Garamond" w:eastAsia="Garamond" w:hAnsi="Garamond" w:cs="Garamond"/>
          <w:sz w:val="22"/>
          <w:szCs w:val="22"/>
        </w:rPr>
      </w:pPr>
    </w:p>
    <w:p w14:paraId="000000D0" w14:textId="1F7C20F8" w:rsidR="00D05D5D" w:rsidRPr="005A6DF3" w:rsidRDefault="00CD0DE5">
      <w:pPr>
        <w:spacing w:line="276" w:lineRule="auto"/>
        <w:ind w:left="720" w:hanging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Committee for the Advancement of Diversity and Inclusion, Committee Member, Sociology Department, University of Notre Dame, 2019.</w:t>
      </w:r>
    </w:p>
    <w:p w14:paraId="000000D1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Roundtable Presider for SREM, at ASA Annual Meeting, New York, NY, 2019.</w:t>
      </w:r>
    </w:p>
    <w:p w14:paraId="000000D2" w14:textId="77777777" w:rsidR="00D05D5D" w:rsidRPr="005A6DF3" w:rsidRDefault="00CD0DE5">
      <w:pPr>
        <w:spacing w:line="276" w:lineRule="auto"/>
        <w:ind w:left="720" w:hanging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Session Presider, Young Scholars Conference, Center for the Study of Social Movement, University of Notre Dame, 2018, 2019.</w:t>
      </w:r>
    </w:p>
    <w:p w14:paraId="000000D3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Graduate Student Mentoring: Jaylexia Clark, Isaac Kimmel, Tomas Gold.</w:t>
      </w:r>
    </w:p>
    <w:p w14:paraId="000000D4" w14:textId="407BBA58" w:rsidR="00D05D5D" w:rsidRPr="005A6DF3" w:rsidRDefault="00CD0DE5">
      <w:pPr>
        <w:spacing w:line="276" w:lineRule="auto"/>
        <w:ind w:left="720" w:hanging="72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Undergraduate Student Mentoring: </w:t>
      </w:r>
      <w:r w:rsidR="00ED67BC" w:rsidRPr="005A6DF3">
        <w:rPr>
          <w:rFonts w:ascii="Garamond" w:eastAsia="Garamond" w:hAnsi="Garamond" w:cs="Garamond"/>
          <w:sz w:val="22"/>
          <w:szCs w:val="22"/>
        </w:rPr>
        <w:t xml:space="preserve">Waldemar Kattup, </w:t>
      </w:r>
      <w:r w:rsidR="006443B0" w:rsidRPr="005A6DF3">
        <w:rPr>
          <w:rFonts w:ascii="Garamond" w:eastAsia="Garamond" w:hAnsi="Garamond" w:cs="Garamond"/>
          <w:sz w:val="22"/>
          <w:szCs w:val="22"/>
        </w:rPr>
        <w:t xml:space="preserve">Adrianna Rakauskas, Huyan Yu, </w:t>
      </w:r>
      <w:r w:rsidRPr="005A6DF3">
        <w:rPr>
          <w:rFonts w:ascii="Garamond" w:eastAsia="Garamond" w:hAnsi="Garamond" w:cs="Garamond"/>
          <w:sz w:val="22"/>
          <w:szCs w:val="22"/>
        </w:rPr>
        <w:t xml:space="preserve">Marcus Woodard, Ryan Carmichael, Alexandra Ignacio, Pete Freeman, Daniel Pedroza, Amanda Peña, Samanta Rosas.  </w:t>
      </w:r>
    </w:p>
    <w:p w14:paraId="000000D5" w14:textId="6F8AAD66" w:rsidR="00D05D5D" w:rsidRPr="005A6DF3" w:rsidRDefault="00D05D5D">
      <w:pPr>
        <w:rPr>
          <w:rFonts w:ascii="Garamond" w:eastAsia="Garamond" w:hAnsi="Garamond" w:cs="Garamond"/>
        </w:rPr>
      </w:pPr>
    </w:p>
    <w:p w14:paraId="54E0BA9F" w14:textId="77777777" w:rsidR="005734AC" w:rsidRDefault="005734AC">
      <w:pPr>
        <w:pBdr>
          <w:bottom w:val="single" w:sz="6" w:space="1" w:color="000000"/>
        </w:pBdr>
        <w:rPr>
          <w:rFonts w:ascii="Garamond" w:eastAsia="Garamond" w:hAnsi="Garamond" w:cs="Garamond"/>
          <w:b/>
          <w:lang w:val="es-MX"/>
        </w:rPr>
      </w:pPr>
    </w:p>
    <w:p w14:paraId="000000D6" w14:textId="74434CA8" w:rsidR="00D05D5D" w:rsidRPr="00CF4C6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  <w:lang w:val="es-MX"/>
        </w:rPr>
      </w:pPr>
      <w:r w:rsidRPr="00CF4C63">
        <w:rPr>
          <w:rFonts w:ascii="Garamond" w:eastAsia="Garamond" w:hAnsi="Garamond" w:cs="Garamond"/>
          <w:b/>
          <w:lang w:val="es-MX"/>
        </w:rPr>
        <w:t>PUBLIC SERVICE</w:t>
      </w:r>
      <w:r w:rsidRPr="00CF4C63">
        <w:rPr>
          <w:rFonts w:ascii="Garamond" w:eastAsia="Garamond" w:hAnsi="Garamond" w:cs="Garamond"/>
          <w:b/>
          <w:lang w:val="es-MX"/>
        </w:rPr>
        <w:tab/>
      </w:r>
      <w:r w:rsidRPr="00CF4C63">
        <w:rPr>
          <w:rFonts w:ascii="Garamond" w:eastAsia="Garamond" w:hAnsi="Garamond" w:cs="Garamond"/>
          <w:b/>
          <w:lang w:val="es-MX"/>
        </w:rPr>
        <w:tab/>
      </w:r>
    </w:p>
    <w:p w14:paraId="000000D7" w14:textId="77777777" w:rsidR="00D05D5D" w:rsidRPr="00CF4C63" w:rsidRDefault="00D05D5D">
      <w:pPr>
        <w:rPr>
          <w:rFonts w:ascii="Garamond" w:eastAsia="Garamond" w:hAnsi="Garamond" w:cs="Garamond"/>
          <w:lang w:val="es-MX"/>
        </w:rPr>
      </w:pPr>
    </w:p>
    <w:p w14:paraId="595DCCAF" w14:textId="1CA90131" w:rsidR="00F01A34" w:rsidRPr="005A6DF3" w:rsidRDefault="00F01A34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CF4C63">
        <w:rPr>
          <w:rFonts w:ascii="Garamond" w:eastAsia="Garamond" w:hAnsi="Garamond" w:cs="Garamond"/>
          <w:sz w:val="22"/>
          <w:szCs w:val="22"/>
          <w:lang w:val="es-MX"/>
        </w:rPr>
        <w:t xml:space="preserve">Co-Redes Negras por la Paz y Justicia, </w:t>
      </w:r>
      <w:proofErr w:type="spellStart"/>
      <w:r w:rsidRPr="00CF4C63">
        <w:rPr>
          <w:rFonts w:ascii="Garamond" w:eastAsia="Garamond" w:hAnsi="Garamond" w:cs="Garamond"/>
          <w:sz w:val="22"/>
          <w:szCs w:val="22"/>
          <w:lang w:val="es-MX"/>
        </w:rPr>
        <w:t>Member</w:t>
      </w:r>
      <w:proofErr w:type="spellEnd"/>
      <w:r w:rsidRPr="00CF4C63">
        <w:rPr>
          <w:rFonts w:ascii="Garamond" w:eastAsia="Garamond" w:hAnsi="Garamond" w:cs="Garamond"/>
          <w:sz w:val="22"/>
          <w:szCs w:val="22"/>
          <w:lang w:val="es-MX"/>
        </w:rPr>
        <w:t xml:space="preserve">. </w:t>
      </w:r>
      <w:r w:rsidRPr="005A6DF3">
        <w:rPr>
          <w:rFonts w:ascii="Garamond" w:eastAsia="Garamond" w:hAnsi="Garamond" w:cs="Garamond"/>
          <w:sz w:val="22"/>
          <w:szCs w:val="22"/>
        </w:rPr>
        <w:t>South Bend, IN/New York, NY, Fall 2024-present.</w:t>
      </w:r>
    </w:p>
    <w:p w14:paraId="000000D8" w14:textId="214B1B2A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Black Lives Matter-South Bend. Co-Founder. South Bend, IN, 2016</w:t>
      </w:r>
      <w:r w:rsidR="00BD20A9" w:rsidRPr="005A6DF3">
        <w:rPr>
          <w:rFonts w:ascii="Garamond" w:eastAsia="Garamond" w:hAnsi="Garamond" w:cs="Garamond"/>
          <w:sz w:val="22"/>
          <w:szCs w:val="22"/>
        </w:rPr>
        <w:t>-p</w:t>
      </w:r>
      <w:r w:rsidRPr="005A6DF3">
        <w:rPr>
          <w:rFonts w:ascii="Garamond" w:eastAsia="Garamond" w:hAnsi="Garamond" w:cs="Garamond"/>
          <w:sz w:val="22"/>
          <w:szCs w:val="22"/>
        </w:rPr>
        <w:t>resent.</w:t>
      </w:r>
    </w:p>
    <w:p w14:paraId="000000DA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Consultant for the Leadership Civil Discourse program, South Bend/Mishawaka, 2020.</w:t>
      </w:r>
    </w:p>
    <w:p w14:paraId="000000DB" w14:textId="2F35184E" w:rsidR="00D05D5D" w:rsidRPr="005A6DF3" w:rsidRDefault="00CD0DE5">
      <w:pPr>
        <w:spacing w:line="276" w:lineRule="auto"/>
        <w:ind w:left="2160" w:hanging="2160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Board of Public Safety Community Action Group</w:t>
      </w:r>
      <w:r w:rsidR="00BA0051" w:rsidRPr="005A6DF3">
        <w:rPr>
          <w:rFonts w:ascii="Garamond" w:eastAsia="Garamond" w:hAnsi="Garamond" w:cs="Garamond"/>
          <w:sz w:val="22"/>
          <w:szCs w:val="22"/>
        </w:rPr>
        <w:t>. Small Group Facilitator. City of</w:t>
      </w:r>
      <w:r w:rsidRPr="005A6DF3">
        <w:rPr>
          <w:rFonts w:ascii="Garamond" w:eastAsia="Garamond" w:hAnsi="Garamond" w:cs="Garamond"/>
          <w:sz w:val="22"/>
          <w:szCs w:val="22"/>
        </w:rPr>
        <w:t xml:space="preserve"> South Bend, IN, 2019.</w:t>
      </w:r>
    </w:p>
    <w:p w14:paraId="000000DC" w14:textId="77777777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Political Campaign Consultant for Karl Nichols’ District 2 Common Council, South Bend, IN, 2019.</w:t>
      </w:r>
    </w:p>
    <w:p w14:paraId="000000DD" w14:textId="5D72B9C8" w:rsidR="00D05D5D" w:rsidRPr="005A6DF3" w:rsidRDefault="00D05D5D">
      <w:pPr>
        <w:rPr>
          <w:rFonts w:ascii="Garamond" w:eastAsia="Garamond" w:hAnsi="Garamond" w:cs="Garamond"/>
        </w:rPr>
      </w:pPr>
    </w:p>
    <w:p w14:paraId="154E150F" w14:textId="77777777" w:rsidR="00624925" w:rsidRPr="005A6DF3" w:rsidRDefault="00624925">
      <w:pPr>
        <w:rPr>
          <w:rFonts w:ascii="Garamond" w:eastAsia="Garamond" w:hAnsi="Garamond" w:cs="Garamond"/>
        </w:rPr>
      </w:pPr>
    </w:p>
    <w:p w14:paraId="000000DE" w14:textId="77777777" w:rsidR="00D05D5D" w:rsidRPr="005A6DF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5A6DF3">
        <w:rPr>
          <w:rFonts w:ascii="Garamond" w:eastAsia="Garamond" w:hAnsi="Garamond" w:cs="Garamond"/>
          <w:b/>
        </w:rPr>
        <w:t>MEMBERSHIPS AND AFFILIATIONS</w:t>
      </w:r>
      <w:r w:rsidRPr="005A6DF3">
        <w:rPr>
          <w:rFonts w:ascii="Garamond" w:eastAsia="Garamond" w:hAnsi="Garamond" w:cs="Garamond"/>
          <w:b/>
        </w:rPr>
        <w:tab/>
      </w:r>
    </w:p>
    <w:p w14:paraId="000000DF" w14:textId="77777777" w:rsidR="00D05D5D" w:rsidRPr="005A6DF3" w:rsidRDefault="00D05D5D">
      <w:pPr>
        <w:rPr>
          <w:rFonts w:ascii="Garamond" w:eastAsia="Garamond" w:hAnsi="Garamond" w:cs="Garamond"/>
        </w:rPr>
      </w:pPr>
    </w:p>
    <w:p w14:paraId="1236D71E" w14:textId="77777777" w:rsidR="00BD20A9" w:rsidRPr="005A6DF3" w:rsidRDefault="00BD20A9" w:rsidP="00BD20A9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 xml:space="preserve">American Sociological Association, </w:t>
      </w:r>
    </w:p>
    <w:p w14:paraId="5CE761AE" w14:textId="4CCC3875" w:rsidR="00BD20A9" w:rsidRPr="005A6DF3" w:rsidRDefault="00BD20A9" w:rsidP="00BD20A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Garamond" w:eastAsia="Garamond" w:hAnsi="Garamond" w:cs="Garamond"/>
          <w:color w:val="000000"/>
          <w:sz w:val="22"/>
          <w:szCs w:val="22"/>
        </w:rPr>
      </w:pPr>
      <w:r w:rsidRPr="005A6DF3">
        <w:rPr>
          <w:rFonts w:ascii="Garamond" w:eastAsia="Garamond" w:hAnsi="Garamond" w:cs="Garamond"/>
          <w:color w:val="000000"/>
          <w:sz w:val="22"/>
          <w:szCs w:val="22"/>
        </w:rPr>
        <w:t xml:space="preserve">section memberships:  </w:t>
      </w:r>
      <w:r w:rsidRPr="005A6DF3">
        <w:rPr>
          <w:rFonts w:ascii="Garamond" w:eastAsia="Garamond" w:hAnsi="Garamond" w:cs="Garamond"/>
          <w:i/>
          <w:color w:val="000000"/>
          <w:sz w:val="22"/>
          <w:szCs w:val="22"/>
        </w:rPr>
        <w:t xml:space="preserve">Racial and Ethnic Minorities; </w:t>
      </w:r>
      <w:r w:rsidR="00645B39" w:rsidRPr="005A6DF3">
        <w:rPr>
          <w:rFonts w:ascii="Garamond" w:eastAsia="Garamond" w:hAnsi="Garamond" w:cs="Garamond"/>
          <w:i/>
          <w:color w:val="000000"/>
          <w:sz w:val="22"/>
          <w:szCs w:val="22"/>
        </w:rPr>
        <w:t>Ethnomethodology and Conversation Analysis</w:t>
      </w:r>
      <w:r w:rsidRPr="005A6DF3">
        <w:rPr>
          <w:rFonts w:ascii="Garamond" w:eastAsia="Garamond" w:hAnsi="Garamond" w:cs="Garamond"/>
          <w:i/>
          <w:color w:val="000000"/>
          <w:sz w:val="22"/>
          <w:szCs w:val="22"/>
        </w:rPr>
        <w:t xml:space="preserve">; Collective </w:t>
      </w:r>
      <w:proofErr w:type="spellStart"/>
      <w:r w:rsidRPr="005A6DF3">
        <w:rPr>
          <w:rFonts w:ascii="Garamond" w:eastAsia="Garamond" w:hAnsi="Garamond" w:cs="Garamond"/>
          <w:i/>
          <w:color w:val="000000"/>
          <w:sz w:val="22"/>
          <w:szCs w:val="22"/>
        </w:rPr>
        <w:t>Behavior</w:t>
      </w:r>
      <w:proofErr w:type="spellEnd"/>
      <w:r w:rsidRPr="005A6DF3">
        <w:rPr>
          <w:rFonts w:ascii="Garamond" w:eastAsia="Garamond" w:hAnsi="Garamond" w:cs="Garamond"/>
          <w:i/>
          <w:color w:val="000000"/>
          <w:sz w:val="22"/>
          <w:szCs w:val="22"/>
        </w:rPr>
        <w:t xml:space="preserve"> and Social Movements</w:t>
      </w:r>
      <w:r w:rsidR="00932126" w:rsidRPr="005A6DF3">
        <w:rPr>
          <w:rFonts w:ascii="Garamond" w:eastAsia="Garamond" w:hAnsi="Garamond" w:cs="Garamond"/>
          <w:i/>
          <w:color w:val="000000"/>
          <w:sz w:val="22"/>
          <w:szCs w:val="22"/>
        </w:rPr>
        <w:t>; Community Engaged Scholars and Teacher</w:t>
      </w:r>
      <w:r w:rsidR="00C92C0F" w:rsidRPr="005A6DF3">
        <w:rPr>
          <w:rFonts w:ascii="Garamond" w:eastAsia="Garamond" w:hAnsi="Garamond" w:cs="Garamond"/>
          <w:i/>
          <w:color w:val="000000"/>
          <w:sz w:val="22"/>
          <w:szCs w:val="22"/>
        </w:rPr>
        <w:t>s; First Generation/Working Class Sociologists</w:t>
      </w:r>
    </w:p>
    <w:p w14:paraId="3194210C" w14:textId="15E2A16C" w:rsidR="00BD20A9" w:rsidRPr="005A6DF3" w:rsidRDefault="00BD20A9" w:rsidP="00BD20A9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Society for the Study of Social Problems</w:t>
      </w:r>
      <w:r w:rsidR="009D1ADA" w:rsidRPr="005A6DF3">
        <w:rPr>
          <w:rFonts w:ascii="Garamond" w:eastAsia="Garamond" w:hAnsi="Garamond" w:cs="Garamond"/>
          <w:sz w:val="22"/>
          <w:szCs w:val="22"/>
        </w:rPr>
        <w:t>.</w:t>
      </w:r>
    </w:p>
    <w:p w14:paraId="1AC49E1B" w14:textId="325776F0" w:rsidR="00BD20A9" w:rsidRPr="005A6DF3" w:rsidRDefault="00BD20A9" w:rsidP="00BD20A9">
      <w:pPr>
        <w:spacing w:line="276" w:lineRule="auto"/>
        <w:rPr>
          <w:rFonts w:ascii="Garamond" w:eastAsia="Garamond" w:hAnsi="Garamond" w:cs="Garamond"/>
          <w:i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Association of Black Sociologists</w:t>
      </w:r>
      <w:r w:rsidR="009D1ADA" w:rsidRPr="005A6DF3">
        <w:rPr>
          <w:rFonts w:ascii="Garamond" w:eastAsia="Garamond" w:hAnsi="Garamond" w:cs="Garamond"/>
          <w:sz w:val="22"/>
          <w:szCs w:val="22"/>
        </w:rPr>
        <w:t>.</w:t>
      </w:r>
    </w:p>
    <w:p w14:paraId="000000E0" w14:textId="60D0D0C5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Klau Center for Civil and Human Rights</w:t>
      </w:r>
      <w:r w:rsidR="009D1ADA" w:rsidRPr="005A6DF3">
        <w:rPr>
          <w:rFonts w:ascii="Garamond" w:eastAsia="Garamond" w:hAnsi="Garamond" w:cs="Garamond"/>
          <w:sz w:val="22"/>
          <w:szCs w:val="22"/>
        </w:rPr>
        <w:t xml:space="preserve">, </w:t>
      </w:r>
      <w:r w:rsidRPr="005A6DF3">
        <w:rPr>
          <w:rFonts w:ascii="Garamond" w:eastAsia="Garamond" w:hAnsi="Garamond" w:cs="Garamond"/>
          <w:sz w:val="22"/>
          <w:szCs w:val="22"/>
        </w:rPr>
        <w:t>University of Notre Dame</w:t>
      </w:r>
      <w:r w:rsidR="00BD20A9" w:rsidRPr="005A6DF3">
        <w:rPr>
          <w:rFonts w:ascii="Garamond" w:eastAsia="Garamond" w:hAnsi="Garamond" w:cs="Garamond"/>
          <w:sz w:val="22"/>
          <w:szCs w:val="22"/>
        </w:rPr>
        <w:t>, 2019-2022.</w:t>
      </w:r>
    </w:p>
    <w:p w14:paraId="000000E1" w14:textId="7E136902" w:rsidR="00D05D5D" w:rsidRPr="005A6DF3" w:rsidRDefault="00CD0DE5">
      <w:pPr>
        <w:spacing w:line="276" w:lineRule="auto"/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sz w:val="22"/>
          <w:szCs w:val="22"/>
        </w:rPr>
        <w:t>Center for the Study of Social Movements</w:t>
      </w:r>
      <w:r w:rsidR="009D1ADA" w:rsidRPr="005A6DF3">
        <w:rPr>
          <w:rFonts w:ascii="Garamond" w:eastAsia="Garamond" w:hAnsi="Garamond" w:cs="Garamond"/>
          <w:sz w:val="22"/>
          <w:szCs w:val="22"/>
        </w:rPr>
        <w:t xml:space="preserve">, </w:t>
      </w:r>
      <w:r w:rsidRPr="005A6DF3">
        <w:rPr>
          <w:rFonts w:ascii="Garamond" w:eastAsia="Garamond" w:hAnsi="Garamond" w:cs="Garamond"/>
          <w:sz w:val="22"/>
          <w:szCs w:val="22"/>
        </w:rPr>
        <w:t>University of Notre Dame</w:t>
      </w:r>
      <w:r w:rsidR="00BD20A9" w:rsidRPr="005A6DF3">
        <w:rPr>
          <w:rFonts w:ascii="Garamond" w:eastAsia="Garamond" w:hAnsi="Garamond" w:cs="Garamond"/>
          <w:sz w:val="22"/>
          <w:szCs w:val="22"/>
        </w:rPr>
        <w:t>, 2016-2022.</w:t>
      </w:r>
    </w:p>
    <w:p w14:paraId="000000E5" w14:textId="77777777" w:rsidR="00D05D5D" w:rsidRPr="005A6DF3" w:rsidRDefault="00D05D5D">
      <w:pPr>
        <w:rPr>
          <w:rFonts w:ascii="Garamond" w:eastAsia="Garamond" w:hAnsi="Garamond" w:cs="Garamond"/>
        </w:rPr>
      </w:pPr>
    </w:p>
    <w:p w14:paraId="3F05304E" w14:textId="451AF23C" w:rsidR="005734AC" w:rsidRDefault="005734AC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</w:p>
    <w:p w14:paraId="62215ACB" w14:textId="77777777" w:rsidR="005734AC" w:rsidRPr="005A6DF3" w:rsidRDefault="005734AC" w:rsidP="005734AC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>
        <w:rPr>
          <w:rFonts w:ascii="Garamond" w:eastAsia="Garamond" w:hAnsi="Garamond" w:cs="Garamond"/>
          <w:b/>
        </w:rPr>
        <w:t>STUDENT THESIS COMMITTEE</w:t>
      </w:r>
    </w:p>
    <w:p w14:paraId="34A510FD" w14:textId="77777777" w:rsidR="005734AC" w:rsidRDefault="005734AC" w:rsidP="005734AC">
      <w:pPr>
        <w:ind w:left="720" w:hanging="720"/>
        <w:rPr>
          <w:rFonts w:ascii="Garamond" w:eastAsia="Garamond" w:hAnsi="Garamond" w:cs="Garamond"/>
          <w:sz w:val="22"/>
          <w:szCs w:val="22"/>
        </w:rPr>
      </w:pPr>
    </w:p>
    <w:p w14:paraId="3B897B53" w14:textId="77777777" w:rsidR="005734AC" w:rsidRPr="00187A8B" w:rsidRDefault="005734AC" w:rsidP="005734AC">
      <w:pPr>
        <w:ind w:left="720" w:hanging="72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“</w:t>
      </w:r>
      <w:r w:rsidRPr="00187A8B">
        <w:rPr>
          <w:rFonts w:ascii="Garamond" w:eastAsia="Garamond" w:hAnsi="Garamond" w:cs="Garamond"/>
          <w:sz w:val="22"/>
          <w:szCs w:val="22"/>
        </w:rPr>
        <w:t>The Disconnect Between Medical Knowledge, Media Representation, And Public Understanding of PTSD After 9/11,</w:t>
      </w:r>
      <w:r>
        <w:rPr>
          <w:rFonts w:ascii="Garamond" w:eastAsia="Garamond" w:hAnsi="Garamond" w:cs="Garamond"/>
          <w:sz w:val="22"/>
          <w:szCs w:val="22"/>
        </w:rPr>
        <w:t>”</w:t>
      </w:r>
      <w:r w:rsidRPr="00187A8B">
        <w:rPr>
          <w:rFonts w:ascii="Garamond" w:eastAsia="Garamond" w:hAnsi="Garamond" w:cs="Garamond"/>
          <w:sz w:val="22"/>
          <w:szCs w:val="22"/>
        </w:rPr>
        <w:t xml:space="preserve"> Nora Finlay, </w:t>
      </w:r>
      <w:r>
        <w:rPr>
          <w:rFonts w:ascii="Garamond" w:eastAsia="Garamond" w:hAnsi="Garamond" w:cs="Garamond"/>
          <w:sz w:val="22"/>
          <w:szCs w:val="22"/>
        </w:rPr>
        <w:t xml:space="preserve">Comparative and Digital Humanities, </w:t>
      </w:r>
      <w:r w:rsidRPr="00187A8B">
        <w:rPr>
          <w:rFonts w:ascii="Garamond" w:eastAsia="Garamond" w:hAnsi="Garamond" w:cs="Garamond"/>
          <w:sz w:val="22"/>
          <w:szCs w:val="22"/>
        </w:rPr>
        <w:t xml:space="preserve">Bucknell </w:t>
      </w:r>
      <w:r>
        <w:rPr>
          <w:rFonts w:ascii="Garamond" w:eastAsia="Garamond" w:hAnsi="Garamond" w:cs="Garamond"/>
          <w:sz w:val="22"/>
          <w:szCs w:val="22"/>
        </w:rPr>
        <w:t>University</w:t>
      </w:r>
      <w:r w:rsidRPr="00187A8B">
        <w:rPr>
          <w:rFonts w:ascii="Garamond" w:eastAsia="Garamond" w:hAnsi="Garamond" w:cs="Garamond"/>
          <w:sz w:val="22"/>
          <w:szCs w:val="22"/>
        </w:rPr>
        <w:t>, 2026</w:t>
      </w:r>
      <w:r>
        <w:rPr>
          <w:rFonts w:ascii="Garamond" w:eastAsia="Garamond" w:hAnsi="Garamond" w:cs="Garamond"/>
          <w:sz w:val="22"/>
          <w:szCs w:val="22"/>
        </w:rPr>
        <w:t xml:space="preserve">, </w:t>
      </w:r>
      <w:r w:rsidRPr="00187A8B">
        <w:rPr>
          <w:rFonts w:ascii="Garamond" w:eastAsia="Garamond" w:hAnsi="Garamond" w:cs="Garamond"/>
          <w:sz w:val="22"/>
          <w:szCs w:val="22"/>
        </w:rPr>
        <w:t>Reader</w:t>
      </w:r>
      <w:r>
        <w:rPr>
          <w:rFonts w:ascii="Garamond" w:eastAsia="Garamond" w:hAnsi="Garamond" w:cs="Garamond"/>
          <w:sz w:val="22"/>
          <w:szCs w:val="22"/>
        </w:rPr>
        <w:t>.</w:t>
      </w:r>
    </w:p>
    <w:p w14:paraId="35CBAFBB" w14:textId="244CE896" w:rsidR="005734AC" w:rsidRDefault="005734AC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</w:p>
    <w:p w14:paraId="35837645" w14:textId="0F5CFC40" w:rsidR="005734AC" w:rsidRDefault="005734AC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</w:p>
    <w:p w14:paraId="7D45EC27" w14:textId="77777777" w:rsidR="005734AC" w:rsidRDefault="005734AC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</w:p>
    <w:p w14:paraId="000000E6" w14:textId="4C644DB0" w:rsidR="00D05D5D" w:rsidRPr="005A6DF3" w:rsidRDefault="00CD0DE5">
      <w:pPr>
        <w:pBdr>
          <w:bottom w:val="single" w:sz="6" w:space="1" w:color="000000"/>
        </w:pBdr>
        <w:rPr>
          <w:rFonts w:ascii="Garamond" w:eastAsia="Garamond" w:hAnsi="Garamond" w:cs="Garamond"/>
          <w:b/>
        </w:rPr>
      </w:pPr>
      <w:r w:rsidRPr="005A6DF3">
        <w:rPr>
          <w:rFonts w:ascii="Garamond" w:eastAsia="Garamond" w:hAnsi="Garamond" w:cs="Garamond"/>
          <w:b/>
        </w:rPr>
        <w:lastRenderedPageBreak/>
        <w:t>RESEARCH SKILLS</w:t>
      </w:r>
      <w:r w:rsidRPr="005A6DF3">
        <w:rPr>
          <w:rFonts w:ascii="Garamond" w:eastAsia="Garamond" w:hAnsi="Garamond" w:cs="Garamond"/>
          <w:b/>
        </w:rPr>
        <w:tab/>
      </w:r>
    </w:p>
    <w:p w14:paraId="000000E7" w14:textId="77777777" w:rsidR="00D05D5D" w:rsidRPr="005A6DF3" w:rsidRDefault="00D05D5D">
      <w:pPr>
        <w:rPr>
          <w:rFonts w:ascii="Garamond" w:eastAsia="Garamond" w:hAnsi="Garamond" w:cs="Garamond"/>
        </w:rPr>
      </w:pPr>
    </w:p>
    <w:p w14:paraId="000000E8" w14:textId="000FC8DA" w:rsidR="00D05D5D" w:rsidRPr="005240F8" w:rsidRDefault="00CD0DE5">
      <w:pPr>
        <w:rPr>
          <w:rFonts w:ascii="Garamond" w:eastAsia="Garamond" w:hAnsi="Garamond" w:cs="Garamond"/>
          <w:sz w:val="22"/>
          <w:szCs w:val="22"/>
        </w:rPr>
      </w:pPr>
      <w:r w:rsidRPr="005A6DF3">
        <w:rPr>
          <w:rFonts w:ascii="Garamond" w:eastAsia="Garamond" w:hAnsi="Garamond" w:cs="Garamond"/>
          <w:b/>
          <w:sz w:val="22"/>
          <w:szCs w:val="22"/>
        </w:rPr>
        <w:t xml:space="preserve">Software: </w:t>
      </w:r>
      <w:r w:rsidRPr="005A6DF3">
        <w:rPr>
          <w:rFonts w:ascii="Garamond" w:eastAsia="Garamond" w:hAnsi="Garamond" w:cs="Garamond"/>
          <w:sz w:val="22"/>
          <w:szCs w:val="22"/>
        </w:rPr>
        <w:t xml:space="preserve">Stata, Qualtrics, ArcGIS, </w:t>
      </w:r>
      <w:r w:rsidRPr="005240F8">
        <w:rPr>
          <w:rFonts w:ascii="Garamond" w:eastAsia="Garamond" w:hAnsi="Garamond" w:cs="Garamond"/>
          <w:sz w:val="22"/>
          <w:szCs w:val="22"/>
        </w:rPr>
        <w:t xml:space="preserve">Jupyter Notebook, </w:t>
      </w:r>
      <w:r w:rsidR="0034023B" w:rsidRPr="005240F8">
        <w:rPr>
          <w:rFonts w:ascii="Garamond" w:eastAsia="Garamond" w:hAnsi="Garamond" w:cs="Garamond"/>
          <w:sz w:val="22"/>
          <w:szCs w:val="22"/>
        </w:rPr>
        <w:t xml:space="preserve">Amazon </w:t>
      </w:r>
      <w:r w:rsidRPr="005240F8">
        <w:rPr>
          <w:rFonts w:ascii="Garamond" w:eastAsia="Garamond" w:hAnsi="Garamond" w:cs="Garamond"/>
          <w:sz w:val="22"/>
          <w:szCs w:val="22"/>
        </w:rPr>
        <w:t>MTurk</w:t>
      </w:r>
    </w:p>
    <w:p w14:paraId="000000E9" w14:textId="596478E7" w:rsidR="00D05D5D" w:rsidRPr="005240F8" w:rsidRDefault="00CD0DE5">
      <w:pPr>
        <w:rPr>
          <w:rFonts w:ascii="Garamond" w:eastAsia="Garamond" w:hAnsi="Garamond" w:cs="Garamond"/>
          <w:sz w:val="22"/>
          <w:szCs w:val="22"/>
        </w:rPr>
      </w:pPr>
      <w:r w:rsidRPr="005240F8">
        <w:rPr>
          <w:rFonts w:ascii="Garamond" w:eastAsia="Garamond" w:hAnsi="Garamond" w:cs="Garamond"/>
          <w:b/>
          <w:sz w:val="22"/>
          <w:szCs w:val="22"/>
        </w:rPr>
        <w:t>Languages</w:t>
      </w:r>
      <w:r w:rsidRPr="005240F8">
        <w:rPr>
          <w:rFonts w:ascii="Garamond" w:eastAsia="Garamond" w:hAnsi="Garamond" w:cs="Garamond"/>
          <w:sz w:val="22"/>
          <w:szCs w:val="22"/>
        </w:rPr>
        <w:t>: English (native), French (</w:t>
      </w:r>
      <w:r w:rsidR="005A6DF3" w:rsidRPr="005240F8">
        <w:rPr>
          <w:rFonts w:ascii="Garamond" w:eastAsia="Garamond" w:hAnsi="Garamond" w:cs="Garamond"/>
          <w:sz w:val="22"/>
          <w:szCs w:val="22"/>
        </w:rPr>
        <w:t>A2</w:t>
      </w:r>
      <w:r w:rsidRPr="005240F8">
        <w:rPr>
          <w:rFonts w:ascii="Garamond" w:eastAsia="Garamond" w:hAnsi="Garamond" w:cs="Garamond"/>
          <w:sz w:val="22"/>
          <w:szCs w:val="22"/>
        </w:rPr>
        <w:t>)</w:t>
      </w:r>
      <w:r w:rsidR="004F1311" w:rsidRPr="005240F8">
        <w:rPr>
          <w:rFonts w:ascii="Garamond" w:eastAsia="Garamond" w:hAnsi="Garamond" w:cs="Garamond"/>
          <w:sz w:val="22"/>
          <w:szCs w:val="22"/>
        </w:rPr>
        <w:t>, Spanish (</w:t>
      </w:r>
      <w:r w:rsidR="005A6DF3" w:rsidRPr="005240F8">
        <w:rPr>
          <w:rFonts w:ascii="Garamond" w:eastAsia="Garamond" w:hAnsi="Garamond" w:cs="Garamond"/>
          <w:sz w:val="22"/>
          <w:szCs w:val="22"/>
        </w:rPr>
        <w:t>A2</w:t>
      </w:r>
      <w:r w:rsidR="004F1311" w:rsidRPr="005240F8">
        <w:rPr>
          <w:rFonts w:ascii="Garamond" w:eastAsia="Garamond" w:hAnsi="Garamond" w:cs="Garamond"/>
          <w:sz w:val="22"/>
          <w:szCs w:val="22"/>
        </w:rPr>
        <w:t>)</w:t>
      </w:r>
      <w:r w:rsidR="005A6DF3" w:rsidRPr="005240F8">
        <w:rPr>
          <w:rFonts w:ascii="Garamond" w:eastAsia="Garamond" w:hAnsi="Garamond" w:cs="Garamond"/>
          <w:sz w:val="22"/>
          <w:szCs w:val="22"/>
        </w:rPr>
        <w:t>.</w:t>
      </w:r>
    </w:p>
    <w:p w14:paraId="000000EB" w14:textId="206CEB72" w:rsidR="00D05D5D" w:rsidRDefault="00CD0DE5" w:rsidP="00CF7B9D">
      <w:pPr>
        <w:rPr>
          <w:rFonts w:ascii="Garamond" w:eastAsia="Garamond" w:hAnsi="Garamond" w:cs="Garamond"/>
          <w:b/>
        </w:rPr>
      </w:pPr>
      <w:r w:rsidRPr="005240F8">
        <w:rPr>
          <w:rFonts w:ascii="Garamond" w:eastAsia="Garamond" w:hAnsi="Garamond" w:cs="Garamond"/>
          <w:b/>
          <w:sz w:val="22"/>
          <w:szCs w:val="22"/>
        </w:rPr>
        <w:t>Professional Training</w:t>
      </w:r>
      <w:r w:rsidRPr="005240F8">
        <w:rPr>
          <w:rFonts w:ascii="Garamond" w:eastAsia="Garamond" w:hAnsi="Garamond" w:cs="Garamond"/>
          <w:sz w:val="22"/>
          <w:szCs w:val="22"/>
        </w:rPr>
        <w:t>: Social Responsibilities of Researchers</w:t>
      </w:r>
      <w:r w:rsidRPr="005A6DF3">
        <w:rPr>
          <w:rFonts w:ascii="Garamond" w:eastAsia="Garamond" w:hAnsi="Garamond" w:cs="Garamond"/>
          <w:sz w:val="22"/>
          <w:szCs w:val="22"/>
        </w:rPr>
        <w:t xml:space="preserve"> Program</w:t>
      </w:r>
      <w:r w:rsidR="00212A90" w:rsidRPr="005A6DF3">
        <w:rPr>
          <w:rFonts w:ascii="Garamond" w:eastAsia="Garamond" w:hAnsi="Garamond" w:cs="Garamond"/>
          <w:sz w:val="22"/>
          <w:szCs w:val="22"/>
        </w:rPr>
        <w:t xml:space="preserve"> (NSF-funded)</w:t>
      </w:r>
      <w:r w:rsidRPr="005A6DF3">
        <w:rPr>
          <w:rFonts w:ascii="Garamond" w:eastAsia="Garamond" w:hAnsi="Garamond" w:cs="Garamond"/>
          <w:sz w:val="22"/>
          <w:szCs w:val="22"/>
        </w:rPr>
        <w:t>, CITI Training, Research Ethics Workshop.</w:t>
      </w:r>
    </w:p>
    <w:sectPr w:rsidR="00D05D5D" w:rsidSect="00CF7B9D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DDD0B" w14:textId="77777777" w:rsidR="00003A6F" w:rsidRDefault="00003A6F">
      <w:r>
        <w:separator/>
      </w:r>
    </w:p>
  </w:endnote>
  <w:endnote w:type="continuationSeparator" w:id="0">
    <w:p w14:paraId="5119C480" w14:textId="77777777" w:rsidR="00003A6F" w:rsidRDefault="00003A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0FA25" w14:textId="77777777" w:rsidR="00003A6F" w:rsidRDefault="00003A6F">
      <w:r>
        <w:separator/>
      </w:r>
    </w:p>
  </w:footnote>
  <w:footnote w:type="continuationSeparator" w:id="0">
    <w:p w14:paraId="406BCFE7" w14:textId="77777777" w:rsidR="00003A6F" w:rsidRDefault="00003A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0A" w14:textId="747F7BF7" w:rsidR="00D05D5D" w:rsidRPr="00473AC3" w:rsidRDefault="00CD0D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Garamond" w:hAnsi="Garamond"/>
        <w:color w:val="000000"/>
      </w:rPr>
    </w:pPr>
    <w:r w:rsidRPr="00473AC3">
      <w:rPr>
        <w:rFonts w:ascii="Garamond" w:hAnsi="Garamond"/>
        <w:color w:val="000000"/>
      </w:rPr>
      <w:t xml:space="preserve">Updated </w:t>
    </w:r>
    <w:r w:rsidR="00E52BA0">
      <w:rPr>
        <w:rFonts w:ascii="Garamond" w:hAnsi="Garamond"/>
        <w:color w:val="000000"/>
      </w:rPr>
      <w:t>June</w:t>
    </w:r>
    <w:r w:rsidR="008D1BA3">
      <w:rPr>
        <w:rFonts w:ascii="Garamond" w:hAnsi="Garamond"/>
        <w:color w:val="000000"/>
      </w:rPr>
      <w:t xml:space="preserve"> </w:t>
    </w:r>
    <w:r w:rsidR="00E73FD7">
      <w:rPr>
        <w:rFonts w:ascii="Garamond" w:hAnsi="Garamond"/>
        <w:color w:val="000000"/>
      </w:rPr>
      <w:t>202</w:t>
    </w:r>
    <w:r w:rsidR="00611B41">
      <w:rPr>
        <w:rFonts w:ascii="Garamond" w:hAnsi="Garamond"/>
        <w:color w:val="000000"/>
      </w:rPr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09" w14:textId="77777777" w:rsidR="00D05D5D" w:rsidRDefault="00CD0D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>Updated January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114CE"/>
    <w:multiLevelType w:val="multilevel"/>
    <w:tmpl w:val="A3EE612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D43C0E"/>
    <w:multiLevelType w:val="multilevel"/>
    <w:tmpl w:val="3FC28738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/>
        <w:i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4E1E61"/>
    <w:multiLevelType w:val="multilevel"/>
    <w:tmpl w:val="4C96843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0725A83"/>
    <w:multiLevelType w:val="multilevel"/>
    <w:tmpl w:val="2FE2738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55077B9"/>
    <w:multiLevelType w:val="multilevel"/>
    <w:tmpl w:val="A53C721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DQxtjA3MjEzNLJQ0lEKTi0uzszPAykwtKgFABjTxystAAAA"/>
  </w:docVars>
  <w:rsids>
    <w:rsidRoot w:val="00D05D5D"/>
    <w:rsid w:val="00000942"/>
    <w:rsid w:val="00003A6F"/>
    <w:rsid w:val="00004117"/>
    <w:rsid w:val="00024357"/>
    <w:rsid w:val="00034E18"/>
    <w:rsid w:val="00047884"/>
    <w:rsid w:val="0005474B"/>
    <w:rsid w:val="00062FE4"/>
    <w:rsid w:val="00080983"/>
    <w:rsid w:val="000811D2"/>
    <w:rsid w:val="0008580C"/>
    <w:rsid w:val="00097AE4"/>
    <w:rsid w:val="000B1700"/>
    <w:rsid w:val="000B2592"/>
    <w:rsid w:val="000D3B48"/>
    <w:rsid w:val="000E06DC"/>
    <w:rsid w:val="0010337C"/>
    <w:rsid w:val="001565EA"/>
    <w:rsid w:val="00164FC1"/>
    <w:rsid w:val="00187A8B"/>
    <w:rsid w:val="001C01BB"/>
    <w:rsid w:val="001C0A54"/>
    <w:rsid w:val="001D28B0"/>
    <w:rsid w:val="001D546A"/>
    <w:rsid w:val="001D6658"/>
    <w:rsid w:val="001E03FD"/>
    <w:rsid w:val="001E23BD"/>
    <w:rsid w:val="0020262D"/>
    <w:rsid w:val="002032C6"/>
    <w:rsid w:val="00212A90"/>
    <w:rsid w:val="002224B6"/>
    <w:rsid w:val="002309F8"/>
    <w:rsid w:val="002341E3"/>
    <w:rsid w:val="00235056"/>
    <w:rsid w:val="00271328"/>
    <w:rsid w:val="00281A83"/>
    <w:rsid w:val="00282D96"/>
    <w:rsid w:val="002B15E8"/>
    <w:rsid w:val="002C7D15"/>
    <w:rsid w:val="002E0081"/>
    <w:rsid w:val="002F0B25"/>
    <w:rsid w:val="002F187A"/>
    <w:rsid w:val="00303D28"/>
    <w:rsid w:val="00336092"/>
    <w:rsid w:val="0034023B"/>
    <w:rsid w:val="003677BA"/>
    <w:rsid w:val="0038575E"/>
    <w:rsid w:val="003952B4"/>
    <w:rsid w:val="003A5899"/>
    <w:rsid w:val="003B4D22"/>
    <w:rsid w:val="003C0469"/>
    <w:rsid w:val="003C1F36"/>
    <w:rsid w:val="003C4CFE"/>
    <w:rsid w:val="003D5497"/>
    <w:rsid w:val="003F601E"/>
    <w:rsid w:val="004203C2"/>
    <w:rsid w:val="004315C1"/>
    <w:rsid w:val="00472A61"/>
    <w:rsid w:val="00473AC3"/>
    <w:rsid w:val="0048037D"/>
    <w:rsid w:val="0049680E"/>
    <w:rsid w:val="004E7DC4"/>
    <w:rsid w:val="004F1311"/>
    <w:rsid w:val="0051266C"/>
    <w:rsid w:val="00512DC7"/>
    <w:rsid w:val="005240F8"/>
    <w:rsid w:val="005302B8"/>
    <w:rsid w:val="00535A99"/>
    <w:rsid w:val="0055189F"/>
    <w:rsid w:val="005734AC"/>
    <w:rsid w:val="0057557C"/>
    <w:rsid w:val="00582A12"/>
    <w:rsid w:val="00584C45"/>
    <w:rsid w:val="00593582"/>
    <w:rsid w:val="005A6DF3"/>
    <w:rsid w:val="005B2BC8"/>
    <w:rsid w:val="005D0599"/>
    <w:rsid w:val="005E1E88"/>
    <w:rsid w:val="00611B41"/>
    <w:rsid w:val="006245D0"/>
    <w:rsid w:val="00624925"/>
    <w:rsid w:val="006443B0"/>
    <w:rsid w:val="00645B39"/>
    <w:rsid w:val="00650D46"/>
    <w:rsid w:val="00660521"/>
    <w:rsid w:val="00662B40"/>
    <w:rsid w:val="00683592"/>
    <w:rsid w:val="00692D8E"/>
    <w:rsid w:val="006B35D1"/>
    <w:rsid w:val="006B7973"/>
    <w:rsid w:val="006C41FE"/>
    <w:rsid w:val="006D3295"/>
    <w:rsid w:val="007045B0"/>
    <w:rsid w:val="00736F0D"/>
    <w:rsid w:val="00795AD5"/>
    <w:rsid w:val="007A115A"/>
    <w:rsid w:val="007C1B27"/>
    <w:rsid w:val="007F3B75"/>
    <w:rsid w:val="008015B5"/>
    <w:rsid w:val="008066BA"/>
    <w:rsid w:val="00807BD0"/>
    <w:rsid w:val="00821A9E"/>
    <w:rsid w:val="00823A06"/>
    <w:rsid w:val="008252E2"/>
    <w:rsid w:val="00836926"/>
    <w:rsid w:val="008440CB"/>
    <w:rsid w:val="00854CE8"/>
    <w:rsid w:val="008B1AA9"/>
    <w:rsid w:val="008D08E7"/>
    <w:rsid w:val="008D1BA3"/>
    <w:rsid w:val="008D2071"/>
    <w:rsid w:val="008E2B59"/>
    <w:rsid w:val="008E5DC6"/>
    <w:rsid w:val="00925269"/>
    <w:rsid w:val="00925C0B"/>
    <w:rsid w:val="00932105"/>
    <w:rsid w:val="00932126"/>
    <w:rsid w:val="00956CA6"/>
    <w:rsid w:val="009606D9"/>
    <w:rsid w:val="0097332C"/>
    <w:rsid w:val="009A6D6B"/>
    <w:rsid w:val="009C7748"/>
    <w:rsid w:val="009D1ADA"/>
    <w:rsid w:val="009E427D"/>
    <w:rsid w:val="00A63D0F"/>
    <w:rsid w:val="00A763E0"/>
    <w:rsid w:val="00A8164C"/>
    <w:rsid w:val="00A91709"/>
    <w:rsid w:val="00A93378"/>
    <w:rsid w:val="00A96C4F"/>
    <w:rsid w:val="00AA2A62"/>
    <w:rsid w:val="00AA3629"/>
    <w:rsid w:val="00AB4FBA"/>
    <w:rsid w:val="00AD5CD9"/>
    <w:rsid w:val="00AD715C"/>
    <w:rsid w:val="00AF5164"/>
    <w:rsid w:val="00AF55C7"/>
    <w:rsid w:val="00B040F5"/>
    <w:rsid w:val="00B54973"/>
    <w:rsid w:val="00B751B9"/>
    <w:rsid w:val="00B77E3B"/>
    <w:rsid w:val="00B818ED"/>
    <w:rsid w:val="00BA0051"/>
    <w:rsid w:val="00BA70E3"/>
    <w:rsid w:val="00BC6CEC"/>
    <w:rsid w:val="00BD20A9"/>
    <w:rsid w:val="00BE7ACB"/>
    <w:rsid w:val="00C018C4"/>
    <w:rsid w:val="00C12423"/>
    <w:rsid w:val="00C6469E"/>
    <w:rsid w:val="00C828C7"/>
    <w:rsid w:val="00C92C0F"/>
    <w:rsid w:val="00CD0DE5"/>
    <w:rsid w:val="00CD3880"/>
    <w:rsid w:val="00CD70F8"/>
    <w:rsid w:val="00CE4E98"/>
    <w:rsid w:val="00CF15D7"/>
    <w:rsid w:val="00CF4C63"/>
    <w:rsid w:val="00CF7B9D"/>
    <w:rsid w:val="00D05D5D"/>
    <w:rsid w:val="00D11FAF"/>
    <w:rsid w:val="00D158D0"/>
    <w:rsid w:val="00D42757"/>
    <w:rsid w:val="00D82AAC"/>
    <w:rsid w:val="00D83671"/>
    <w:rsid w:val="00DA2BF7"/>
    <w:rsid w:val="00DB29A3"/>
    <w:rsid w:val="00DB4A8C"/>
    <w:rsid w:val="00DC24CB"/>
    <w:rsid w:val="00DC274A"/>
    <w:rsid w:val="00DC73EB"/>
    <w:rsid w:val="00DD2378"/>
    <w:rsid w:val="00DD3088"/>
    <w:rsid w:val="00DE3DC9"/>
    <w:rsid w:val="00DF64D8"/>
    <w:rsid w:val="00E03607"/>
    <w:rsid w:val="00E25A50"/>
    <w:rsid w:val="00E270FD"/>
    <w:rsid w:val="00E27E39"/>
    <w:rsid w:val="00E4563C"/>
    <w:rsid w:val="00E52BA0"/>
    <w:rsid w:val="00E543E0"/>
    <w:rsid w:val="00E64093"/>
    <w:rsid w:val="00E73FD7"/>
    <w:rsid w:val="00E83C18"/>
    <w:rsid w:val="00E8682D"/>
    <w:rsid w:val="00E953D3"/>
    <w:rsid w:val="00E95569"/>
    <w:rsid w:val="00EA33F6"/>
    <w:rsid w:val="00EA6D0E"/>
    <w:rsid w:val="00ED67BC"/>
    <w:rsid w:val="00F01A34"/>
    <w:rsid w:val="00F17EAC"/>
    <w:rsid w:val="00F26987"/>
    <w:rsid w:val="00F3027A"/>
    <w:rsid w:val="00F33237"/>
    <w:rsid w:val="00F41264"/>
    <w:rsid w:val="00F4319B"/>
    <w:rsid w:val="00F440EE"/>
    <w:rsid w:val="00F44794"/>
    <w:rsid w:val="00F64995"/>
    <w:rsid w:val="00F74162"/>
    <w:rsid w:val="00F85B15"/>
    <w:rsid w:val="00F9411C"/>
    <w:rsid w:val="00F9531E"/>
    <w:rsid w:val="00FB4501"/>
    <w:rsid w:val="00FE3EE4"/>
    <w:rsid w:val="00FE5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B0ECEB"/>
  <w15:docId w15:val="{973192F1-224D-469D-968F-CA10ED886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61C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1CD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61C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1CDF"/>
    <w:rPr>
      <w:lang w:val="en-GB"/>
    </w:rPr>
  </w:style>
  <w:style w:type="character" w:styleId="Hyperlink">
    <w:name w:val="Hyperlink"/>
    <w:basedOn w:val="DefaultParagraphFont"/>
    <w:uiPriority w:val="99"/>
    <w:unhideWhenUsed/>
    <w:rsid w:val="00261CD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261C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158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62195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4F4D50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8440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40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40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40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40C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0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0C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73A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8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49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eacepolicy.nd.edu/2020/09/15/how-to-sustain-the-global-black-lives-matter-movement/" TargetMode="External"/><Relationship Id="rId18" Type="http://schemas.openxmlformats.org/officeDocument/2006/relationships/hyperlink" Target="https://www.spreaker.com/episode/intersectional-dialogues-pete-buttigieg-and-the-black-lives-matter-movement--55533027" TargetMode="External"/><Relationship Id="rId26" Type="http://schemas.openxmlformats.org/officeDocument/2006/relationships/hyperlink" Target="https://soundcloud.com/sojournertruthradio/emmanuel-cannady-on-black?utm_source=clipboard&amp;utm_medium=text&amp;utm_campaign=social_sharing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health.com/mind-body/health-diversity-inclusion/whitesplaining" TargetMode="External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doi.org/10.1177%2F0891243220902770" TargetMode="External"/><Relationship Id="rId17" Type="http://schemas.openxmlformats.org/officeDocument/2006/relationships/hyperlink" Target="https://www.dailyitem.com/news/valley-profs-civil-rights-political-activist-jesse-jackson-leaves-a-lasting-legacy/article_86929603-15d7-4610-92b5-1991ee8e503a.html" TargetMode="External"/><Relationship Id="rId25" Type="http://schemas.openxmlformats.org/officeDocument/2006/relationships/hyperlink" Target="https://www.huffpost.com/entry/pete-buttigieg-black-lives-matter-protesters_n_5e1dfcf9c5b6da971d1e032b?guccounter=1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southbendtribune.com/news/opinion/viewpoint/viewpoint-south-bend-leaders-should-look-more-closely-at-police-discipline-matrix/article_f658a04c-5320-11ea-a275-1fd43c3e7dfc.html" TargetMode="External"/><Relationship Id="rId20" Type="http://schemas.openxmlformats.org/officeDocument/2006/relationships/hyperlink" Target="https://www.nbcnews.com/politics/politics-news/states-revive-push-crack-down-protests-after-capitol-riot-n1254623" TargetMode="External"/><Relationship Id="rId29" Type="http://schemas.openxmlformats.org/officeDocument/2006/relationships/hyperlink" Target="https://graduateschool.nd.edu/funding/select-fellowships/deans-fellowship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77/23326492251340961" TargetMode="External"/><Relationship Id="rId24" Type="http://schemas.openxmlformats.org/officeDocument/2006/relationships/hyperlink" Target="https://www.washingtonpost.com/politics/in-mostly-white-iowa-pete-buttigieg-confronts-worry-about-his-lack-of-support-among-african-americans/2020/01/30/2debcb60-4232-11ea-aa6a-083d01b3ed18_story.html" TargetMode="External"/><Relationship Id="rId32" Type="http://schemas.openxmlformats.org/officeDocument/2006/relationships/hyperlink" Target="https://www.facebook.com/BlackLMSouthBend/videos/983527488730139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outhbendtribune.com/news/opinion/viewpoint/viewpoint-we-must-all-take-responsibility-for-dismantling-systemic-racism/article_a7d9ea6a-aa5b-11ea-a80f-b7ac3b72446d.html" TargetMode="External"/><Relationship Id="rId23" Type="http://schemas.openxmlformats.org/officeDocument/2006/relationships/hyperlink" Target="https://blacklivesmatter.com/what-matters-ep-4-black-lives-matters-south-bend-members-community-organizers/" TargetMode="External"/><Relationship Id="rId28" Type="http://schemas.openxmlformats.org/officeDocument/2006/relationships/hyperlink" Target="https://graduateschool.nd.edu/policies-forms/graduation/graduate-school-awards/s-j-dilenschneider-graduate-student-award/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doi.org/10.1002/9781394300365.ch14" TargetMode="External"/><Relationship Id="rId19" Type="http://schemas.openxmlformats.org/officeDocument/2006/relationships/hyperlink" Target="https://www.npr.org/2021/05/20/998709176/a-year-later-how-the-george-floyds-killing-opened-these-kansas-city-residents-ey" TargetMode="External"/><Relationship Id="rId31" Type="http://schemas.openxmlformats.org/officeDocument/2006/relationships/hyperlink" Target="https://fdnweb.org/liebman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93/sf/soac124" TargetMode="External"/><Relationship Id="rId14" Type="http://schemas.openxmlformats.org/officeDocument/2006/relationships/hyperlink" Target="https://mobilizingideas.wordpress.com/2020/04/27/who-chose-these-black-leaders-field-slave-house-slave-black-lives-matter-and-the-black-generational-divide/" TargetMode="External"/><Relationship Id="rId22" Type="http://schemas.openxmlformats.org/officeDocument/2006/relationships/hyperlink" Target="https://www.abc57.com/news/what-does-it-mean-to-defund-the-police" TargetMode="External"/><Relationship Id="rId27" Type="http://schemas.openxmlformats.org/officeDocument/2006/relationships/hyperlink" Target="https://sociology.nd.edu/news-and-events/news/former-notre-dame-sociology-graduate-student-emmanuel-cannady-has-received-the-best-dissertation-award-from-the-american-sociological-associations-asa-section-devoted-to-study-of-collective-behavior-and-social-movements/" TargetMode="External"/><Relationship Id="rId30" Type="http://schemas.openxmlformats.org/officeDocument/2006/relationships/hyperlink" Target="https://fdnweb.org/liebmann/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doi.org/10.1093/socpro/spad0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1sM2OQcoD/U8djBiNgmv2WX8A4w==">AMUW2mXrGQXmsONqSS6Y+ozguXu794jvOgWJmldcyUVcFa2kPC9DAFVECUgRrDal9WRun1DyeuTak5HNypsHtHeku/hDgDz5omlWacKAeBhhfyE0phioJXkOlyAFUQJqB+U5/ic26HArSBA3I1HJnpq4CrL43uegFkVWQbJG6WG/z68asUXrJ3LnEPOT9aQ5YWYchrRgEzFh89QqlTTlIqfMuSkMd7yPS4ZKfDoOrHeAUKswxEEneg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9</Pages>
  <Words>3251</Words>
  <Characters>18536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tte Evelyn Bjerre</dc:creator>
  <cp:lastModifiedBy>Emmanuel B Cannady</cp:lastModifiedBy>
  <cp:revision>8</cp:revision>
  <dcterms:created xsi:type="dcterms:W3CDTF">2026-06-08T17:33:00Z</dcterms:created>
  <dcterms:modified xsi:type="dcterms:W3CDTF">2026-06-09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18b92e2d97374f3a759761388f912c8322097aeb44043f268cf3e89945f232</vt:lpwstr>
  </property>
</Properties>
</file>